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CC"/>
  <w:body>
    <w:p w14:paraId="07DABA98" w14:textId="17C089B8" w:rsidR="00E727A0" w:rsidRPr="00C423B2" w:rsidRDefault="00765C1B" w:rsidP="00834851">
      <w:pPr>
        <w:pStyle w:val="BodyText"/>
        <w:jc w:val="center"/>
        <w:rPr>
          <w:b/>
          <w:bCs/>
        </w:rPr>
      </w:pPr>
      <w:bookmarkStart w:id="0" w:name="universal-application-form"/>
      <w:r w:rsidRPr="00C423B2">
        <w:rPr>
          <w:b/>
          <w:bCs/>
        </w:rPr>
        <w:t xml:space="preserve">Before completing this form, applicants must read the </w:t>
      </w:r>
      <w:proofErr w:type="spellStart"/>
      <w:proofErr w:type="gramStart"/>
      <w:r w:rsidR="00C423B2" w:rsidRPr="00C423B2">
        <w:rPr>
          <w:b/>
          <w:bCs/>
        </w:rPr>
        <w:t>organisation’s</w:t>
      </w:r>
      <w:proofErr w:type="spellEnd"/>
      <w:r w:rsidR="00982E1A" w:rsidRPr="00C423B2">
        <w:rPr>
          <w:b/>
          <w:bCs/>
        </w:rPr>
        <w:t xml:space="preserve"> </w:t>
      </w:r>
      <w:r w:rsidR="00C423B2">
        <w:rPr>
          <w:b/>
          <w:bCs/>
        </w:rPr>
        <w:t>Safer Recruitment Policy &amp;</w:t>
      </w:r>
      <w:proofErr w:type="gramEnd"/>
      <w:r w:rsidR="00C423B2">
        <w:rPr>
          <w:b/>
          <w:bCs/>
        </w:rPr>
        <w:t xml:space="preserve"> </w:t>
      </w:r>
      <w:r w:rsidR="00E727A0" w:rsidRPr="00C423B2">
        <w:rPr>
          <w:b/>
          <w:bCs/>
        </w:rPr>
        <w:t>Safeguarding Recruitment Statement</w:t>
      </w:r>
      <w:r w:rsidR="001770D6" w:rsidRPr="00C423B2">
        <w:rPr>
          <w:b/>
          <w:bCs/>
        </w:rPr>
        <w:t>,</w:t>
      </w:r>
      <w:r w:rsidR="00E727A0" w:rsidRPr="00C423B2">
        <w:rPr>
          <w:b/>
          <w:bCs/>
        </w:rPr>
        <w:t xml:space="preserve"> Links also provided below:</w:t>
      </w:r>
    </w:p>
    <w:p w14:paraId="19CF082D" w14:textId="23B34C52" w:rsidR="00834851" w:rsidRPr="00C423B2" w:rsidRDefault="00C423B2" w:rsidP="00834851">
      <w:pPr>
        <w:pStyle w:val="BodyText"/>
        <w:jc w:val="center"/>
        <w:rPr>
          <w:b/>
          <w:bCs/>
          <w:color w:val="80340D" w:themeColor="accent2" w:themeShade="80"/>
          <w:u w:val="single"/>
        </w:rPr>
      </w:pPr>
      <w:hyperlink r:id="rId7" w:history="1">
        <w:r w:rsidRPr="00C423B2">
          <w:rPr>
            <w:rStyle w:val="Hyperlink"/>
            <w:b/>
            <w:bCs/>
            <w:color w:val="80340D" w:themeColor="accent2" w:themeShade="80"/>
            <w:u w:val="single"/>
          </w:rPr>
          <w:t>Safer Recruitment Policy</w:t>
        </w:r>
      </w:hyperlink>
    </w:p>
    <w:p w14:paraId="5BA123B8" w14:textId="1DB1E603" w:rsidR="00001C3E" w:rsidRPr="00C423B2" w:rsidRDefault="00C423B2" w:rsidP="00C8240A">
      <w:pPr>
        <w:pStyle w:val="BodyText"/>
        <w:jc w:val="center"/>
        <w:rPr>
          <w:b/>
          <w:bCs/>
          <w:color w:val="80340D" w:themeColor="accent2" w:themeShade="80"/>
          <w:u w:val="single"/>
        </w:rPr>
      </w:pPr>
      <w:hyperlink r:id="rId8" w:history="1">
        <w:r w:rsidRPr="00C423B2">
          <w:rPr>
            <w:rStyle w:val="Hyperlink"/>
            <w:b/>
            <w:bCs/>
            <w:color w:val="80340D" w:themeColor="accent2" w:themeShade="80"/>
            <w:u w:val="single"/>
          </w:rPr>
          <w:t>Safeguarding Recruitment Statement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7"/>
        <w:gridCol w:w="4663"/>
      </w:tblGrid>
      <w:tr w:rsidR="0002294D" w:rsidRPr="00C423B2" w14:paraId="58DA40FA" w14:textId="77777777" w:rsidTr="0002294D">
        <w:tc>
          <w:tcPr>
            <w:tcW w:w="4788" w:type="dxa"/>
          </w:tcPr>
          <w:p w14:paraId="4B02DB48" w14:textId="220AB905" w:rsidR="0002294D" w:rsidRPr="00C423B2" w:rsidRDefault="0002294D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Position Applied For:</w:t>
            </w:r>
          </w:p>
        </w:tc>
        <w:tc>
          <w:tcPr>
            <w:tcW w:w="4788" w:type="dxa"/>
          </w:tcPr>
          <w:p w14:paraId="47A32549" w14:textId="77777777" w:rsidR="0002294D" w:rsidRPr="00C423B2" w:rsidRDefault="0002294D">
            <w:pPr>
              <w:pStyle w:val="BodyText"/>
              <w:rPr>
                <w:b/>
                <w:bCs/>
              </w:rPr>
            </w:pPr>
          </w:p>
        </w:tc>
      </w:tr>
    </w:tbl>
    <w:p w14:paraId="5BA123BB" w14:textId="77777777" w:rsidR="00001C3E" w:rsidRPr="00C423B2" w:rsidRDefault="00000000">
      <w:r>
        <w:pict w14:anchorId="5BA1245A">
          <v:rect id="_x0000_i1025" style="width:0;height:1.5pt" o:hralign="center" o:hrstd="t" o:hr="t"/>
        </w:pict>
      </w:r>
    </w:p>
    <w:p w14:paraId="5BA123BC" w14:textId="77777777" w:rsidR="00001C3E" w:rsidRPr="00C423B2" w:rsidRDefault="00765C1B">
      <w:pPr>
        <w:pStyle w:val="Heading2"/>
        <w:rPr>
          <w:rFonts w:asciiTheme="minorHAnsi" w:hAnsiTheme="minorHAnsi"/>
          <w:b/>
          <w:bCs/>
          <w:color w:val="BF4E14" w:themeColor="accent2" w:themeShade="BF"/>
          <w:sz w:val="24"/>
          <w:szCs w:val="24"/>
        </w:rPr>
      </w:pPr>
      <w:bookmarkStart w:id="1" w:name="part-1-personal-details"/>
      <w:r w:rsidRPr="00C423B2"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  <w:t>PART 1: PERSONAL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5"/>
        <w:gridCol w:w="2321"/>
        <w:gridCol w:w="2353"/>
        <w:gridCol w:w="2321"/>
      </w:tblGrid>
      <w:tr w:rsidR="009C1F21" w:rsidRPr="00C423B2" w14:paraId="31303EE9" w14:textId="77777777" w:rsidTr="009C1F21">
        <w:tc>
          <w:tcPr>
            <w:tcW w:w="2394" w:type="dxa"/>
          </w:tcPr>
          <w:p w14:paraId="120705CF" w14:textId="115164F8" w:rsidR="009C1F21" w:rsidRPr="00C423B2" w:rsidRDefault="009C1F21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Title</w:t>
            </w:r>
          </w:p>
        </w:tc>
        <w:tc>
          <w:tcPr>
            <w:tcW w:w="2394" w:type="dxa"/>
          </w:tcPr>
          <w:p w14:paraId="327687CE" w14:textId="77777777" w:rsidR="009C1F21" w:rsidRPr="00C423B2" w:rsidRDefault="009C1F21">
            <w:pPr>
              <w:pStyle w:val="FirstParagraph"/>
              <w:rPr>
                <w:b/>
                <w:bCs/>
              </w:rPr>
            </w:pPr>
          </w:p>
        </w:tc>
        <w:tc>
          <w:tcPr>
            <w:tcW w:w="2394" w:type="dxa"/>
          </w:tcPr>
          <w:p w14:paraId="0844A6C2" w14:textId="739EB6A6" w:rsidR="009C1F21" w:rsidRPr="00C423B2" w:rsidRDefault="009C1F21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First Name</w:t>
            </w:r>
          </w:p>
        </w:tc>
        <w:tc>
          <w:tcPr>
            <w:tcW w:w="2394" w:type="dxa"/>
          </w:tcPr>
          <w:p w14:paraId="4CBE0770" w14:textId="77777777" w:rsidR="009C1F21" w:rsidRPr="00C423B2" w:rsidRDefault="009C1F21">
            <w:pPr>
              <w:pStyle w:val="FirstParagraph"/>
              <w:rPr>
                <w:b/>
                <w:bCs/>
              </w:rPr>
            </w:pPr>
          </w:p>
        </w:tc>
      </w:tr>
      <w:tr w:rsidR="009C1F21" w:rsidRPr="00C423B2" w14:paraId="1DD3E148" w14:textId="77777777" w:rsidTr="009C1F21">
        <w:tc>
          <w:tcPr>
            <w:tcW w:w="2394" w:type="dxa"/>
          </w:tcPr>
          <w:p w14:paraId="22EA47B7" w14:textId="37BC19B8" w:rsidR="009C1F21" w:rsidRPr="00C423B2" w:rsidRDefault="009C1F21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Surname</w:t>
            </w:r>
          </w:p>
        </w:tc>
        <w:tc>
          <w:tcPr>
            <w:tcW w:w="2394" w:type="dxa"/>
          </w:tcPr>
          <w:p w14:paraId="10CDED82" w14:textId="77777777" w:rsidR="009C1F21" w:rsidRPr="00C423B2" w:rsidRDefault="009C1F21">
            <w:pPr>
              <w:pStyle w:val="FirstParagraph"/>
              <w:rPr>
                <w:b/>
                <w:bCs/>
              </w:rPr>
            </w:pPr>
          </w:p>
        </w:tc>
        <w:tc>
          <w:tcPr>
            <w:tcW w:w="2394" w:type="dxa"/>
          </w:tcPr>
          <w:p w14:paraId="471D4647" w14:textId="6CDC5941" w:rsidR="009C1F21" w:rsidRPr="00C423B2" w:rsidRDefault="009C1F21" w:rsidP="009C1F21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Previous Name(s)</w:t>
            </w:r>
          </w:p>
        </w:tc>
        <w:tc>
          <w:tcPr>
            <w:tcW w:w="2394" w:type="dxa"/>
          </w:tcPr>
          <w:p w14:paraId="491DF885" w14:textId="77777777" w:rsidR="009C1F21" w:rsidRPr="00C423B2" w:rsidRDefault="009C1F21">
            <w:pPr>
              <w:pStyle w:val="FirstParagraph"/>
              <w:rPr>
                <w:b/>
                <w:bCs/>
              </w:rPr>
            </w:pPr>
          </w:p>
        </w:tc>
      </w:tr>
      <w:tr w:rsidR="009C1F21" w:rsidRPr="00C423B2" w14:paraId="544DC5A2" w14:textId="77777777" w:rsidTr="009C1F21">
        <w:tc>
          <w:tcPr>
            <w:tcW w:w="2394" w:type="dxa"/>
          </w:tcPr>
          <w:p w14:paraId="64764E43" w14:textId="2DA1E75A" w:rsidR="009C1F21" w:rsidRPr="00C423B2" w:rsidRDefault="00F56C1F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NI Number</w:t>
            </w:r>
          </w:p>
        </w:tc>
        <w:tc>
          <w:tcPr>
            <w:tcW w:w="2394" w:type="dxa"/>
          </w:tcPr>
          <w:p w14:paraId="29A548A4" w14:textId="77777777" w:rsidR="009C1F21" w:rsidRPr="00C423B2" w:rsidRDefault="009C1F21">
            <w:pPr>
              <w:pStyle w:val="FirstParagraph"/>
              <w:rPr>
                <w:b/>
                <w:bCs/>
              </w:rPr>
            </w:pPr>
          </w:p>
        </w:tc>
        <w:tc>
          <w:tcPr>
            <w:tcW w:w="2394" w:type="dxa"/>
          </w:tcPr>
          <w:p w14:paraId="44E08F6C" w14:textId="201D04E9" w:rsidR="009C1F21" w:rsidRPr="00C423B2" w:rsidRDefault="00F56C1F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Email Address</w:t>
            </w:r>
          </w:p>
        </w:tc>
        <w:tc>
          <w:tcPr>
            <w:tcW w:w="2394" w:type="dxa"/>
          </w:tcPr>
          <w:p w14:paraId="75EB05E3" w14:textId="77777777" w:rsidR="009C1F21" w:rsidRPr="00C423B2" w:rsidRDefault="009C1F21">
            <w:pPr>
              <w:pStyle w:val="FirstParagraph"/>
              <w:rPr>
                <w:b/>
                <w:bCs/>
              </w:rPr>
            </w:pPr>
          </w:p>
        </w:tc>
      </w:tr>
      <w:tr w:rsidR="009C1F21" w:rsidRPr="00C423B2" w14:paraId="38B341B4" w14:textId="77777777" w:rsidTr="009C1F21">
        <w:tc>
          <w:tcPr>
            <w:tcW w:w="2394" w:type="dxa"/>
          </w:tcPr>
          <w:p w14:paraId="46A3AE8B" w14:textId="47886EC5" w:rsidR="009C1F21" w:rsidRPr="00C423B2" w:rsidRDefault="00F56C1F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Phone Number</w:t>
            </w:r>
          </w:p>
        </w:tc>
        <w:tc>
          <w:tcPr>
            <w:tcW w:w="2394" w:type="dxa"/>
          </w:tcPr>
          <w:p w14:paraId="106BEA68" w14:textId="77777777" w:rsidR="009C1F21" w:rsidRPr="00C423B2" w:rsidRDefault="009C1F21">
            <w:pPr>
              <w:pStyle w:val="FirstParagraph"/>
              <w:rPr>
                <w:b/>
                <w:bCs/>
              </w:rPr>
            </w:pPr>
          </w:p>
        </w:tc>
        <w:tc>
          <w:tcPr>
            <w:tcW w:w="2394" w:type="dxa"/>
          </w:tcPr>
          <w:p w14:paraId="170C5E71" w14:textId="45AD2A48" w:rsidR="009C1F21" w:rsidRPr="00C423B2" w:rsidRDefault="00F56C1F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Mobile Number</w:t>
            </w:r>
          </w:p>
        </w:tc>
        <w:tc>
          <w:tcPr>
            <w:tcW w:w="2394" w:type="dxa"/>
          </w:tcPr>
          <w:p w14:paraId="508FD38A" w14:textId="77777777" w:rsidR="009C1F21" w:rsidRPr="00C423B2" w:rsidRDefault="009C1F21">
            <w:pPr>
              <w:pStyle w:val="FirstParagraph"/>
              <w:rPr>
                <w:b/>
                <w:bCs/>
              </w:rPr>
            </w:pPr>
          </w:p>
        </w:tc>
      </w:tr>
      <w:tr w:rsidR="00F56C1F" w:rsidRPr="00C423B2" w14:paraId="4BD8A422" w14:textId="77777777" w:rsidTr="00F03DAD">
        <w:tc>
          <w:tcPr>
            <w:tcW w:w="2394" w:type="dxa"/>
          </w:tcPr>
          <w:p w14:paraId="4FEC77CC" w14:textId="206AB3AE" w:rsidR="00F56C1F" w:rsidRPr="00C423B2" w:rsidRDefault="00F56C1F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Address</w:t>
            </w:r>
          </w:p>
        </w:tc>
        <w:tc>
          <w:tcPr>
            <w:tcW w:w="7182" w:type="dxa"/>
            <w:gridSpan w:val="3"/>
          </w:tcPr>
          <w:p w14:paraId="2F36293C" w14:textId="77777777" w:rsidR="00F56C1F" w:rsidRPr="00C423B2" w:rsidRDefault="00F56C1F">
            <w:pPr>
              <w:pStyle w:val="FirstParagraph"/>
              <w:rPr>
                <w:b/>
                <w:bCs/>
              </w:rPr>
            </w:pPr>
          </w:p>
        </w:tc>
      </w:tr>
    </w:tbl>
    <w:p w14:paraId="7B7C6BE5" w14:textId="1B6C30CB" w:rsidR="00F56C1F" w:rsidRPr="00C423B2" w:rsidRDefault="00765C1B" w:rsidP="00AF7A43">
      <w:pPr>
        <w:pStyle w:val="Heading2"/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</w:pPr>
      <w:bookmarkStart w:id="2" w:name="X92e11d98d583919254c92effc3b0e323133e5e9"/>
      <w:bookmarkEnd w:id="1"/>
      <w:r w:rsidRPr="00C423B2"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  <w:t xml:space="preserve">PART 2: PROFESSIONAL / TEACHING QUALIFICATIONS </w:t>
      </w:r>
    </w:p>
    <w:p w14:paraId="32900E51" w14:textId="5EFE4E09" w:rsidR="004B5CC9" w:rsidRPr="00C423B2" w:rsidRDefault="00DC0058" w:rsidP="004B5CC9">
      <w:pPr>
        <w:pStyle w:val="Heading3"/>
        <w:rPr>
          <w:b/>
          <w:bCs/>
          <w:color w:val="80340D" w:themeColor="accent2" w:themeShade="80"/>
          <w:sz w:val="24"/>
          <w:szCs w:val="24"/>
        </w:rPr>
      </w:pPr>
      <w:r w:rsidRPr="00C423B2">
        <w:rPr>
          <w:b/>
          <w:bCs/>
          <w:color w:val="80340D" w:themeColor="accent2" w:themeShade="80"/>
          <w:sz w:val="24"/>
          <w:szCs w:val="24"/>
        </w:rPr>
        <w:t>Teaching Qualification (If applicab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96"/>
        <w:gridCol w:w="4654"/>
      </w:tblGrid>
      <w:tr w:rsidR="00F56C1F" w:rsidRPr="00C423B2" w14:paraId="41E7EE34" w14:textId="77777777" w:rsidTr="00F56C1F">
        <w:tc>
          <w:tcPr>
            <w:tcW w:w="4788" w:type="dxa"/>
          </w:tcPr>
          <w:p w14:paraId="6C69BEC6" w14:textId="59577708" w:rsidR="00F56C1F" w:rsidRPr="00C423B2" w:rsidRDefault="00F56C1F" w:rsidP="00F56C1F">
            <w:pPr>
              <w:pStyle w:val="FirstParagraph"/>
            </w:pPr>
            <w:r w:rsidRPr="00C423B2">
              <w:rPr>
                <w:b/>
                <w:bCs/>
              </w:rPr>
              <w:t xml:space="preserve">Teaching Qualification (e.g., PGCE, QTS, School Direct, </w:t>
            </w:r>
            <w:proofErr w:type="spellStart"/>
            <w:r w:rsidRPr="00C423B2">
              <w:rPr>
                <w:b/>
                <w:bCs/>
              </w:rPr>
              <w:t>etc</w:t>
            </w:r>
            <w:proofErr w:type="spellEnd"/>
            <w:r w:rsidRPr="00C423B2">
              <w:rPr>
                <w:b/>
                <w:bCs/>
              </w:rPr>
              <w:t>):</w:t>
            </w:r>
            <w:r w:rsidRPr="00C423B2">
              <w:t xml:space="preserve"> </w:t>
            </w:r>
          </w:p>
        </w:tc>
        <w:tc>
          <w:tcPr>
            <w:tcW w:w="4788" w:type="dxa"/>
          </w:tcPr>
          <w:p w14:paraId="2FC8B581" w14:textId="77777777" w:rsidR="00F56C1F" w:rsidRPr="00C423B2" w:rsidRDefault="00F56C1F">
            <w:pPr>
              <w:pStyle w:val="BodyText"/>
              <w:rPr>
                <w:b/>
                <w:bCs/>
              </w:rPr>
            </w:pPr>
          </w:p>
        </w:tc>
      </w:tr>
      <w:tr w:rsidR="00F56C1F" w:rsidRPr="00C423B2" w14:paraId="125F4623" w14:textId="77777777" w:rsidTr="00F56C1F">
        <w:tc>
          <w:tcPr>
            <w:tcW w:w="4788" w:type="dxa"/>
          </w:tcPr>
          <w:p w14:paraId="79AA20A5" w14:textId="7B507D74" w:rsidR="00F56C1F" w:rsidRPr="00C423B2" w:rsidRDefault="00F56C1F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 xml:space="preserve">Date </w:t>
            </w:r>
            <w:r w:rsidR="00AF7A43" w:rsidRPr="00C423B2">
              <w:rPr>
                <w:b/>
                <w:bCs/>
              </w:rPr>
              <w:t>Completed:</w:t>
            </w:r>
          </w:p>
        </w:tc>
        <w:tc>
          <w:tcPr>
            <w:tcW w:w="4788" w:type="dxa"/>
          </w:tcPr>
          <w:p w14:paraId="0EB35F64" w14:textId="77777777" w:rsidR="00F56C1F" w:rsidRPr="00C423B2" w:rsidRDefault="00F56C1F">
            <w:pPr>
              <w:pStyle w:val="BodyText"/>
              <w:rPr>
                <w:b/>
                <w:bCs/>
              </w:rPr>
            </w:pPr>
          </w:p>
        </w:tc>
      </w:tr>
      <w:tr w:rsidR="00AF7A43" w:rsidRPr="00C423B2" w14:paraId="1A2328E8" w14:textId="77777777" w:rsidTr="00F56C1F">
        <w:tc>
          <w:tcPr>
            <w:tcW w:w="4788" w:type="dxa"/>
          </w:tcPr>
          <w:p w14:paraId="514F4FAF" w14:textId="0841211E" w:rsidR="00AF7A43" w:rsidRPr="00C423B2" w:rsidRDefault="00AF7A43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Date QTS Awarded:</w:t>
            </w:r>
          </w:p>
        </w:tc>
        <w:tc>
          <w:tcPr>
            <w:tcW w:w="4788" w:type="dxa"/>
          </w:tcPr>
          <w:p w14:paraId="6AB0C284" w14:textId="77777777" w:rsidR="00AF7A43" w:rsidRPr="00C423B2" w:rsidRDefault="00AF7A43">
            <w:pPr>
              <w:pStyle w:val="BodyText"/>
              <w:rPr>
                <w:b/>
                <w:bCs/>
              </w:rPr>
            </w:pPr>
          </w:p>
        </w:tc>
      </w:tr>
      <w:tr w:rsidR="00F56C1F" w:rsidRPr="00C423B2" w14:paraId="6C6CFE03" w14:textId="77777777" w:rsidTr="00F56C1F">
        <w:tc>
          <w:tcPr>
            <w:tcW w:w="4788" w:type="dxa"/>
          </w:tcPr>
          <w:p w14:paraId="6C127924" w14:textId="30F96AA3" w:rsidR="00F56C1F" w:rsidRPr="00C423B2" w:rsidRDefault="00AF7A43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DfE/ TRN Number</w:t>
            </w:r>
          </w:p>
        </w:tc>
        <w:tc>
          <w:tcPr>
            <w:tcW w:w="4788" w:type="dxa"/>
          </w:tcPr>
          <w:p w14:paraId="1BBE3E69" w14:textId="77777777" w:rsidR="00F56C1F" w:rsidRPr="00C423B2" w:rsidRDefault="00F56C1F">
            <w:pPr>
              <w:pStyle w:val="BodyText"/>
              <w:rPr>
                <w:b/>
                <w:bCs/>
              </w:rPr>
            </w:pPr>
          </w:p>
        </w:tc>
      </w:tr>
    </w:tbl>
    <w:p w14:paraId="13F2021F" w14:textId="77777777" w:rsidR="00980393" w:rsidRDefault="00980393">
      <w:pPr>
        <w:pStyle w:val="BodyText"/>
        <w:rPr>
          <w:b/>
          <w:bCs/>
        </w:rPr>
      </w:pPr>
    </w:p>
    <w:p w14:paraId="45415DE4" w14:textId="75493137" w:rsidR="006F2E05" w:rsidRPr="00C423B2" w:rsidRDefault="00765C1B">
      <w:pPr>
        <w:pStyle w:val="BodyText"/>
      </w:pPr>
      <w:r w:rsidRPr="00C423B2">
        <w:rPr>
          <w:b/>
          <w:bCs/>
        </w:rPr>
        <w:lastRenderedPageBreak/>
        <w:t>Induction Year Completed?</w:t>
      </w:r>
      <w:r w:rsidRPr="00C423B2">
        <w:t xml:space="preserve"> </w:t>
      </w:r>
    </w:p>
    <w:p w14:paraId="5BA123CA" w14:textId="3A435C86" w:rsidR="00001C3E" w:rsidRPr="00C423B2" w:rsidRDefault="00765C1B">
      <w:pPr>
        <w:pStyle w:val="BodyText"/>
      </w:pPr>
      <w:r w:rsidRPr="00C423B2">
        <w:t>□ Yes □ No □ Not Applicable</w:t>
      </w:r>
    </w:p>
    <w:p w14:paraId="5BA123CB" w14:textId="5CEB83E2" w:rsidR="00001C3E" w:rsidRPr="00C423B2" w:rsidRDefault="00DC0058" w:rsidP="00DC0058">
      <w:pPr>
        <w:pStyle w:val="Heading3"/>
        <w:rPr>
          <w:b/>
          <w:bCs/>
          <w:color w:val="80340D" w:themeColor="accent2" w:themeShade="80"/>
          <w:sz w:val="24"/>
          <w:szCs w:val="24"/>
        </w:rPr>
      </w:pPr>
      <w:r w:rsidRPr="00C423B2">
        <w:rPr>
          <w:b/>
          <w:bCs/>
          <w:color w:val="80340D" w:themeColor="accent2" w:themeShade="80"/>
          <w:sz w:val="24"/>
          <w:szCs w:val="24"/>
        </w:rPr>
        <w:t xml:space="preserve">Other Professional Qualifications (including NVQs, Degrees </w:t>
      </w:r>
      <w:proofErr w:type="spellStart"/>
      <w:r w:rsidRPr="00C423B2">
        <w:rPr>
          <w:b/>
          <w:bCs/>
          <w:color w:val="80340D" w:themeColor="accent2" w:themeShade="80"/>
          <w:sz w:val="24"/>
          <w:szCs w:val="24"/>
        </w:rPr>
        <w:t>etc</w:t>
      </w:r>
      <w:proofErr w:type="spellEnd"/>
      <w:r w:rsidRPr="00C423B2">
        <w:rPr>
          <w:b/>
          <w:bCs/>
          <w:color w:val="80340D" w:themeColor="accent2" w:themeShade="80"/>
          <w:sz w:val="24"/>
          <w:szCs w:val="24"/>
        </w:rPr>
        <w:t>)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898"/>
        <w:gridCol w:w="3116"/>
        <w:gridCol w:w="2168"/>
        <w:gridCol w:w="2168"/>
      </w:tblGrid>
      <w:tr w:rsidR="00001C3E" w:rsidRPr="00C423B2" w14:paraId="5BA123D0" w14:textId="77777777" w:rsidTr="00AF7A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43" w:type="dxa"/>
            <w:tcBorders>
              <w:bottom w:val="none" w:sz="0" w:space="0" w:color="auto"/>
            </w:tcBorders>
          </w:tcPr>
          <w:p w14:paraId="5BA123CC" w14:textId="77777777" w:rsidR="00001C3E" w:rsidRPr="00C423B2" w:rsidRDefault="00765C1B">
            <w:pPr>
              <w:pStyle w:val="Compact"/>
              <w:rPr>
                <w:b/>
                <w:bCs/>
              </w:rPr>
            </w:pPr>
            <w:r w:rsidRPr="00C423B2">
              <w:rPr>
                <w:b/>
                <w:bCs/>
              </w:rPr>
              <w:t>Qualification</w:t>
            </w:r>
          </w:p>
        </w:tc>
        <w:tc>
          <w:tcPr>
            <w:tcW w:w="3193" w:type="dxa"/>
            <w:tcBorders>
              <w:bottom w:val="none" w:sz="0" w:space="0" w:color="auto"/>
            </w:tcBorders>
          </w:tcPr>
          <w:p w14:paraId="5BA123CD" w14:textId="77777777" w:rsidR="00001C3E" w:rsidRPr="00C423B2" w:rsidRDefault="00765C1B">
            <w:pPr>
              <w:pStyle w:val="Compact"/>
              <w:rPr>
                <w:b/>
                <w:bCs/>
              </w:rPr>
            </w:pPr>
            <w:r w:rsidRPr="00C423B2">
              <w:rPr>
                <w:b/>
                <w:bCs/>
              </w:rPr>
              <w:t>Subject / Specialism</w:t>
            </w:r>
          </w:p>
        </w:tc>
        <w:tc>
          <w:tcPr>
            <w:tcW w:w="2220" w:type="dxa"/>
            <w:tcBorders>
              <w:bottom w:val="none" w:sz="0" w:space="0" w:color="auto"/>
            </w:tcBorders>
          </w:tcPr>
          <w:p w14:paraId="5BA123CE" w14:textId="77777777" w:rsidR="00001C3E" w:rsidRPr="00C423B2" w:rsidRDefault="00765C1B">
            <w:pPr>
              <w:pStyle w:val="Compact"/>
              <w:rPr>
                <w:b/>
                <w:bCs/>
              </w:rPr>
            </w:pPr>
            <w:r w:rsidRPr="00C423B2">
              <w:rPr>
                <w:b/>
                <w:bCs/>
              </w:rPr>
              <w:t>Awarding Body</w:t>
            </w:r>
          </w:p>
        </w:tc>
        <w:tc>
          <w:tcPr>
            <w:tcW w:w="2220" w:type="dxa"/>
            <w:tcBorders>
              <w:bottom w:val="none" w:sz="0" w:space="0" w:color="auto"/>
            </w:tcBorders>
          </w:tcPr>
          <w:p w14:paraId="5BA123CF" w14:textId="77777777" w:rsidR="00001C3E" w:rsidRPr="00C423B2" w:rsidRDefault="00765C1B">
            <w:pPr>
              <w:pStyle w:val="Compact"/>
              <w:rPr>
                <w:b/>
                <w:bCs/>
              </w:rPr>
            </w:pPr>
            <w:r w:rsidRPr="00C423B2">
              <w:rPr>
                <w:b/>
                <w:bCs/>
              </w:rPr>
              <w:t>Date Obtained</w:t>
            </w:r>
          </w:p>
        </w:tc>
      </w:tr>
      <w:tr w:rsidR="00001C3E" w:rsidRPr="00C423B2" w14:paraId="5BA123D5" w14:textId="77777777" w:rsidTr="00AF7A43">
        <w:tc>
          <w:tcPr>
            <w:tcW w:w="1943" w:type="dxa"/>
          </w:tcPr>
          <w:p w14:paraId="5BA123D1" w14:textId="77777777" w:rsidR="00001C3E" w:rsidRPr="00C423B2" w:rsidRDefault="00001C3E">
            <w:pPr>
              <w:pStyle w:val="Compact"/>
            </w:pPr>
          </w:p>
        </w:tc>
        <w:tc>
          <w:tcPr>
            <w:tcW w:w="3193" w:type="dxa"/>
          </w:tcPr>
          <w:p w14:paraId="5BA123D2" w14:textId="77777777" w:rsidR="00001C3E" w:rsidRPr="00C423B2" w:rsidRDefault="00001C3E">
            <w:pPr>
              <w:pStyle w:val="Compact"/>
            </w:pPr>
          </w:p>
        </w:tc>
        <w:tc>
          <w:tcPr>
            <w:tcW w:w="2220" w:type="dxa"/>
          </w:tcPr>
          <w:p w14:paraId="5BA123D3" w14:textId="77777777" w:rsidR="00001C3E" w:rsidRPr="00C423B2" w:rsidRDefault="00001C3E">
            <w:pPr>
              <w:pStyle w:val="Compact"/>
            </w:pPr>
          </w:p>
        </w:tc>
        <w:tc>
          <w:tcPr>
            <w:tcW w:w="2220" w:type="dxa"/>
          </w:tcPr>
          <w:p w14:paraId="5BA123D4" w14:textId="77777777" w:rsidR="00001C3E" w:rsidRPr="00C423B2" w:rsidRDefault="00001C3E">
            <w:pPr>
              <w:pStyle w:val="Compact"/>
            </w:pPr>
          </w:p>
        </w:tc>
      </w:tr>
      <w:tr w:rsidR="00001C3E" w:rsidRPr="00C423B2" w14:paraId="5BA123DA" w14:textId="77777777" w:rsidTr="00AF7A43">
        <w:tc>
          <w:tcPr>
            <w:tcW w:w="1943" w:type="dxa"/>
          </w:tcPr>
          <w:p w14:paraId="5BA123D6" w14:textId="77777777" w:rsidR="00001C3E" w:rsidRPr="00C423B2" w:rsidRDefault="00001C3E">
            <w:pPr>
              <w:pStyle w:val="Compact"/>
            </w:pPr>
          </w:p>
        </w:tc>
        <w:tc>
          <w:tcPr>
            <w:tcW w:w="3193" w:type="dxa"/>
          </w:tcPr>
          <w:p w14:paraId="5BA123D7" w14:textId="77777777" w:rsidR="00001C3E" w:rsidRPr="00C423B2" w:rsidRDefault="00001C3E">
            <w:pPr>
              <w:pStyle w:val="Compact"/>
            </w:pPr>
          </w:p>
        </w:tc>
        <w:tc>
          <w:tcPr>
            <w:tcW w:w="2220" w:type="dxa"/>
          </w:tcPr>
          <w:p w14:paraId="5BA123D8" w14:textId="77777777" w:rsidR="00001C3E" w:rsidRPr="00C423B2" w:rsidRDefault="00001C3E">
            <w:pPr>
              <w:pStyle w:val="Compact"/>
            </w:pPr>
          </w:p>
        </w:tc>
        <w:tc>
          <w:tcPr>
            <w:tcW w:w="2220" w:type="dxa"/>
          </w:tcPr>
          <w:p w14:paraId="5BA123D9" w14:textId="77777777" w:rsidR="00001C3E" w:rsidRPr="00C423B2" w:rsidRDefault="00001C3E">
            <w:pPr>
              <w:pStyle w:val="Compact"/>
            </w:pPr>
          </w:p>
        </w:tc>
      </w:tr>
      <w:tr w:rsidR="00AF7A43" w:rsidRPr="00C423B2" w14:paraId="284274BF" w14:textId="77777777" w:rsidTr="00AF7A43">
        <w:tc>
          <w:tcPr>
            <w:tcW w:w="1943" w:type="dxa"/>
          </w:tcPr>
          <w:p w14:paraId="68E25781" w14:textId="77777777" w:rsidR="00AF7A43" w:rsidRPr="00C423B2" w:rsidRDefault="00AF7A43">
            <w:pPr>
              <w:pStyle w:val="Compact"/>
            </w:pPr>
          </w:p>
        </w:tc>
        <w:tc>
          <w:tcPr>
            <w:tcW w:w="3193" w:type="dxa"/>
          </w:tcPr>
          <w:p w14:paraId="4E43F05D" w14:textId="77777777" w:rsidR="00AF7A43" w:rsidRPr="00C423B2" w:rsidRDefault="00AF7A43">
            <w:pPr>
              <w:pStyle w:val="Compact"/>
            </w:pPr>
          </w:p>
        </w:tc>
        <w:tc>
          <w:tcPr>
            <w:tcW w:w="2220" w:type="dxa"/>
          </w:tcPr>
          <w:p w14:paraId="1F690D55" w14:textId="77777777" w:rsidR="00AF7A43" w:rsidRPr="00C423B2" w:rsidRDefault="00AF7A43">
            <w:pPr>
              <w:pStyle w:val="Compact"/>
            </w:pPr>
          </w:p>
        </w:tc>
        <w:tc>
          <w:tcPr>
            <w:tcW w:w="2220" w:type="dxa"/>
          </w:tcPr>
          <w:p w14:paraId="1C313EC9" w14:textId="77777777" w:rsidR="00AF7A43" w:rsidRPr="00C423B2" w:rsidRDefault="00AF7A43">
            <w:pPr>
              <w:pStyle w:val="Compact"/>
            </w:pPr>
          </w:p>
        </w:tc>
      </w:tr>
      <w:tr w:rsidR="00AF7A43" w:rsidRPr="00C423B2" w14:paraId="4875B659" w14:textId="77777777" w:rsidTr="00AF7A43">
        <w:tc>
          <w:tcPr>
            <w:tcW w:w="1943" w:type="dxa"/>
          </w:tcPr>
          <w:p w14:paraId="3B3DD9F5" w14:textId="77777777" w:rsidR="00AF7A43" w:rsidRPr="00C423B2" w:rsidRDefault="00AF7A43">
            <w:pPr>
              <w:pStyle w:val="Compact"/>
            </w:pPr>
          </w:p>
        </w:tc>
        <w:tc>
          <w:tcPr>
            <w:tcW w:w="3193" w:type="dxa"/>
          </w:tcPr>
          <w:p w14:paraId="4EDF591B" w14:textId="77777777" w:rsidR="00AF7A43" w:rsidRPr="00C423B2" w:rsidRDefault="00AF7A43">
            <w:pPr>
              <w:pStyle w:val="Compact"/>
            </w:pPr>
          </w:p>
        </w:tc>
        <w:tc>
          <w:tcPr>
            <w:tcW w:w="2220" w:type="dxa"/>
          </w:tcPr>
          <w:p w14:paraId="696A3720" w14:textId="77777777" w:rsidR="00AF7A43" w:rsidRPr="00C423B2" w:rsidRDefault="00AF7A43">
            <w:pPr>
              <w:pStyle w:val="Compact"/>
            </w:pPr>
          </w:p>
        </w:tc>
        <w:tc>
          <w:tcPr>
            <w:tcW w:w="2220" w:type="dxa"/>
          </w:tcPr>
          <w:p w14:paraId="2AD1AA0E" w14:textId="77777777" w:rsidR="00AF7A43" w:rsidRPr="00C423B2" w:rsidRDefault="00AF7A43">
            <w:pPr>
              <w:pStyle w:val="Compact"/>
            </w:pPr>
          </w:p>
        </w:tc>
      </w:tr>
      <w:tr w:rsidR="00AF7A43" w:rsidRPr="00C423B2" w14:paraId="4199F9CE" w14:textId="77777777" w:rsidTr="00AF7A43">
        <w:tc>
          <w:tcPr>
            <w:tcW w:w="1943" w:type="dxa"/>
          </w:tcPr>
          <w:p w14:paraId="49EE65FE" w14:textId="77777777" w:rsidR="00AF7A43" w:rsidRPr="00C423B2" w:rsidRDefault="00AF7A43">
            <w:pPr>
              <w:pStyle w:val="Compact"/>
            </w:pPr>
          </w:p>
        </w:tc>
        <w:tc>
          <w:tcPr>
            <w:tcW w:w="3193" w:type="dxa"/>
          </w:tcPr>
          <w:p w14:paraId="59CB94AB" w14:textId="77777777" w:rsidR="00AF7A43" w:rsidRPr="00C423B2" w:rsidRDefault="00AF7A43">
            <w:pPr>
              <w:pStyle w:val="Compact"/>
            </w:pPr>
          </w:p>
        </w:tc>
        <w:tc>
          <w:tcPr>
            <w:tcW w:w="2220" w:type="dxa"/>
          </w:tcPr>
          <w:p w14:paraId="72134454" w14:textId="77777777" w:rsidR="00AF7A43" w:rsidRPr="00C423B2" w:rsidRDefault="00AF7A43">
            <w:pPr>
              <w:pStyle w:val="Compact"/>
            </w:pPr>
          </w:p>
        </w:tc>
        <w:tc>
          <w:tcPr>
            <w:tcW w:w="2220" w:type="dxa"/>
          </w:tcPr>
          <w:p w14:paraId="68312D0B" w14:textId="77777777" w:rsidR="00AF7A43" w:rsidRPr="00C423B2" w:rsidRDefault="00AF7A43">
            <w:pPr>
              <w:pStyle w:val="Compact"/>
            </w:pPr>
          </w:p>
        </w:tc>
      </w:tr>
    </w:tbl>
    <w:p w14:paraId="5BA123DC" w14:textId="77777777" w:rsidR="00001C3E" w:rsidRPr="00C423B2" w:rsidRDefault="00765C1B">
      <w:pPr>
        <w:pStyle w:val="Heading2"/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</w:pPr>
      <w:bookmarkStart w:id="3" w:name="part-3-education-and-training"/>
      <w:bookmarkEnd w:id="2"/>
      <w:r w:rsidRPr="00C423B2"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  <w:t>PART 3: EDUCATION AND TRAINING</w:t>
      </w:r>
    </w:p>
    <w:p w14:paraId="5BA123DD" w14:textId="77777777" w:rsidR="00001C3E" w:rsidRPr="00C423B2" w:rsidRDefault="00765C1B">
      <w:pPr>
        <w:pStyle w:val="Heading3"/>
        <w:rPr>
          <w:b/>
          <w:bCs/>
          <w:color w:val="80340D" w:themeColor="accent2" w:themeShade="80"/>
          <w:sz w:val="24"/>
          <w:szCs w:val="24"/>
        </w:rPr>
      </w:pPr>
      <w:bookmarkStart w:id="4" w:name="Xc1f31573e57e669711481aa2d844e14048c519a"/>
      <w:r w:rsidRPr="00C423B2">
        <w:rPr>
          <w:b/>
          <w:bCs/>
          <w:color w:val="80340D" w:themeColor="accent2" w:themeShade="80"/>
          <w:sz w:val="24"/>
          <w:szCs w:val="24"/>
        </w:rPr>
        <w:t>Formal Education (School, College, University)</w:t>
      </w:r>
    </w:p>
    <w:p w14:paraId="5BA123DE" w14:textId="5B868257" w:rsidR="00001C3E" w:rsidRPr="00C423B2" w:rsidRDefault="004B5CC9">
      <w:pPr>
        <w:pStyle w:val="FirstParagraph"/>
        <w:rPr>
          <w:b/>
          <w:bCs/>
        </w:rPr>
      </w:pPr>
      <w:r w:rsidRPr="00C423B2">
        <w:rPr>
          <w:b/>
        </w:rPr>
        <w:t>*</w:t>
      </w:r>
      <w:r w:rsidR="00364195" w:rsidRPr="00C423B2">
        <w:rPr>
          <w:b/>
        </w:rPr>
        <w:t>Original documentation of qualifications will be required prior to an appointment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806"/>
        <w:gridCol w:w="1589"/>
        <w:gridCol w:w="1357"/>
        <w:gridCol w:w="2499"/>
        <w:gridCol w:w="2099"/>
      </w:tblGrid>
      <w:tr w:rsidR="00AF7A43" w:rsidRPr="00C423B2" w14:paraId="5BA123E3" w14:textId="6120661C" w:rsidTr="00AF7A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A123DF" w14:textId="77777777" w:rsidR="00AF7A43" w:rsidRPr="00C423B2" w:rsidRDefault="00AF7A43">
            <w:pPr>
              <w:pStyle w:val="Compact"/>
              <w:rPr>
                <w:b/>
                <w:bCs/>
              </w:rPr>
            </w:pPr>
            <w:r w:rsidRPr="00C423B2">
              <w:rPr>
                <w:b/>
                <w:bCs/>
              </w:rPr>
              <w:t>Establishment</w:t>
            </w:r>
          </w:p>
        </w:tc>
        <w:tc>
          <w:tcPr>
            <w:tcW w:w="0" w:type="auto"/>
          </w:tcPr>
          <w:p w14:paraId="5BA123E0" w14:textId="77777777" w:rsidR="00AF7A43" w:rsidRPr="00C423B2" w:rsidRDefault="00AF7A43">
            <w:pPr>
              <w:pStyle w:val="Compact"/>
              <w:rPr>
                <w:b/>
                <w:bCs/>
              </w:rPr>
            </w:pPr>
            <w:r w:rsidRPr="00C423B2">
              <w:rPr>
                <w:b/>
                <w:bCs/>
              </w:rPr>
              <w:t>From (MM/YY)</w:t>
            </w:r>
          </w:p>
        </w:tc>
        <w:tc>
          <w:tcPr>
            <w:tcW w:w="0" w:type="auto"/>
          </w:tcPr>
          <w:p w14:paraId="5BA123E1" w14:textId="77777777" w:rsidR="00AF7A43" w:rsidRPr="00C423B2" w:rsidRDefault="00AF7A43">
            <w:pPr>
              <w:pStyle w:val="Compact"/>
              <w:rPr>
                <w:b/>
                <w:bCs/>
              </w:rPr>
            </w:pPr>
            <w:r w:rsidRPr="00C423B2">
              <w:rPr>
                <w:b/>
                <w:bCs/>
              </w:rPr>
              <w:t>To (MM/YY)</w:t>
            </w:r>
          </w:p>
        </w:tc>
        <w:tc>
          <w:tcPr>
            <w:tcW w:w="0" w:type="auto"/>
          </w:tcPr>
          <w:p w14:paraId="5BA123E2" w14:textId="77777777" w:rsidR="00AF7A43" w:rsidRPr="00C423B2" w:rsidRDefault="00AF7A43">
            <w:pPr>
              <w:pStyle w:val="Compact"/>
              <w:rPr>
                <w:b/>
                <w:bCs/>
              </w:rPr>
            </w:pPr>
            <w:r w:rsidRPr="00C423B2">
              <w:rPr>
                <w:b/>
                <w:bCs/>
              </w:rPr>
              <w:t>Qualifications / Grades</w:t>
            </w:r>
          </w:p>
        </w:tc>
        <w:tc>
          <w:tcPr>
            <w:tcW w:w="2099" w:type="dxa"/>
          </w:tcPr>
          <w:p w14:paraId="32FA2AB9" w14:textId="71D51741" w:rsidR="00AF7A43" w:rsidRPr="00C423B2" w:rsidRDefault="00AF7A43">
            <w:pPr>
              <w:pStyle w:val="Compact"/>
              <w:rPr>
                <w:b/>
                <w:bCs/>
              </w:rPr>
            </w:pPr>
            <w:r w:rsidRPr="00C423B2">
              <w:rPr>
                <w:b/>
                <w:bCs/>
              </w:rPr>
              <w:t>Date Awarded</w:t>
            </w:r>
          </w:p>
        </w:tc>
      </w:tr>
      <w:tr w:rsidR="00AF7A43" w:rsidRPr="00C423B2" w14:paraId="0AB3EA3D" w14:textId="2D54F2E1" w:rsidTr="00AF7A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B5EC2C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55324BF2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05985557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400E9697" w14:textId="77777777" w:rsidR="00AF7A43" w:rsidRPr="00C423B2" w:rsidRDefault="00AF7A43">
            <w:pPr>
              <w:pStyle w:val="Compact"/>
            </w:pPr>
          </w:p>
        </w:tc>
        <w:tc>
          <w:tcPr>
            <w:tcW w:w="2099" w:type="dxa"/>
          </w:tcPr>
          <w:p w14:paraId="2EF65B6F" w14:textId="77777777" w:rsidR="00AF7A43" w:rsidRPr="00C423B2" w:rsidRDefault="00AF7A43">
            <w:pPr>
              <w:pStyle w:val="Compact"/>
            </w:pPr>
          </w:p>
        </w:tc>
      </w:tr>
      <w:tr w:rsidR="00AF7A43" w:rsidRPr="00C423B2" w14:paraId="7ED24B11" w14:textId="15A2DE82" w:rsidTr="00AF7A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819FD1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3FDCE506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184AF7B1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0F0CF2FB" w14:textId="77777777" w:rsidR="00AF7A43" w:rsidRPr="00C423B2" w:rsidRDefault="00AF7A43">
            <w:pPr>
              <w:pStyle w:val="Compact"/>
            </w:pPr>
          </w:p>
        </w:tc>
        <w:tc>
          <w:tcPr>
            <w:tcW w:w="2099" w:type="dxa"/>
          </w:tcPr>
          <w:p w14:paraId="243ED54E" w14:textId="77777777" w:rsidR="00AF7A43" w:rsidRPr="00C423B2" w:rsidRDefault="00AF7A43">
            <w:pPr>
              <w:pStyle w:val="Compact"/>
            </w:pPr>
          </w:p>
        </w:tc>
      </w:tr>
      <w:tr w:rsidR="00AF7A43" w:rsidRPr="00C423B2" w14:paraId="5BA123E8" w14:textId="7C5284BC" w:rsidTr="00AF7A43">
        <w:tc>
          <w:tcPr>
            <w:tcW w:w="0" w:type="auto"/>
          </w:tcPr>
          <w:p w14:paraId="5BA123E4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5BA123E5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5BA123E6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5BA123E7" w14:textId="77777777" w:rsidR="00AF7A43" w:rsidRPr="00C423B2" w:rsidRDefault="00AF7A43">
            <w:pPr>
              <w:pStyle w:val="Compact"/>
            </w:pPr>
          </w:p>
        </w:tc>
        <w:tc>
          <w:tcPr>
            <w:tcW w:w="2099" w:type="dxa"/>
          </w:tcPr>
          <w:p w14:paraId="04BB1C9B" w14:textId="77777777" w:rsidR="00AF7A43" w:rsidRPr="00C423B2" w:rsidRDefault="00AF7A43">
            <w:pPr>
              <w:pStyle w:val="Compact"/>
            </w:pPr>
          </w:p>
        </w:tc>
      </w:tr>
      <w:tr w:rsidR="00AF7A43" w:rsidRPr="00C423B2" w14:paraId="5BA123ED" w14:textId="2B7EFD73" w:rsidTr="00AF7A43">
        <w:tc>
          <w:tcPr>
            <w:tcW w:w="0" w:type="auto"/>
          </w:tcPr>
          <w:p w14:paraId="5BA123E9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5BA123EA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5BA123EB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5BA123EC" w14:textId="77777777" w:rsidR="00AF7A43" w:rsidRPr="00C423B2" w:rsidRDefault="00AF7A43">
            <w:pPr>
              <w:pStyle w:val="Compact"/>
            </w:pPr>
          </w:p>
        </w:tc>
        <w:tc>
          <w:tcPr>
            <w:tcW w:w="2099" w:type="dxa"/>
          </w:tcPr>
          <w:p w14:paraId="41CDE837" w14:textId="77777777" w:rsidR="00AF7A43" w:rsidRPr="00C423B2" w:rsidRDefault="00AF7A43">
            <w:pPr>
              <w:pStyle w:val="Compact"/>
            </w:pPr>
          </w:p>
        </w:tc>
      </w:tr>
      <w:tr w:rsidR="00AF7A43" w:rsidRPr="00C423B2" w14:paraId="66DC9BAB" w14:textId="7836F80E" w:rsidTr="00AF7A43">
        <w:tc>
          <w:tcPr>
            <w:tcW w:w="0" w:type="auto"/>
          </w:tcPr>
          <w:p w14:paraId="0652637E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21BF8762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4BB96D54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23A4083C" w14:textId="77777777" w:rsidR="00AF7A43" w:rsidRPr="00C423B2" w:rsidRDefault="00AF7A43">
            <w:pPr>
              <w:pStyle w:val="Compact"/>
            </w:pPr>
          </w:p>
        </w:tc>
        <w:tc>
          <w:tcPr>
            <w:tcW w:w="2099" w:type="dxa"/>
          </w:tcPr>
          <w:p w14:paraId="6FD7345C" w14:textId="77777777" w:rsidR="00AF7A43" w:rsidRPr="00C423B2" w:rsidRDefault="00AF7A43">
            <w:pPr>
              <w:pStyle w:val="Compact"/>
            </w:pPr>
          </w:p>
        </w:tc>
      </w:tr>
      <w:tr w:rsidR="00AF7A43" w:rsidRPr="00C423B2" w14:paraId="45CC6F25" w14:textId="431CBA3B" w:rsidTr="00AF7A43">
        <w:tc>
          <w:tcPr>
            <w:tcW w:w="0" w:type="auto"/>
          </w:tcPr>
          <w:p w14:paraId="3620E404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26D843FF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51B55F9C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3621B293" w14:textId="77777777" w:rsidR="00AF7A43" w:rsidRPr="00C423B2" w:rsidRDefault="00AF7A43">
            <w:pPr>
              <w:pStyle w:val="Compact"/>
            </w:pPr>
          </w:p>
        </w:tc>
        <w:tc>
          <w:tcPr>
            <w:tcW w:w="2099" w:type="dxa"/>
          </w:tcPr>
          <w:p w14:paraId="40213A22" w14:textId="77777777" w:rsidR="00AF7A43" w:rsidRPr="00C423B2" w:rsidRDefault="00AF7A43">
            <w:pPr>
              <w:pStyle w:val="Compact"/>
            </w:pPr>
          </w:p>
        </w:tc>
      </w:tr>
      <w:tr w:rsidR="00AF7A43" w:rsidRPr="00C423B2" w14:paraId="2F5C3619" w14:textId="3BB6033B" w:rsidTr="00AF7A43">
        <w:tc>
          <w:tcPr>
            <w:tcW w:w="0" w:type="auto"/>
          </w:tcPr>
          <w:p w14:paraId="3AD99BA1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49343BEA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73EB6455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28751966" w14:textId="77777777" w:rsidR="00AF7A43" w:rsidRPr="00C423B2" w:rsidRDefault="00AF7A43">
            <w:pPr>
              <w:pStyle w:val="Compact"/>
            </w:pPr>
          </w:p>
        </w:tc>
        <w:tc>
          <w:tcPr>
            <w:tcW w:w="2099" w:type="dxa"/>
          </w:tcPr>
          <w:p w14:paraId="50A6C1D4" w14:textId="77777777" w:rsidR="00AF7A43" w:rsidRPr="00C423B2" w:rsidRDefault="00AF7A43">
            <w:pPr>
              <w:pStyle w:val="Compact"/>
            </w:pPr>
          </w:p>
        </w:tc>
      </w:tr>
      <w:tr w:rsidR="00AF7A43" w:rsidRPr="00C423B2" w14:paraId="30CB2CB0" w14:textId="73F4E387" w:rsidTr="00AF7A43">
        <w:tc>
          <w:tcPr>
            <w:tcW w:w="0" w:type="auto"/>
          </w:tcPr>
          <w:p w14:paraId="50C2E7E2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6046B299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133E8E32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61E1DC3E" w14:textId="77777777" w:rsidR="00AF7A43" w:rsidRPr="00C423B2" w:rsidRDefault="00AF7A43">
            <w:pPr>
              <w:pStyle w:val="Compact"/>
            </w:pPr>
          </w:p>
        </w:tc>
        <w:tc>
          <w:tcPr>
            <w:tcW w:w="2099" w:type="dxa"/>
          </w:tcPr>
          <w:p w14:paraId="14C9A01E" w14:textId="77777777" w:rsidR="00AF7A43" w:rsidRPr="00C423B2" w:rsidRDefault="00AF7A43">
            <w:pPr>
              <w:pStyle w:val="Compact"/>
            </w:pPr>
          </w:p>
        </w:tc>
      </w:tr>
      <w:tr w:rsidR="00AF7A43" w:rsidRPr="00C423B2" w14:paraId="4916400C" w14:textId="7F6E87A6" w:rsidTr="00AF7A43">
        <w:tc>
          <w:tcPr>
            <w:tcW w:w="0" w:type="auto"/>
          </w:tcPr>
          <w:p w14:paraId="13A3B7EB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0AD36B78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6BCE9DCD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7088BF0D" w14:textId="77777777" w:rsidR="00AF7A43" w:rsidRPr="00C423B2" w:rsidRDefault="00AF7A43">
            <w:pPr>
              <w:pStyle w:val="Compact"/>
            </w:pPr>
          </w:p>
        </w:tc>
        <w:tc>
          <w:tcPr>
            <w:tcW w:w="2099" w:type="dxa"/>
          </w:tcPr>
          <w:p w14:paraId="4E56E609" w14:textId="77777777" w:rsidR="00AF7A43" w:rsidRPr="00C423B2" w:rsidRDefault="00AF7A43">
            <w:pPr>
              <w:pStyle w:val="Compact"/>
            </w:pPr>
          </w:p>
        </w:tc>
      </w:tr>
      <w:tr w:rsidR="00AF7A43" w:rsidRPr="00C423B2" w14:paraId="3BAE19F9" w14:textId="65CD5A44" w:rsidTr="00AF7A43">
        <w:tc>
          <w:tcPr>
            <w:tcW w:w="0" w:type="auto"/>
          </w:tcPr>
          <w:p w14:paraId="29C35AFC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46863550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25B807A5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200A06A8" w14:textId="77777777" w:rsidR="00AF7A43" w:rsidRPr="00C423B2" w:rsidRDefault="00AF7A43">
            <w:pPr>
              <w:pStyle w:val="Compact"/>
            </w:pPr>
          </w:p>
        </w:tc>
        <w:tc>
          <w:tcPr>
            <w:tcW w:w="2099" w:type="dxa"/>
          </w:tcPr>
          <w:p w14:paraId="120CD80B" w14:textId="77777777" w:rsidR="00AF7A43" w:rsidRPr="00C423B2" w:rsidRDefault="00AF7A43">
            <w:pPr>
              <w:pStyle w:val="Compact"/>
            </w:pPr>
          </w:p>
        </w:tc>
      </w:tr>
      <w:tr w:rsidR="00AF7A43" w:rsidRPr="00C423B2" w14:paraId="7247D7C0" w14:textId="48B17CBB" w:rsidTr="00AF7A43">
        <w:tc>
          <w:tcPr>
            <w:tcW w:w="0" w:type="auto"/>
          </w:tcPr>
          <w:p w14:paraId="71713CDA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203858D4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2CB48A91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2534B671" w14:textId="77777777" w:rsidR="00AF7A43" w:rsidRPr="00C423B2" w:rsidRDefault="00AF7A43">
            <w:pPr>
              <w:pStyle w:val="Compact"/>
            </w:pPr>
          </w:p>
        </w:tc>
        <w:tc>
          <w:tcPr>
            <w:tcW w:w="2099" w:type="dxa"/>
          </w:tcPr>
          <w:p w14:paraId="5C0AE999" w14:textId="77777777" w:rsidR="00AF7A43" w:rsidRPr="00C423B2" w:rsidRDefault="00AF7A43">
            <w:pPr>
              <w:pStyle w:val="Compact"/>
            </w:pPr>
          </w:p>
        </w:tc>
      </w:tr>
    </w:tbl>
    <w:p w14:paraId="5BA123EE" w14:textId="7CE48056" w:rsidR="00001C3E" w:rsidRPr="00C423B2" w:rsidRDefault="004B5CC9">
      <w:pPr>
        <w:pStyle w:val="Heading3"/>
        <w:rPr>
          <w:b/>
          <w:bCs/>
          <w:color w:val="80340D" w:themeColor="accent2" w:themeShade="80"/>
          <w:sz w:val="24"/>
          <w:szCs w:val="24"/>
        </w:rPr>
      </w:pPr>
      <w:bookmarkStart w:id="5" w:name="relevant-training-cpd-past-5-years"/>
      <w:bookmarkEnd w:id="4"/>
      <w:r w:rsidRPr="00C423B2">
        <w:rPr>
          <w:b/>
          <w:bCs/>
          <w:color w:val="80340D" w:themeColor="accent2" w:themeShade="80"/>
          <w:sz w:val="24"/>
          <w:szCs w:val="24"/>
        </w:rPr>
        <w:t xml:space="preserve">Any Other </w:t>
      </w:r>
      <w:r w:rsidR="00765C1B" w:rsidRPr="00C423B2">
        <w:rPr>
          <w:b/>
          <w:bCs/>
          <w:color w:val="80340D" w:themeColor="accent2" w:themeShade="80"/>
          <w:sz w:val="24"/>
          <w:szCs w:val="24"/>
        </w:rPr>
        <w:t>Relevant Training / CPD (Past 5 Years)</w:t>
      </w:r>
    </w:p>
    <w:tbl>
      <w:tblPr>
        <w:tblStyle w:val="Table"/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838"/>
        <w:gridCol w:w="2410"/>
        <w:gridCol w:w="2268"/>
        <w:gridCol w:w="2835"/>
      </w:tblGrid>
      <w:tr w:rsidR="00001C3E" w:rsidRPr="00C423B2" w14:paraId="5BA123F3" w14:textId="77777777" w:rsidTr="004B5C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38" w:type="dxa"/>
            <w:tcBorders>
              <w:bottom w:val="none" w:sz="0" w:space="0" w:color="auto"/>
            </w:tcBorders>
          </w:tcPr>
          <w:p w14:paraId="5BA123EF" w14:textId="77777777" w:rsidR="00001C3E" w:rsidRPr="00C423B2" w:rsidRDefault="00765C1B">
            <w:pPr>
              <w:pStyle w:val="Compact"/>
              <w:rPr>
                <w:b/>
                <w:bCs/>
              </w:rPr>
            </w:pPr>
            <w:r w:rsidRPr="00C423B2">
              <w:rPr>
                <w:b/>
                <w:bCs/>
              </w:rPr>
              <w:t>Dates</w:t>
            </w:r>
          </w:p>
        </w:tc>
        <w:tc>
          <w:tcPr>
            <w:tcW w:w="2410" w:type="dxa"/>
            <w:tcBorders>
              <w:bottom w:val="none" w:sz="0" w:space="0" w:color="auto"/>
            </w:tcBorders>
          </w:tcPr>
          <w:p w14:paraId="5BA123F0" w14:textId="77777777" w:rsidR="00001C3E" w:rsidRPr="00C423B2" w:rsidRDefault="00765C1B">
            <w:pPr>
              <w:pStyle w:val="Compact"/>
              <w:rPr>
                <w:b/>
                <w:bCs/>
              </w:rPr>
            </w:pPr>
            <w:r w:rsidRPr="00C423B2">
              <w:rPr>
                <w:b/>
                <w:bCs/>
              </w:rPr>
              <w:t>Course Title</w:t>
            </w:r>
          </w:p>
        </w:tc>
        <w:tc>
          <w:tcPr>
            <w:tcW w:w="2268" w:type="dxa"/>
            <w:tcBorders>
              <w:bottom w:val="none" w:sz="0" w:space="0" w:color="auto"/>
            </w:tcBorders>
          </w:tcPr>
          <w:p w14:paraId="5BA123F1" w14:textId="77777777" w:rsidR="00001C3E" w:rsidRPr="00C423B2" w:rsidRDefault="00765C1B">
            <w:pPr>
              <w:pStyle w:val="Compact"/>
              <w:rPr>
                <w:b/>
                <w:bCs/>
              </w:rPr>
            </w:pPr>
            <w:r w:rsidRPr="00C423B2">
              <w:rPr>
                <w:b/>
                <w:bCs/>
              </w:rPr>
              <w:t>Provider</w:t>
            </w:r>
          </w:p>
        </w:tc>
        <w:tc>
          <w:tcPr>
            <w:tcW w:w="2835" w:type="dxa"/>
            <w:tcBorders>
              <w:bottom w:val="none" w:sz="0" w:space="0" w:color="auto"/>
            </w:tcBorders>
          </w:tcPr>
          <w:p w14:paraId="5BA123F2" w14:textId="77777777" w:rsidR="00001C3E" w:rsidRPr="00C423B2" w:rsidRDefault="00765C1B">
            <w:pPr>
              <w:pStyle w:val="Compact"/>
              <w:rPr>
                <w:b/>
                <w:bCs/>
              </w:rPr>
            </w:pPr>
            <w:r w:rsidRPr="00C423B2">
              <w:rPr>
                <w:b/>
                <w:bCs/>
              </w:rPr>
              <w:t>Qualification (if any)</w:t>
            </w:r>
          </w:p>
        </w:tc>
      </w:tr>
      <w:tr w:rsidR="00001C3E" w:rsidRPr="00C423B2" w14:paraId="5BA123F8" w14:textId="77777777" w:rsidTr="004B5CC9">
        <w:tc>
          <w:tcPr>
            <w:tcW w:w="1838" w:type="dxa"/>
          </w:tcPr>
          <w:p w14:paraId="5BA123F4" w14:textId="77777777" w:rsidR="00001C3E" w:rsidRPr="00C423B2" w:rsidRDefault="00001C3E">
            <w:pPr>
              <w:pStyle w:val="Compact"/>
            </w:pPr>
          </w:p>
        </w:tc>
        <w:tc>
          <w:tcPr>
            <w:tcW w:w="2410" w:type="dxa"/>
          </w:tcPr>
          <w:p w14:paraId="5BA123F5" w14:textId="77777777" w:rsidR="00001C3E" w:rsidRPr="00C423B2" w:rsidRDefault="00001C3E">
            <w:pPr>
              <w:pStyle w:val="Compact"/>
            </w:pPr>
          </w:p>
        </w:tc>
        <w:tc>
          <w:tcPr>
            <w:tcW w:w="2268" w:type="dxa"/>
          </w:tcPr>
          <w:p w14:paraId="5BA123F6" w14:textId="77777777" w:rsidR="00001C3E" w:rsidRPr="00C423B2" w:rsidRDefault="00001C3E">
            <w:pPr>
              <w:pStyle w:val="Compact"/>
            </w:pPr>
          </w:p>
        </w:tc>
        <w:tc>
          <w:tcPr>
            <w:tcW w:w="2835" w:type="dxa"/>
          </w:tcPr>
          <w:p w14:paraId="5BA123F7" w14:textId="77777777" w:rsidR="00001C3E" w:rsidRPr="00C423B2" w:rsidRDefault="00001C3E">
            <w:pPr>
              <w:pStyle w:val="Compact"/>
            </w:pPr>
          </w:p>
        </w:tc>
      </w:tr>
      <w:tr w:rsidR="00001C3E" w:rsidRPr="00C423B2" w14:paraId="5BA123FD" w14:textId="77777777" w:rsidTr="004B5CC9">
        <w:tc>
          <w:tcPr>
            <w:tcW w:w="1838" w:type="dxa"/>
          </w:tcPr>
          <w:p w14:paraId="5BA123F9" w14:textId="77777777" w:rsidR="00001C3E" w:rsidRPr="00C423B2" w:rsidRDefault="00001C3E">
            <w:pPr>
              <w:pStyle w:val="Compact"/>
            </w:pPr>
          </w:p>
        </w:tc>
        <w:tc>
          <w:tcPr>
            <w:tcW w:w="2410" w:type="dxa"/>
          </w:tcPr>
          <w:p w14:paraId="5BA123FA" w14:textId="77777777" w:rsidR="00001C3E" w:rsidRPr="00C423B2" w:rsidRDefault="00001C3E">
            <w:pPr>
              <w:pStyle w:val="Compact"/>
            </w:pPr>
          </w:p>
        </w:tc>
        <w:tc>
          <w:tcPr>
            <w:tcW w:w="2268" w:type="dxa"/>
          </w:tcPr>
          <w:p w14:paraId="5BA123FB" w14:textId="77777777" w:rsidR="00001C3E" w:rsidRPr="00C423B2" w:rsidRDefault="00001C3E">
            <w:pPr>
              <w:pStyle w:val="Compact"/>
            </w:pPr>
          </w:p>
        </w:tc>
        <w:tc>
          <w:tcPr>
            <w:tcW w:w="2835" w:type="dxa"/>
          </w:tcPr>
          <w:p w14:paraId="5BA123FC" w14:textId="77777777" w:rsidR="00001C3E" w:rsidRPr="00C423B2" w:rsidRDefault="00001C3E">
            <w:pPr>
              <w:pStyle w:val="Compact"/>
            </w:pPr>
          </w:p>
        </w:tc>
      </w:tr>
      <w:tr w:rsidR="00AF7A43" w:rsidRPr="00C423B2" w14:paraId="57B74D7C" w14:textId="77777777" w:rsidTr="004B5CC9">
        <w:tc>
          <w:tcPr>
            <w:tcW w:w="1838" w:type="dxa"/>
          </w:tcPr>
          <w:p w14:paraId="32A08BA0" w14:textId="77777777" w:rsidR="00AF7A43" w:rsidRPr="00C423B2" w:rsidRDefault="00AF7A43">
            <w:pPr>
              <w:pStyle w:val="Compact"/>
            </w:pPr>
          </w:p>
        </w:tc>
        <w:tc>
          <w:tcPr>
            <w:tcW w:w="2410" w:type="dxa"/>
          </w:tcPr>
          <w:p w14:paraId="5419397D" w14:textId="77777777" w:rsidR="00AF7A43" w:rsidRPr="00C423B2" w:rsidRDefault="00AF7A43">
            <w:pPr>
              <w:pStyle w:val="Compact"/>
            </w:pPr>
          </w:p>
        </w:tc>
        <w:tc>
          <w:tcPr>
            <w:tcW w:w="2268" w:type="dxa"/>
          </w:tcPr>
          <w:p w14:paraId="66BF4B5F" w14:textId="77777777" w:rsidR="00AF7A43" w:rsidRPr="00C423B2" w:rsidRDefault="00AF7A43">
            <w:pPr>
              <w:pStyle w:val="Compact"/>
            </w:pPr>
          </w:p>
        </w:tc>
        <w:tc>
          <w:tcPr>
            <w:tcW w:w="2835" w:type="dxa"/>
          </w:tcPr>
          <w:p w14:paraId="53BB68FB" w14:textId="77777777" w:rsidR="00AF7A43" w:rsidRPr="00C423B2" w:rsidRDefault="00AF7A43">
            <w:pPr>
              <w:pStyle w:val="Compact"/>
            </w:pPr>
          </w:p>
        </w:tc>
      </w:tr>
      <w:tr w:rsidR="00AF7A43" w:rsidRPr="00C423B2" w14:paraId="69D55977" w14:textId="77777777" w:rsidTr="004B5CC9">
        <w:tc>
          <w:tcPr>
            <w:tcW w:w="1838" w:type="dxa"/>
          </w:tcPr>
          <w:p w14:paraId="51A0BB3D" w14:textId="77777777" w:rsidR="00AF7A43" w:rsidRPr="00C423B2" w:rsidRDefault="00AF7A43">
            <w:pPr>
              <w:pStyle w:val="Compact"/>
            </w:pPr>
          </w:p>
        </w:tc>
        <w:tc>
          <w:tcPr>
            <w:tcW w:w="2410" w:type="dxa"/>
          </w:tcPr>
          <w:p w14:paraId="1E3BF7A4" w14:textId="77777777" w:rsidR="00AF7A43" w:rsidRPr="00C423B2" w:rsidRDefault="00AF7A43">
            <w:pPr>
              <w:pStyle w:val="Compact"/>
            </w:pPr>
          </w:p>
        </w:tc>
        <w:tc>
          <w:tcPr>
            <w:tcW w:w="2268" w:type="dxa"/>
          </w:tcPr>
          <w:p w14:paraId="7D98184E" w14:textId="77777777" w:rsidR="00AF7A43" w:rsidRPr="00C423B2" w:rsidRDefault="00AF7A43">
            <w:pPr>
              <w:pStyle w:val="Compact"/>
            </w:pPr>
          </w:p>
        </w:tc>
        <w:tc>
          <w:tcPr>
            <w:tcW w:w="2835" w:type="dxa"/>
          </w:tcPr>
          <w:p w14:paraId="4EE95E59" w14:textId="77777777" w:rsidR="00AF7A43" w:rsidRPr="00C423B2" w:rsidRDefault="00AF7A43">
            <w:pPr>
              <w:pStyle w:val="Compact"/>
            </w:pPr>
          </w:p>
        </w:tc>
      </w:tr>
      <w:tr w:rsidR="00AF7A43" w:rsidRPr="00C423B2" w14:paraId="1D594BC2" w14:textId="77777777" w:rsidTr="004B5CC9">
        <w:tc>
          <w:tcPr>
            <w:tcW w:w="1838" w:type="dxa"/>
          </w:tcPr>
          <w:p w14:paraId="79F3A804" w14:textId="77777777" w:rsidR="00AF7A43" w:rsidRPr="00C423B2" w:rsidRDefault="00AF7A43">
            <w:pPr>
              <w:pStyle w:val="Compact"/>
            </w:pPr>
          </w:p>
        </w:tc>
        <w:tc>
          <w:tcPr>
            <w:tcW w:w="2410" w:type="dxa"/>
          </w:tcPr>
          <w:p w14:paraId="1381AA6D" w14:textId="77777777" w:rsidR="00AF7A43" w:rsidRPr="00C423B2" w:rsidRDefault="00AF7A43">
            <w:pPr>
              <w:pStyle w:val="Compact"/>
            </w:pPr>
          </w:p>
        </w:tc>
        <w:tc>
          <w:tcPr>
            <w:tcW w:w="2268" w:type="dxa"/>
          </w:tcPr>
          <w:p w14:paraId="7073CC92" w14:textId="77777777" w:rsidR="00AF7A43" w:rsidRPr="00C423B2" w:rsidRDefault="00AF7A43">
            <w:pPr>
              <w:pStyle w:val="Compact"/>
            </w:pPr>
          </w:p>
        </w:tc>
        <w:tc>
          <w:tcPr>
            <w:tcW w:w="2835" w:type="dxa"/>
          </w:tcPr>
          <w:p w14:paraId="257BE6FD" w14:textId="77777777" w:rsidR="00AF7A43" w:rsidRPr="00C423B2" w:rsidRDefault="00AF7A43">
            <w:pPr>
              <w:pStyle w:val="Compact"/>
            </w:pPr>
          </w:p>
        </w:tc>
      </w:tr>
      <w:tr w:rsidR="00AF7A43" w:rsidRPr="00C423B2" w14:paraId="0870F41F" w14:textId="77777777" w:rsidTr="004B5CC9">
        <w:tc>
          <w:tcPr>
            <w:tcW w:w="1838" w:type="dxa"/>
          </w:tcPr>
          <w:p w14:paraId="5D047657" w14:textId="77777777" w:rsidR="00AF7A43" w:rsidRPr="00C423B2" w:rsidRDefault="00AF7A43">
            <w:pPr>
              <w:pStyle w:val="Compact"/>
            </w:pPr>
          </w:p>
        </w:tc>
        <w:tc>
          <w:tcPr>
            <w:tcW w:w="2410" w:type="dxa"/>
          </w:tcPr>
          <w:p w14:paraId="0F3CD993" w14:textId="77777777" w:rsidR="00AF7A43" w:rsidRPr="00C423B2" w:rsidRDefault="00AF7A43">
            <w:pPr>
              <w:pStyle w:val="Compact"/>
            </w:pPr>
          </w:p>
        </w:tc>
        <w:tc>
          <w:tcPr>
            <w:tcW w:w="2268" w:type="dxa"/>
          </w:tcPr>
          <w:p w14:paraId="2C739A72" w14:textId="77777777" w:rsidR="00AF7A43" w:rsidRPr="00C423B2" w:rsidRDefault="00AF7A43">
            <w:pPr>
              <w:pStyle w:val="Compact"/>
            </w:pPr>
          </w:p>
        </w:tc>
        <w:tc>
          <w:tcPr>
            <w:tcW w:w="2835" w:type="dxa"/>
          </w:tcPr>
          <w:p w14:paraId="69F8CA2C" w14:textId="77777777" w:rsidR="00AF7A43" w:rsidRPr="00C423B2" w:rsidRDefault="00AF7A43">
            <w:pPr>
              <w:pStyle w:val="Compact"/>
            </w:pPr>
          </w:p>
        </w:tc>
      </w:tr>
    </w:tbl>
    <w:p w14:paraId="5BA123FE" w14:textId="77777777" w:rsidR="00001C3E" w:rsidRPr="00C423B2" w:rsidRDefault="00765C1B">
      <w:pPr>
        <w:pStyle w:val="Heading3"/>
        <w:rPr>
          <w:b/>
          <w:bCs/>
          <w:color w:val="80340D" w:themeColor="accent2" w:themeShade="80"/>
          <w:sz w:val="24"/>
          <w:szCs w:val="24"/>
        </w:rPr>
      </w:pPr>
      <w:bookmarkStart w:id="6" w:name="additional-skills-interests"/>
      <w:bookmarkEnd w:id="5"/>
      <w:r w:rsidRPr="00C423B2">
        <w:rPr>
          <w:b/>
          <w:bCs/>
          <w:color w:val="80340D" w:themeColor="accent2" w:themeShade="80"/>
          <w:sz w:val="24"/>
          <w:szCs w:val="24"/>
        </w:rPr>
        <w:t>Additional Skills &amp; Interests</w:t>
      </w:r>
    </w:p>
    <w:p w14:paraId="5BA123FF" w14:textId="77777777" w:rsidR="00001C3E" w:rsidRPr="00C423B2" w:rsidRDefault="00765C1B">
      <w:pPr>
        <w:pStyle w:val="FirstParagraph"/>
      </w:pPr>
      <w:r w:rsidRPr="00C423B2">
        <w:t>Include ICT skills, languages, voluntary work, community involve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F7A43" w:rsidRPr="00C423B2" w14:paraId="2735B834" w14:textId="77777777" w:rsidTr="00AF7A43">
        <w:tc>
          <w:tcPr>
            <w:tcW w:w="9576" w:type="dxa"/>
          </w:tcPr>
          <w:p w14:paraId="6360FF91" w14:textId="77777777" w:rsidR="00AF7A43" w:rsidRDefault="00AF7A43"/>
          <w:p w14:paraId="76DE6791" w14:textId="77777777" w:rsidR="00C423B2" w:rsidRDefault="00C423B2"/>
          <w:p w14:paraId="7D06A695" w14:textId="77777777" w:rsidR="00C423B2" w:rsidRDefault="00C423B2"/>
          <w:p w14:paraId="24247212" w14:textId="77777777" w:rsidR="00C423B2" w:rsidRPr="00C423B2" w:rsidRDefault="00C423B2"/>
          <w:p w14:paraId="6E78B146" w14:textId="77777777" w:rsidR="00AF7A43" w:rsidRPr="00C423B2" w:rsidRDefault="00AF7A43"/>
        </w:tc>
      </w:tr>
    </w:tbl>
    <w:p w14:paraId="5BA12403" w14:textId="249732A1" w:rsidR="00001C3E" w:rsidRPr="00C423B2" w:rsidRDefault="00765C1B">
      <w:pPr>
        <w:pStyle w:val="Heading2"/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</w:pPr>
      <w:bookmarkStart w:id="7" w:name="Xe5da934eab77d1da7dd930f53c9ca2a9f76c1ca"/>
      <w:bookmarkEnd w:id="3"/>
      <w:bookmarkEnd w:id="6"/>
      <w:r w:rsidRPr="00C423B2"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  <w:t xml:space="preserve">PART 4: EMPLOYMENT HISTORY (Include all employment </w:t>
      </w:r>
      <w:proofErr w:type="gramStart"/>
      <w:r w:rsidRPr="00C423B2"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  <w:t>since</w:t>
      </w:r>
      <w:proofErr w:type="gramEnd"/>
      <w:r w:rsidRPr="00C423B2"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  <w:t xml:space="preserve"> age 18</w:t>
      </w:r>
      <w:r w:rsidR="004B5CC9" w:rsidRPr="00C423B2"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  <w:t xml:space="preserve"> and any </w:t>
      </w:r>
      <w:proofErr w:type="gramStart"/>
      <w:r w:rsidR="004B5CC9" w:rsidRPr="00C423B2"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  <w:t>gaps</w:t>
      </w:r>
      <w:proofErr w:type="gramEnd"/>
      <w:r w:rsidR="004B5CC9" w:rsidRPr="00C423B2"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  <w:t xml:space="preserve"> in employment, with reason</w:t>
      </w:r>
      <w:r w:rsidRPr="00C423B2"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  <w:t>)</w:t>
      </w:r>
    </w:p>
    <w:p w14:paraId="5BA12405" w14:textId="77777777" w:rsidR="00001C3E" w:rsidRPr="00C423B2" w:rsidRDefault="00765C1B">
      <w:pPr>
        <w:pStyle w:val="Heading3"/>
        <w:rPr>
          <w:b/>
          <w:bCs/>
          <w:color w:val="80340D" w:themeColor="accent2" w:themeShade="80"/>
          <w:sz w:val="24"/>
          <w:szCs w:val="24"/>
        </w:rPr>
      </w:pPr>
      <w:bookmarkStart w:id="8" w:name="current-most-recent-employer"/>
      <w:r w:rsidRPr="00C423B2">
        <w:rPr>
          <w:b/>
          <w:bCs/>
          <w:color w:val="80340D" w:themeColor="accent2" w:themeShade="80"/>
          <w:sz w:val="24"/>
          <w:szCs w:val="24"/>
        </w:rPr>
        <w:t>Current / Most Recent Employ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246B8" w:rsidRPr="00C423B2" w14:paraId="43A37815" w14:textId="77777777" w:rsidTr="006246B8">
        <w:tc>
          <w:tcPr>
            <w:tcW w:w="4675" w:type="dxa"/>
          </w:tcPr>
          <w:p w14:paraId="26F5502F" w14:textId="552BC052" w:rsidR="006246B8" w:rsidRPr="00C423B2" w:rsidRDefault="006246B8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Employer Name</w:t>
            </w:r>
          </w:p>
        </w:tc>
        <w:tc>
          <w:tcPr>
            <w:tcW w:w="4675" w:type="dxa"/>
          </w:tcPr>
          <w:p w14:paraId="2C11D84B" w14:textId="77777777" w:rsidR="006246B8" w:rsidRPr="00C423B2" w:rsidRDefault="006246B8">
            <w:pPr>
              <w:pStyle w:val="FirstParagraph"/>
              <w:rPr>
                <w:b/>
                <w:bCs/>
              </w:rPr>
            </w:pPr>
          </w:p>
        </w:tc>
      </w:tr>
      <w:tr w:rsidR="006246B8" w:rsidRPr="00C423B2" w14:paraId="72C608ED" w14:textId="77777777" w:rsidTr="006246B8">
        <w:tc>
          <w:tcPr>
            <w:tcW w:w="4675" w:type="dxa"/>
          </w:tcPr>
          <w:p w14:paraId="7142985D" w14:textId="2C094DDF" w:rsidR="006246B8" w:rsidRPr="00C423B2" w:rsidRDefault="006246B8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Address</w:t>
            </w:r>
          </w:p>
        </w:tc>
        <w:tc>
          <w:tcPr>
            <w:tcW w:w="4675" w:type="dxa"/>
          </w:tcPr>
          <w:p w14:paraId="22DC26B7" w14:textId="77777777" w:rsidR="006246B8" w:rsidRPr="00C423B2" w:rsidRDefault="006246B8">
            <w:pPr>
              <w:pStyle w:val="FirstParagraph"/>
              <w:rPr>
                <w:b/>
                <w:bCs/>
              </w:rPr>
            </w:pPr>
          </w:p>
        </w:tc>
      </w:tr>
      <w:tr w:rsidR="006246B8" w:rsidRPr="00C423B2" w14:paraId="7637D21F" w14:textId="77777777" w:rsidTr="006246B8">
        <w:tc>
          <w:tcPr>
            <w:tcW w:w="4675" w:type="dxa"/>
          </w:tcPr>
          <w:p w14:paraId="3251731F" w14:textId="1215DDE7" w:rsidR="006246B8" w:rsidRPr="00C423B2" w:rsidRDefault="006246B8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Job Title Held</w:t>
            </w:r>
          </w:p>
        </w:tc>
        <w:tc>
          <w:tcPr>
            <w:tcW w:w="4675" w:type="dxa"/>
          </w:tcPr>
          <w:p w14:paraId="79BA2C06" w14:textId="77777777" w:rsidR="006246B8" w:rsidRPr="00C423B2" w:rsidRDefault="006246B8">
            <w:pPr>
              <w:pStyle w:val="FirstParagraph"/>
              <w:rPr>
                <w:b/>
                <w:bCs/>
              </w:rPr>
            </w:pPr>
          </w:p>
        </w:tc>
      </w:tr>
      <w:tr w:rsidR="006246B8" w:rsidRPr="00C423B2" w14:paraId="0DC6EF2B" w14:textId="77777777" w:rsidTr="006246B8">
        <w:tc>
          <w:tcPr>
            <w:tcW w:w="4675" w:type="dxa"/>
          </w:tcPr>
          <w:p w14:paraId="5684D77C" w14:textId="381FBF58" w:rsidR="006246B8" w:rsidRPr="00C423B2" w:rsidRDefault="006246B8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Dates of employment (To &amp; From) (dd/mm/</w:t>
            </w:r>
            <w:proofErr w:type="spellStart"/>
            <w:r w:rsidRPr="00C423B2">
              <w:rPr>
                <w:b/>
                <w:bCs/>
              </w:rPr>
              <w:t>yy</w:t>
            </w:r>
            <w:proofErr w:type="spellEnd"/>
            <w:r w:rsidRPr="00C423B2">
              <w:rPr>
                <w:b/>
                <w:bCs/>
              </w:rPr>
              <w:t>)</w:t>
            </w:r>
          </w:p>
        </w:tc>
        <w:tc>
          <w:tcPr>
            <w:tcW w:w="4675" w:type="dxa"/>
          </w:tcPr>
          <w:p w14:paraId="414BA35D" w14:textId="77777777" w:rsidR="006246B8" w:rsidRPr="00C423B2" w:rsidRDefault="006246B8">
            <w:pPr>
              <w:pStyle w:val="FirstParagraph"/>
              <w:rPr>
                <w:b/>
                <w:bCs/>
              </w:rPr>
            </w:pPr>
          </w:p>
        </w:tc>
      </w:tr>
      <w:tr w:rsidR="006246B8" w:rsidRPr="00C423B2" w14:paraId="16F83F7C" w14:textId="77777777" w:rsidTr="006246B8">
        <w:tc>
          <w:tcPr>
            <w:tcW w:w="4675" w:type="dxa"/>
          </w:tcPr>
          <w:p w14:paraId="23D209EF" w14:textId="4CF61C61" w:rsidR="006246B8" w:rsidRPr="00C423B2" w:rsidRDefault="006246B8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Full Time/ Part Time (</w:t>
            </w:r>
            <w:r w:rsidR="00DC0058" w:rsidRPr="00C423B2">
              <w:rPr>
                <w:b/>
                <w:bCs/>
              </w:rPr>
              <w:t>including</w:t>
            </w:r>
            <w:r w:rsidRPr="00C423B2">
              <w:rPr>
                <w:b/>
                <w:bCs/>
              </w:rPr>
              <w:t xml:space="preserve"> FTE if applicable)</w:t>
            </w:r>
          </w:p>
        </w:tc>
        <w:tc>
          <w:tcPr>
            <w:tcW w:w="4675" w:type="dxa"/>
          </w:tcPr>
          <w:p w14:paraId="4BD3C9F9" w14:textId="77777777" w:rsidR="006246B8" w:rsidRPr="00C423B2" w:rsidRDefault="006246B8">
            <w:pPr>
              <w:pStyle w:val="FirstParagraph"/>
              <w:rPr>
                <w:b/>
                <w:bCs/>
              </w:rPr>
            </w:pPr>
          </w:p>
        </w:tc>
      </w:tr>
      <w:tr w:rsidR="006246B8" w:rsidRPr="00C423B2" w14:paraId="709FFC48" w14:textId="77777777" w:rsidTr="006246B8">
        <w:tc>
          <w:tcPr>
            <w:tcW w:w="4675" w:type="dxa"/>
          </w:tcPr>
          <w:p w14:paraId="12B0F3F5" w14:textId="26886A19" w:rsidR="006246B8" w:rsidRPr="00C423B2" w:rsidRDefault="006246B8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Current Salary</w:t>
            </w:r>
            <w:r w:rsidR="00DE7156" w:rsidRPr="00C423B2">
              <w:rPr>
                <w:b/>
                <w:bCs/>
              </w:rPr>
              <w:t>/ Salary Upon Leaving</w:t>
            </w:r>
          </w:p>
        </w:tc>
        <w:tc>
          <w:tcPr>
            <w:tcW w:w="4675" w:type="dxa"/>
          </w:tcPr>
          <w:p w14:paraId="298BBB5F" w14:textId="77777777" w:rsidR="006246B8" w:rsidRPr="00C423B2" w:rsidRDefault="006246B8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0ECA0F8D" w14:textId="77777777" w:rsidTr="006246B8">
        <w:tc>
          <w:tcPr>
            <w:tcW w:w="4675" w:type="dxa"/>
          </w:tcPr>
          <w:p w14:paraId="52B21628" w14:textId="194009A2" w:rsidR="00DE7156" w:rsidRPr="00C423B2" w:rsidRDefault="00DE7156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 xml:space="preserve">Main Responsibilities </w:t>
            </w:r>
          </w:p>
        </w:tc>
        <w:tc>
          <w:tcPr>
            <w:tcW w:w="4675" w:type="dxa"/>
          </w:tcPr>
          <w:p w14:paraId="1508D46D" w14:textId="77777777" w:rsidR="00DE7156" w:rsidRPr="00C423B2" w:rsidRDefault="00DE7156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641BD22B" w14:textId="77777777" w:rsidTr="006246B8">
        <w:tc>
          <w:tcPr>
            <w:tcW w:w="4675" w:type="dxa"/>
          </w:tcPr>
          <w:p w14:paraId="79135ECA" w14:textId="4B98A389" w:rsidR="00DE7156" w:rsidRPr="00C423B2" w:rsidRDefault="00DE7156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Reason For Leaving</w:t>
            </w:r>
          </w:p>
        </w:tc>
        <w:tc>
          <w:tcPr>
            <w:tcW w:w="4675" w:type="dxa"/>
          </w:tcPr>
          <w:p w14:paraId="7728679C" w14:textId="77777777" w:rsidR="00DE7156" w:rsidRPr="00C423B2" w:rsidRDefault="00DE7156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19DA4C96" w14:textId="77777777" w:rsidTr="006246B8">
        <w:tc>
          <w:tcPr>
            <w:tcW w:w="4675" w:type="dxa"/>
          </w:tcPr>
          <w:p w14:paraId="00B7E3CD" w14:textId="78A48ED6" w:rsidR="00DE7156" w:rsidRPr="00C423B2" w:rsidRDefault="00DE7156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lastRenderedPageBreak/>
              <w:t>Gaps before this employment? If yes, explain</w:t>
            </w:r>
            <w:r w:rsidR="004D3082" w:rsidRPr="00C423B2">
              <w:rPr>
                <w:b/>
                <w:bCs/>
              </w:rPr>
              <w:t>, with dates</w:t>
            </w:r>
            <w:r w:rsidRPr="00C423B2">
              <w:rPr>
                <w:b/>
                <w:bCs/>
              </w:rPr>
              <w:t>:</w:t>
            </w:r>
          </w:p>
        </w:tc>
        <w:tc>
          <w:tcPr>
            <w:tcW w:w="4675" w:type="dxa"/>
          </w:tcPr>
          <w:p w14:paraId="29AAD5D6" w14:textId="77777777" w:rsidR="00DE7156" w:rsidRPr="00C423B2" w:rsidRDefault="00DE7156">
            <w:pPr>
              <w:pStyle w:val="FirstParagraph"/>
              <w:rPr>
                <w:b/>
                <w:bCs/>
              </w:rPr>
            </w:pPr>
          </w:p>
        </w:tc>
      </w:tr>
    </w:tbl>
    <w:p w14:paraId="5922AAE6" w14:textId="77777777" w:rsidR="00DE7156" w:rsidRPr="00C423B2" w:rsidRDefault="00765C1B">
      <w:pPr>
        <w:pStyle w:val="BodyText"/>
      </w:pPr>
      <w:r w:rsidRPr="00C423B2">
        <w:rPr>
          <w:b/>
          <w:bCs/>
        </w:rPr>
        <w:t>May we contact this employer prior to interview?</w:t>
      </w:r>
      <w:r w:rsidRPr="00C423B2">
        <w:t xml:space="preserve"> </w:t>
      </w:r>
    </w:p>
    <w:p w14:paraId="5BA1240E" w14:textId="4A5C7C8B" w:rsidR="00001C3E" w:rsidRPr="00C423B2" w:rsidRDefault="00765C1B">
      <w:pPr>
        <w:pStyle w:val="BodyText"/>
        <w:rPr>
          <w:b/>
          <w:bCs/>
        </w:rPr>
      </w:pPr>
      <w:r w:rsidRPr="00C423B2">
        <w:rPr>
          <w:b/>
          <w:bCs/>
        </w:rPr>
        <w:t>□ Yes □ No</w:t>
      </w:r>
    </w:p>
    <w:p w14:paraId="5BA1240F" w14:textId="77777777" w:rsidR="00001C3E" w:rsidRPr="00C423B2" w:rsidRDefault="00000000">
      <w:r>
        <w:pict w14:anchorId="5BA12460">
          <v:rect id="_x0000_i1026" style="width:0;height:1.5pt" o:hralign="center" o:hrstd="t" o:hr="t"/>
        </w:pict>
      </w:r>
    </w:p>
    <w:p w14:paraId="5BA12410" w14:textId="039CF9E9" w:rsidR="00001C3E" w:rsidRPr="00C423B2" w:rsidRDefault="00765C1B">
      <w:pPr>
        <w:pStyle w:val="Heading3"/>
        <w:rPr>
          <w:b/>
          <w:bCs/>
          <w:color w:val="80340D" w:themeColor="accent2" w:themeShade="80"/>
          <w:sz w:val="24"/>
          <w:szCs w:val="24"/>
        </w:rPr>
      </w:pPr>
      <w:bookmarkStart w:id="9" w:name="previous-employment-repeat-as-necessary"/>
      <w:bookmarkEnd w:id="8"/>
      <w:r w:rsidRPr="00C423B2">
        <w:rPr>
          <w:b/>
          <w:bCs/>
          <w:color w:val="80340D" w:themeColor="accent2" w:themeShade="80"/>
          <w:sz w:val="24"/>
          <w:szCs w:val="24"/>
        </w:rPr>
        <w:t xml:space="preserve">Previous Employmen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E7156" w:rsidRPr="00C423B2" w14:paraId="395EE28C" w14:textId="77777777" w:rsidTr="0011497E">
        <w:tc>
          <w:tcPr>
            <w:tcW w:w="4675" w:type="dxa"/>
          </w:tcPr>
          <w:p w14:paraId="33D44100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Employer Name</w:t>
            </w:r>
          </w:p>
        </w:tc>
        <w:tc>
          <w:tcPr>
            <w:tcW w:w="4675" w:type="dxa"/>
          </w:tcPr>
          <w:p w14:paraId="70CE6754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4B4C19BC" w14:textId="77777777" w:rsidTr="0011497E">
        <w:tc>
          <w:tcPr>
            <w:tcW w:w="4675" w:type="dxa"/>
          </w:tcPr>
          <w:p w14:paraId="0825F765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Address</w:t>
            </w:r>
          </w:p>
        </w:tc>
        <w:tc>
          <w:tcPr>
            <w:tcW w:w="4675" w:type="dxa"/>
          </w:tcPr>
          <w:p w14:paraId="33908BB3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42C5B5DE" w14:textId="77777777" w:rsidTr="0011497E">
        <w:tc>
          <w:tcPr>
            <w:tcW w:w="4675" w:type="dxa"/>
          </w:tcPr>
          <w:p w14:paraId="4184149E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Job Title Held</w:t>
            </w:r>
          </w:p>
        </w:tc>
        <w:tc>
          <w:tcPr>
            <w:tcW w:w="4675" w:type="dxa"/>
          </w:tcPr>
          <w:p w14:paraId="0317CAA4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461283D8" w14:textId="77777777" w:rsidTr="0011497E">
        <w:tc>
          <w:tcPr>
            <w:tcW w:w="4675" w:type="dxa"/>
          </w:tcPr>
          <w:p w14:paraId="35DED9A5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Dates of employment (To &amp; From) (dd/mm/</w:t>
            </w:r>
            <w:proofErr w:type="spellStart"/>
            <w:r w:rsidRPr="00C423B2">
              <w:rPr>
                <w:b/>
                <w:bCs/>
              </w:rPr>
              <w:t>yy</w:t>
            </w:r>
            <w:proofErr w:type="spellEnd"/>
            <w:r w:rsidRPr="00C423B2">
              <w:rPr>
                <w:b/>
                <w:bCs/>
              </w:rPr>
              <w:t>)</w:t>
            </w:r>
          </w:p>
        </w:tc>
        <w:tc>
          <w:tcPr>
            <w:tcW w:w="4675" w:type="dxa"/>
          </w:tcPr>
          <w:p w14:paraId="4150712C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70808B4E" w14:textId="77777777" w:rsidTr="0011497E">
        <w:tc>
          <w:tcPr>
            <w:tcW w:w="4675" w:type="dxa"/>
          </w:tcPr>
          <w:p w14:paraId="4F58CDA9" w14:textId="22A1EFBC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Full Time/ Part Time (</w:t>
            </w:r>
            <w:r w:rsidR="00DC0058" w:rsidRPr="00C423B2">
              <w:rPr>
                <w:b/>
                <w:bCs/>
              </w:rPr>
              <w:t>including</w:t>
            </w:r>
            <w:r w:rsidRPr="00C423B2">
              <w:rPr>
                <w:b/>
                <w:bCs/>
              </w:rPr>
              <w:t xml:space="preserve"> FTE if applicable)</w:t>
            </w:r>
          </w:p>
        </w:tc>
        <w:tc>
          <w:tcPr>
            <w:tcW w:w="4675" w:type="dxa"/>
          </w:tcPr>
          <w:p w14:paraId="1CD69E38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48BFE4F1" w14:textId="77777777" w:rsidTr="0011497E">
        <w:tc>
          <w:tcPr>
            <w:tcW w:w="4675" w:type="dxa"/>
          </w:tcPr>
          <w:p w14:paraId="0E6D1BB0" w14:textId="09A192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Salary Upon Leaving</w:t>
            </w:r>
          </w:p>
        </w:tc>
        <w:tc>
          <w:tcPr>
            <w:tcW w:w="4675" w:type="dxa"/>
          </w:tcPr>
          <w:p w14:paraId="0ACBD53B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5C8CBC4B" w14:textId="77777777" w:rsidTr="0011497E">
        <w:tc>
          <w:tcPr>
            <w:tcW w:w="4675" w:type="dxa"/>
          </w:tcPr>
          <w:p w14:paraId="04BEC759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 xml:space="preserve">Main Responsibilities </w:t>
            </w:r>
          </w:p>
        </w:tc>
        <w:tc>
          <w:tcPr>
            <w:tcW w:w="4675" w:type="dxa"/>
          </w:tcPr>
          <w:p w14:paraId="64521FF7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  <w:p w14:paraId="6EAF760E" w14:textId="77777777" w:rsidR="00442A21" w:rsidRPr="00C423B2" w:rsidRDefault="00442A21" w:rsidP="00442A21">
            <w:pPr>
              <w:pStyle w:val="BodyText"/>
            </w:pPr>
          </w:p>
          <w:p w14:paraId="26E9DDB3" w14:textId="77777777" w:rsidR="00442A21" w:rsidRPr="00C423B2" w:rsidRDefault="00442A21" w:rsidP="00442A21">
            <w:pPr>
              <w:pStyle w:val="BodyText"/>
            </w:pPr>
          </w:p>
          <w:p w14:paraId="25F253FC" w14:textId="77777777" w:rsidR="00442A21" w:rsidRPr="00C423B2" w:rsidRDefault="00442A21" w:rsidP="00442A21">
            <w:pPr>
              <w:pStyle w:val="BodyText"/>
            </w:pPr>
          </w:p>
        </w:tc>
      </w:tr>
      <w:tr w:rsidR="00DE7156" w:rsidRPr="00C423B2" w14:paraId="3BC193A3" w14:textId="77777777" w:rsidTr="0011497E">
        <w:tc>
          <w:tcPr>
            <w:tcW w:w="4675" w:type="dxa"/>
          </w:tcPr>
          <w:p w14:paraId="1E20699B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Reason For Leaving</w:t>
            </w:r>
          </w:p>
        </w:tc>
        <w:tc>
          <w:tcPr>
            <w:tcW w:w="4675" w:type="dxa"/>
          </w:tcPr>
          <w:p w14:paraId="5C802969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13D0953C" w14:textId="77777777" w:rsidTr="0011497E">
        <w:tc>
          <w:tcPr>
            <w:tcW w:w="4675" w:type="dxa"/>
          </w:tcPr>
          <w:p w14:paraId="0C499CAD" w14:textId="36270AA1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Gaps before this employment? If yes, explain</w:t>
            </w:r>
            <w:r w:rsidR="004D3082" w:rsidRPr="00C423B2">
              <w:rPr>
                <w:b/>
                <w:bCs/>
              </w:rPr>
              <w:t xml:space="preserve"> with dates</w:t>
            </w:r>
            <w:r w:rsidRPr="00C423B2">
              <w:rPr>
                <w:b/>
                <w:bCs/>
              </w:rPr>
              <w:t>:</w:t>
            </w:r>
          </w:p>
        </w:tc>
        <w:tc>
          <w:tcPr>
            <w:tcW w:w="4675" w:type="dxa"/>
          </w:tcPr>
          <w:p w14:paraId="7F0C3EC2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</w:tbl>
    <w:p w14:paraId="43F9E2E8" w14:textId="77777777" w:rsidR="00DE7156" w:rsidRPr="00C423B2" w:rsidRDefault="00DE7156" w:rsidP="00DE7156">
      <w:pPr>
        <w:pStyle w:val="BodyText"/>
      </w:pPr>
      <w:r w:rsidRPr="00C423B2">
        <w:rPr>
          <w:b/>
          <w:bCs/>
        </w:rPr>
        <w:t>May we contact this employer prior to interview?</w:t>
      </w:r>
      <w:r w:rsidRPr="00C423B2">
        <w:t xml:space="preserve"> </w:t>
      </w:r>
    </w:p>
    <w:p w14:paraId="6482BC64" w14:textId="77777777" w:rsidR="00DE7156" w:rsidRPr="00C423B2" w:rsidRDefault="00DE7156" w:rsidP="00DE7156">
      <w:pPr>
        <w:pStyle w:val="BodyText"/>
      </w:pPr>
      <w:r w:rsidRPr="00C423B2">
        <w:lastRenderedPageBreak/>
        <w:t>□ Yes □ N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E7156" w:rsidRPr="00C423B2" w14:paraId="6A5B20AA" w14:textId="77777777" w:rsidTr="0011497E">
        <w:tc>
          <w:tcPr>
            <w:tcW w:w="4675" w:type="dxa"/>
          </w:tcPr>
          <w:p w14:paraId="3115C39B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Employer Name</w:t>
            </w:r>
          </w:p>
        </w:tc>
        <w:tc>
          <w:tcPr>
            <w:tcW w:w="4675" w:type="dxa"/>
          </w:tcPr>
          <w:p w14:paraId="2AFDEC33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47C959E3" w14:textId="77777777" w:rsidTr="0011497E">
        <w:tc>
          <w:tcPr>
            <w:tcW w:w="4675" w:type="dxa"/>
          </w:tcPr>
          <w:p w14:paraId="4501062E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Address</w:t>
            </w:r>
          </w:p>
        </w:tc>
        <w:tc>
          <w:tcPr>
            <w:tcW w:w="4675" w:type="dxa"/>
          </w:tcPr>
          <w:p w14:paraId="5356E62E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0030A673" w14:textId="77777777" w:rsidTr="0011497E">
        <w:tc>
          <w:tcPr>
            <w:tcW w:w="4675" w:type="dxa"/>
          </w:tcPr>
          <w:p w14:paraId="128A37E1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Job Title Held</w:t>
            </w:r>
          </w:p>
        </w:tc>
        <w:tc>
          <w:tcPr>
            <w:tcW w:w="4675" w:type="dxa"/>
          </w:tcPr>
          <w:p w14:paraId="5B8E611E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725CBBE4" w14:textId="77777777" w:rsidTr="0011497E">
        <w:tc>
          <w:tcPr>
            <w:tcW w:w="4675" w:type="dxa"/>
          </w:tcPr>
          <w:p w14:paraId="656E487E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Dates of employment (To &amp; From) (dd/mm/</w:t>
            </w:r>
            <w:proofErr w:type="spellStart"/>
            <w:r w:rsidRPr="00C423B2">
              <w:rPr>
                <w:b/>
                <w:bCs/>
              </w:rPr>
              <w:t>yy</w:t>
            </w:r>
            <w:proofErr w:type="spellEnd"/>
            <w:r w:rsidRPr="00C423B2">
              <w:rPr>
                <w:b/>
                <w:bCs/>
              </w:rPr>
              <w:t>)</w:t>
            </w:r>
          </w:p>
        </w:tc>
        <w:tc>
          <w:tcPr>
            <w:tcW w:w="4675" w:type="dxa"/>
          </w:tcPr>
          <w:p w14:paraId="52DFE4E3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41C180D2" w14:textId="77777777" w:rsidTr="0011497E">
        <w:tc>
          <w:tcPr>
            <w:tcW w:w="4675" w:type="dxa"/>
          </w:tcPr>
          <w:p w14:paraId="6AA11B74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Full Time/ Part Time (</w:t>
            </w:r>
            <w:proofErr w:type="gramStart"/>
            <w:r w:rsidRPr="00C423B2">
              <w:rPr>
                <w:b/>
                <w:bCs/>
              </w:rPr>
              <w:t>include</w:t>
            </w:r>
            <w:proofErr w:type="gramEnd"/>
            <w:r w:rsidRPr="00C423B2">
              <w:rPr>
                <w:b/>
                <w:bCs/>
              </w:rPr>
              <w:t xml:space="preserve"> FTE if applicable)</w:t>
            </w:r>
          </w:p>
        </w:tc>
        <w:tc>
          <w:tcPr>
            <w:tcW w:w="4675" w:type="dxa"/>
          </w:tcPr>
          <w:p w14:paraId="41A71445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09E79460" w14:textId="77777777" w:rsidTr="0011497E">
        <w:tc>
          <w:tcPr>
            <w:tcW w:w="4675" w:type="dxa"/>
          </w:tcPr>
          <w:p w14:paraId="3777C564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Current Salary/ Salary Upon Leaving</w:t>
            </w:r>
          </w:p>
        </w:tc>
        <w:tc>
          <w:tcPr>
            <w:tcW w:w="4675" w:type="dxa"/>
          </w:tcPr>
          <w:p w14:paraId="08DC63A6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551F4B76" w14:textId="77777777" w:rsidTr="0011497E">
        <w:tc>
          <w:tcPr>
            <w:tcW w:w="4675" w:type="dxa"/>
          </w:tcPr>
          <w:p w14:paraId="1433DBC7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 xml:space="preserve">Main Responsibilities </w:t>
            </w:r>
          </w:p>
        </w:tc>
        <w:tc>
          <w:tcPr>
            <w:tcW w:w="4675" w:type="dxa"/>
          </w:tcPr>
          <w:p w14:paraId="7493BB11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  <w:p w14:paraId="5D314300" w14:textId="77777777" w:rsidR="00442A21" w:rsidRPr="00C423B2" w:rsidRDefault="00442A21" w:rsidP="00442A21">
            <w:pPr>
              <w:pStyle w:val="BodyText"/>
            </w:pPr>
          </w:p>
          <w:p w14:paraId="6051C155" w14:textId="77777777" w:rsidR="00442A21" w:rsidRPr="00C423B2" w:rsidRDefault="00442A21" w:rsidP="00442A21">
            <w:pPr>
              <w:pStyle w:val="BodyText"/>
            </w:pPr>
          </w:p>
          <w:p w14:paraId="24831DE9" w14:textId="77777777" w:rsidR="00442A21" w:rsidRPr="00C423B2" w:rsidRDefault="00442A21" w:rsidP="00442A21">
            <w:pPr>
              <w:pStyle w:val="BodyText"/>
            </w:pPr>
          </w:p>
        </w:tc>
      </w:tr>
      <w:tr w:rsidR="00DE7156" w:rsidRPr="00C423B2" w14:paraId="487A298C" w14:textId="77777777" w:rsidTr="0011497E">
        <w:tc>
          <w:tcPr>
            <w:tcW w:w="4675" w:type="dxa"/>
          </w:tcPr>
          <w:p w14:paraId="2C9EC336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Reason For Leaving</w:t>
            </w:r>
          </w:p>
        </w:tc>
        <w:tc>
          <w:tcPr>
            <w:tcW w:w="4675" w:type="dxa"/>
          </w:tcPr>
          <w:p w14:paraId="61B3C42F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01121530" w14:textId="77777777" w:rsidTr="0011497E">
        <w:tc>
          <w:tcPr>
            <w:tcW w:w="4675" w:type="dxa"/>
          </w:tcPr>
          <w:p w14:paraId="1198BDF9" w14:textId="070BD80A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Gaps before this employment? If yes, explain</w:t>
            </w:r>
            <w:r w:rsidR="004D3082" w:rsidRPr="00C423B2">
              <w:rPr>
                <w:b/>
                <w:bCs/>
              </w:rPr>
              <w:t>, with dates</w:t>
            </w:r>
            <w:r w:rsidRPr="00C423B2">
              <w:rPr>
                <w:b/>
                <w:bCs/>
              </w:rPr>
              <w:t>:</w:t>
            </w:r>
          </w:p>
        </w:tc>
        <w:tc>
          <w:tcPr>
            <w:tcW w:w="4675" w:type="dxa"/>
          </w:tcPr>
          <w:p w14:paraId="2BBCB254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</w:tbl>
    <w:p w14:paraId="2DC38FA8" w14:textId="77777777" w:rsidR="00DE7156" w:rsidRPr="00C423B2" w:rsidRDefault="00DE7156" w:rsidP="00DE7156">
      <w:pPr>
        <w:pStyle w:val="BodyText"/>
      </w:pPr>
      <w:r w:rsidRPr="00C423B2">
        <w:rPr>
          <w:b/>
          <w:bCs/>
        </w:rPr>
        <w:t>May we contact this employer prior to interview?</w:t>
      </w:r>
      <w:r w:rsidRPr="00C423B2">
        <w:t xml:space="preserve"> </w:t>
      </w:r>
    </w:p>
    <w:p w14:paraId="3E565E1F" w14:textId="33485B5F" w:rsidR="00442A21" w:rsidRPr="00C423B2" w:rsidRDefault="00DE7156" w:rsidP="00DE7156">
      <w:pPr>
        <w:pStyle w:val="BodyText"/>
      </w:pPr>
      <w:r w:rsidRPr="00C423B2">
        <w:t>□ Yes □ N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E7156" w:rsidRPr="00C423B2" w14:paraId="0CFB41C7" w14:textId="77777777" w:rsidTr="0011497E">
        <w:tc>
          <w:tcPr>
            <w:tcW w:w="4675" w:type="dxa"/>
          </w:tcPr>
          <w:p w14:paraId="4CF8FEF2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Employer Name</w:t>
            </w:r>
          </w:p>
        </w:tc>
        <w:tc>
          <w:tcPr>
            <w:tcW w:w="4675" w:type="dxa"/>
          </w:tcPr>
          <w:p w14:paraId="07596EC5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566D1181" w14:textId="77777777" w:rsidTr="0011497E">
        <w:tc>
          <w:tcPr>
            <w:tcW w:w="4675" w:type="dxa"/>
          </w:tcPr>
          <w:p w14:paraId="1E172A57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Address</w:t>
            </w:r>
          </w:p>
        </w:tc>
        <w:tc>
          <w:tcPr>
            <w:tcW w:w="4675" w:type="dxa"/>
          </w:tcPr>
          <w:p w14:paraId="79C0042C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4A1B0AB7" w14:textId="77777777" w:rsidTr="0011497E">
        <w:tc>
          <w:tcPr>
            <w:tcW w:w="4675" w:type="dxa"/>
          </w:tcPr>
          <w:p w14:paraId="31457614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lastRenderedPageBreak/>
              <w:t>Job Title Held</w:t>
            </w:r>
          </w:p>
        </w:tc>
        <w:tc>
          <w:tcPr>
            <w:tcW w:w="4675" w:type="dxa"/>
          </w:tcPr>
          <w:p w14:paraId="50CFAC8A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7EDE09B5" w14:textId="77777777" w:rsidTr="0011497E">
        <w:tc>
          <w:tcPr>
            <w:tcW w:w="4675" w:type="dxa"/>
          </w:tcPr>
          <w:p w14:paraId="0A76ED7E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Dates of employment (To &amp; From) (dd/mm/</w:t>
            </w:r>
            <w:proofErr w:type="spellStart"/>
            <w:r w:rsidRPr="00C423B2">
              <w:rPr>
                <w:b/>
                <w:bCs/>
              </w:rPr>
              <w:t>yy</w:t>
            </w:r>
            <w:proofErr w:type="spellEnd"/>
            <w:r w:rsidRPr="00C423B2">
              <w:rPr>
                <w:b/>
                <w:bCs/>
              </w:rPr>
              <w:t>)</w:t>
            </w:r>
          </w:p>
        </w:tc>
        <w:tc>
          <w:tcPr>
            <w:tcW w:w="4675" w:type="dxa"/>
          </w:tcPr>
          <w:p w14:paraId="0F81BA8A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1D5C2956" w14:textId="77777777" w:rsidTr="0011497E">
        <w:tc>
          <w:tcPr>
            <w:tcW w:w="4675" w:type="dxa"/>
          </w:tcPr>
          <w:p w14:paraId="27277332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Full Time/ Part Time (</w:t>
            </w:r>
            <w:proofErr w:type="gramStart"/>
            <w:r w:rsidRPr="00C423B2">
              <w:rPr>
                <w:b/>
                <w:bCs/>
              </w:rPr>
              <w:t>include</w:t>
            </w:r>
            <w:proofErr w:type="gramEnd"/>
            <w:r w:rsidRPr="00C423B2">
              <w:rPr>
                <w:b/>
                <w:bCs/>
              </w:rPr>
              <w:t xml:space="preserve"> FTE if applicable)</w:t>
            </w:r>
          </w:p>
        </w:tc>
        <w:tc>
          <w:tcPr>
            <w:tcW w:w="4675" w:type="dxa"/>
          </w:tcPr>
          <w:p w14:paraId="2F7B042E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2104D791" w14:textId="77777777" w:rsidTr="0011497E">
        <w:tc>
          <w:tcPr>
            <w:tcW w:w="4675" w:type="dxa"/>
          </w:tcPr>
          <w:p w14:paraId="73AA8CCC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Current Salary/ Salary Upon Leaving</w:t>
            </w:r>
          </w:p>
        </w:tc>
        <w:tc>
          <w:tcPr>
            <w:tcW w:w="4675" w:type="dxa"/>
          </w:tcPr>
          <w:p w14:paraId="70E87607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640E3F50" w14:textId="77777777" w:rsidTr="0011497E">
        <w:tc>
          <w:tcPr>
            <w:tcW w:w="4675" w:type="dxa"/>
          </w:tcPr>
          <w:p w14:paraId="51CE943D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 xml:space="preserve">Main Responsibilities </w:t>
            </w:r>
          </w:p>
        </w:tc>
        <w:tc>
          <w:tcPr>
            <w:tcW w:w="4675" w:type="dxa"/>
          </w:tcPr>
          <w:p w14:paraId="621C755D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  <w:p w14:paraId="45CD3282" w14:textId="77777777" w:rsidR="00442A21" w:rsidRPr="00C423B2" w:rsidRDefault="00442A21" w:rsidP="00442A21">
            <w:pPr>
              <w:pStyle w:val="BodyText"/>
            </w:pPr>
          </w:p>
          <w:p w14:paraId="5E4FAB61" w14:textId="77777777" w:rsidR="00442A21" w:rsidRPr="00C423B2" w:rsidRDefault="00442A21" w:rsidP="00442A21">
            <w:pPr>
              <w:pStyle w:val="BodyText"/>
            </w:pPr>
          </w:p>
          <w:p w14:paraId="78670097" w14:textId="77777777" w:rsidR="00442A21" w:rsidRPr="00C423B2" w:rsidRDefault="00442A21" w:rsidP="00442A21">
            <w:pPr>
              <w:pStyle w:val="BodyText"/>
            </w:pPr>
          </w:p>
          <w:p w14:paraId="7D19DBB2" w14:textId="77777777" w:rsidR="00442A21" w:rsidRPr="00C423B2" w:rsidRDefault="00442A21" w:rsidP="00442A21">
            <w:pPr>
              <w:pStyle w:val="BodyText"/>
            </w:pPr>
          </w:p>
        </w:tc>
      </w:tr>
      <w:tr w:rsidR="00DE7156" w:rsidRPr="00C423B2" w14:paraId="2F30AA28" w14:textId="77777777" w:rsidTr="0011497E">
        <w:tc>
          <w:tcPr>
            <w:tcW w:w="4675" w:type="dxa"/>
          </w:tcPr>
          <w:p w14:paraId="119FBF73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Reason For Leaving</w:t>
            </w:r>
          </w:p>
        </w:tc>
        <w:tc>
          <w:tcPr>
            <w:tcW w:w="4675" w:type="dxa"/>
          </w:tcPr>
          <w:p w14:paraId="38805B05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6A520B02" w14:textId="77777777" w:rsidTr="0011497E">
        <w:tc>
          <w:tcPr>
            <w:tcW w:w="4675" w:type="dxa"/>
          </w:tcPr>
          <w:p w14:paraId="78FC841D" w14:textId="2E708162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Gaps before this employment? If yes, explain</w:t>
            </w:r>
            <w:r w:rsidR="004D3082" w:rsidRPr="00C423B2">
              <w:rPr>
                <w:b/>
                <w:bCs/>
              </w:rPr>
              <w:t>, with dates</w:t>
            </w:r>
            <w:r w:rsidRPr="00C423B2">
              <w:rPr>
                <w:b/>
                <w:bCs/>
              </w:rPr>
              <w:t>:</w:t>
            </w:r>
          </w:p>
        </w:tc>
        <w:tc>
          <w:tcPr>
            <w:tcW w:w="4675" w:type="dxa"/>
          </w:tcPr>
          <w:p w14:paraId="0A654699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</w:tbl>
    <w:p w14:paraId="687D4B1A" w14:textId="477A58C2" w:rsidR="00DE7156" w:rsidRPr="00C423B2" w:rsidRDefault="00DE7156" w:rsidP="00DE7156">
      <w:pPr>
        <w:pStyle w:val="BodyText"/>
      </w:pPr>
      <w:r w:rsidRPr="00C423B2">
        <w:rPr>
          <w:b/>
          <w:bCs/>
        </w:rPr>
        <w:t>May we contact this employer prior to interview?</w:t>
      </w:r>
      <w:r w:rsidRPr="00C423B2">
        <w:t xml:space="preserve"> </w:t>
      </w:r>
    </w:p>
    <w:p w14:paraId="29B71C8F" w14:textId="77777777" w:rsidR="00DE7156" w:rsidRPr="00C423B2" w:rsidRDefault="00DE7156" w:rsidP="00DE7156">
      <w:pPr>
        <w:pStyle w:val="BodyText"/>
      </w:pPr>
      <w:r w:rsidRPr="00C423B2">
        <w:t>□ Yes □ N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E7156" w:rsidRPr="00C423B2" w14:paraId="56AC212B" w14:textId="77777777" w:rsidTr="0011497E">
        <w:tc>
          <w:tcPr>
            <w:tcW w:w="4675" w:type="dxa"/>
          </w:tcPr>
          <w:p w14:paraId="071B1DD5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Employer Name</w:t>
            </w:r>
          </w:p>
        </w:tc>
        <w:tc>
          <w:tcPr>
            <w:tcW w:w="4675" w:type="dxa"/>
          </w:tcPr>
          <w:p w14:paraId="36542F6C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6566EDC2" w14:textId="77777777" w:rsidTr="0011497E">
        <w:tc>
          <w:tcPr>
            <w:tcW w:w="4675" w:type="dxa"/>
          </w:tcPr>
          <w:p w14:paraId="24814DC8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Address</w:t>
            </w:r>
          </w:p>
        </w:tc>
        <w:tc>
          <w:tcPr>
            <w:tcW w:w="4675" w:type="dxa"/>
          </w:tcPr>
          <w:p w14:paraId="0F91BF5C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64D3409A" w14:textId="77777777" w:rsidTr="0011497E">
        <w:tc>
          <w:tcPr>
            <w:tcW w:w="4675" w:type="dxa"/>
          </w:tcPr>
          <w:p w14:paraId="38BC144D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Job Title Held</w:t>
            </w:r>
          </w:p>
        </w:tc>
        <w:tc>
          <w:tcPr>
            <w:tcW w:w="4675" w:type="dxa"/>
          </w:tcPr>
          <w:p w14:paraId="2263AC3C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3546A248" w14:textId="77777777" w:rsidTr="0011497E">
        <w:tc>
          <w:tcPr>
            <w:tcW w:w="4675" w:type="dxa"/>
          </w:tcPr>
          <w:p w14:paraId="176246BD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Dates of employment (To &amp; From) (dd/mm/</w:t>
            </w:r>
            <w:proofErr w:type="spellStart"/>
            <w:r w:rsidRPr="00C423B2">
              <w:rPr>
                <w:b/>
                <w:bCs/>
              </w:rPr>
              <w:t>yy</w:t>
            </w:r>
            <w:proofErr w:type="spellEnd"/>
            <w:r w:rsidRPr="00C423B2">
              <w:rPr>
                <w:b/>
                <w:bCs/>
              </w:rPr>
              <w:t>)</w:t>
            </w:r>
          </w:p>
        </w:tc>
        <w:tc>
          <w:tcPr>
            <w:tcW w:w="4675" w:type="dxa"/>
          </w:tcPr>
          <w:p w14:paraId="30407EA1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7182FBEE" w14:textId="77777777" w:rsidTr="0011497E">
        <w:tc>
          <w:tcPr>
            <w:tcW w:w="4675" w:type="dxa"/>
          </w:tcPr>
          <w:p w14:paraId="71CC7C0B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lastRenderedPageBreak/>
              <w:t>Full Time/ Part Time (</w:t>
            </w:r>
            <w:proofErr w:type="gramStart"/>
            <w:r w:rsidRPr="00C423B2">
              <w:rPr>
                <w:b/>
                <w:bCs/>
              </w:rPr>
              <w:t>include</w:t>
            </w:r>
            <w:proofErr w:type="gramEnd"/>
            <w:r w:rsidRPr="00C423B2">
              <w:rPr>
                <w:b/>
                <w:bCs/>
              </w:rPr>
              <w:t xml:space="preserve"> FTE if applicable)</w:t>
            </w:r>
          </w:p>
        </w:tc>
        <w:tc>
          <w:tcPr>
            <w:tcW w:w="4675" w:type="dxa"/>
          </w:tcPr>
          <w:p w14:paraId="4CBFB4AC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6C28D240" w14:textId="77777777" w:rsidTr="0011497E">
        <w:tc>
          <w:tcPr>
            <w:tcW w:w="4675" w:type="dxa"/>
          </w:tcPr>
          <w:p w14:paraId="4907C44F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Current Salary/ Salary Upon Leaving</w:t>
            </w:r>
          </w:p>
        </w:tc>
        <w:tc>
          <w:tcPr>
            <w:tcW w:w="4675" w:type="dxa"/>
          </w:tcPr>
          <w:p w14:paraId="4A02E570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4C7161BC" w14:textId="77777777" w:rsidTr="0011497E">
        <w:tc>
          <w:tcPr>
            <w:tcW w:w="4675" w:type="dxa"/>
          </w:tcPr>
          <w:p w14:paraId="7516D5E9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 xml:space="preserve">Main Responsibilities </w:t>
            </w:r>
          </w:p>
        </w:tc>
        <w:tc>
          <w:tcPr>
            <w:tcW w:w="4675" w:type="dxa"/>
          </w:tcPr>
          <w:p w14:paraId="37F05EA1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  <w:p w14:paraId="777C2B6B" w14:textId="77777777" w:rsidR="00442A21" w:rsidRPr="00C423B2" w:rsidRDefault="00442A21" w:rsidP="00442A21">
            <w:pPr>
              <w:pStyle w:val="BodyText"/>
            </w:pPr>
          </w:p>
          <w:p w14:paraId="534EA82C" w14:textId="77777777" w:rsidR="00442A21" w:rsidRPr="00C423B2" w:rsidRDefault="00442A21" w:rsidP="00442A21">
            <w:pPr>
              <w:pStyle w:val="BodyText"/>
            </w:pPr>
          </w:p>
          <w:p w14:paraId="081944CF" w14:textId="77777777" w:rsidR="00442A21" w:rsidRPr="00C423B2" w:rsidRDefault="00442A21" w:rsidP="00442A21">
            <w:pPr>
              <w:pStyle w:val="BodyText"/>
            </w:pPr>
          </w:p>
        </w:tc>
      </w:tr>
      <w:tr w:rsidR="00DE7156" w:rsidRPr="00C423B2" w14:paraId="3E5CC560" w14:textId="77777777" w:rsidTr="0011497E">
        <w:tc>
          <w:tcPr>
            <w:tcW w:w="4675" w:type="dxa"/>
          </w:tcPr>
          <w:p w14:paraId="34BF4D67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Reason For Leaving</w:t>
            </w:r>
          </w:p>
        </w:tc>
        <w:tc>
          <w:tcPr>
            <w:tcW w:w="4675" w:type="dxa"/>
          </w:tcPr>
          <w:p w14:paraId="2A0935AC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6B3E9E96" w14:textId="77777777" w:rsidTr="0011497E">
        <w:tc>
          <w:tcPr>
            <w:tcW w:w="4675" w:type="dxa"/>
          </w:tcPr>
          <w:p w14:paraId="080CCF11" w14:textId="4141DC2B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Gaps before this employment? If yes, explain</w:t>
            </w:r>
            <w:r w:rsidR="004D3082" w:rsidRPr="00C423B2">
              <w:rPr>
                <w:b/>
                <w:bCs/>
              </w:rPr>
              <w:t>, with dates</w:t>
            </w:r>
            <w:r w:rsidRPr="00C423B2">
              <w:rPr>
                <w:b/>
                <w:bCs/>
              </w:rPr>
              <w:t>:</w:t>
            </w:r>
          </w:p>
        </w:tc>
        <w:tc>
          <w:tcPr>
            <w:tcW w:w="4675" w:type="dxa"/>
          </w:tcPr>
          <w:p w14:paraId="6E7074D2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</w:tbl>
    <w:p w14:paraId="5C56DBE6" w14:textId="77777777" w:rsidR="00DE7156" w:rsidRPr="00C423B2" w:rsidRDefault="00DE7156" w:rsidP="00DE7156">
      <w:pPr>
        <w:pStyle w:val="BodyText"/>
      </w:pPr>
      <w:r w:rsidRPr="00C423B2">
        <w:rPr>
          <w:b/>
          <w:bCs/>
        </w:rPr>
        <w:t>May we contact this employer prior to interview?</w:t>
      </w:r>
      <w:r w:rsidRPr="00C423B2">
        <w:t xml:space="preserve"> </w:t>
      </w:r>
    </w:p>
    <w:p w14:paraId="0B3EE6B1" w14:textId="77777777" w:rsidR="00DE7156" w:rsidRPr="00C423B2" w:rsidRDefault="00DE7156" w:rsidP="00DE7156">
      <w:pPr>
        <w:pStyle w:val="BodyText"/>
      </w:pPr>
      <w:r w:rsidRPr="00C423B2">
        <w:t>□ Yes □ No</w:t>
      </w:r>
    </w:p>
    <w:p w14:paraId="5BA1241B" w14:textId="77777777" w:rsidR="00001C3E" w:rsidRPr="00C423B2" w:rsidRDefault="00765C1B">
      <w:pPr>
        <w:pStyle w:val="Heading2"/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</w:pPr>
      <w:bookmarkStart w:id="10" w:name="part-5-supporting-statement"/>
      <w:bookmarkEnd w:id="7"/>
      <w:bookmarkEnd w:id="9"/>
      <w:r w:rsidRPr="00C423B2"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  <w:t>PART 5: SUPPORTING STATEMENT</w:t>
      </w:r>
    </w:p>
    <w:p w14:paraId="5BA1241C" w14:textId="7328B72A" w:rsidR="00001C3E" w:rsidRPr="00C423B2" w:rsidRDefault="00765C1B">
      <w:pPr>
        <w:pStyle w:val="Heading3"/>
        <w:rPr>
          <w:b/>
          <w:bCs/>
          <w:color w:val="80340D" w:themeColor="accent2" w:themeShade="80"/>
          <w:sz w:val="24"/>
          <w:szCs w:val="24"/>
        </w:rPr>
      </w:pPr>
      <w:bookmarkStart w:id="11" w:name="safeguarding-commitment-mandatory"/>
      <w:r w:rsidRPr="00C423B2">
        <w:rPr>
          <w:b/>
          <w:bCs/>
          <w:color w:val="80340D" w:themeColor="accent2" w:themeShade="80"/>
          <w:sz w:val="24"/>
          <w:szCs w:val="24"/>
        </w:rPr>
        <w:t xml:space="preserve">Safeguarding Commitment </w:t>
      </w:r>
    </w:p>
    <w:p w14:paraId="5BA1241D" w14:textId="13C6792B" w:rsidR="00001C3E" w:rsidRPr="00C423B2" w:rsidRDefault="00765C1B">
      <w:pPr>
        <w:pStyle w:val="FirstParagraph"/>
        <w:rPr>
          <w:b/>
          <w:bCs/>
        </w:rPr>
      </w:pPr>
      <w:r w:rsidRPr="00C423B2">
        <w:rPr>
          <w:b/>
          <w:bCs/>
        </w:rPr>
        <w:t>Please describe your personal commitment to safeguarding and promoting the welfare of children and/or vulnerable individuals, including how you uphold professional boundaries and respond to concer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F7A43" w:rsidRPr="00C423B2" w14:paraId="00B8E376" w14:textId="77777777" w:rsidTr="00AF7A43">
        <w:tc>
          <w:tcPr>
            <w:tcW w:w="9576" w:type="dxa"/>
          </w:tcPr>
          <w:p w14:paraId="2EC36E4E" w14:textId="77777777" w:rsidR="00AF7A43" w:rsidRPr="00C423B2" w:rsidRDefault="00AF7A43" w:rsidP="00AF7A43">
            <w:pPr>
              <w:pStyle w:val="BodyText"/>
            </w:pPr>
          </w:p>
          <w:p w14:paraId="29604D2D" w14:textId="77777777" w:rsidR="00AF7A43" w:rsidRPr="00C423B2" w:rsidRDefault="00AF7A43" w:rsidP="00AF7A43">
            <w:pPr>
              <w:pStyle w:val="BodyText"/>
            </w:pPr>
          </w:p>
          <w:p w14:paraId="600FC8F0" w14:textId="77777777" w:rsidR="00AF7A43" w:rsidRPr="00C423B2" w:rsidRDefault="00AF7A43" w:rsidP="00AF7A43">
            <w:pPr>
              <w:pStyle w:val="BodyText"/>
            </w:pPr>
          </w:p>
          <w:p w14:paraId="09682A5A" w14:textId="77777777" w:rsidR="00AF7A43" w:rsidRPr="00C423B2" w:rsidRDefault="00AF7A43" w:rsidP="00AF7A43">
            <w:pPr>
              <w:pStyle w:val="BodyText"/>
            </w:pPr>
          </w:p>
          <w:p w14:paraId="2FB9A9EE" w14:textId="77777777" w:rsidR="00AF7A43" w:rsidRPr="00C423B2" w:rsidRDefault="00AF7A43" w:rsidP="00AF7A43">
            <w:pPr>
              <w:pStyle w:val="BodyText"/>
            </w:pPr>
          </w:p>
        </w:tc>
      </w:tr>
    </w:tbl>
    <w:p w14:paraId="5BA12422" w14:textId="7C065F43" w:rsidR="00001C3E" w:rsidRPr="00C423B2" w:rsidRDefault="00765C1B">
      <w:pPr>
        <w:pStyle w:val="FirstParagraph"/>
        <w:rPr>
          <w:b/>
          <w:bCs/>
        </w:rPr>
      </w:pPr>
      <w:r w:rsidRPr="00C423B2">
        <w:rPr>
          <w:b/>
          <w:bCs/>
        </w:rPr>
        <w:lastRenderedPageBreak/>
        <w:t>Please explain how your skills, knowledge, experience and personal qualities meet the requirements of the role. Include relevant experience from employment, voluntary work, or community involvement.</w:t>
      </w:r>
    </w:p>
    <w:p w14:paraId="5BA12426" w14:textId="60F28A12" w:rsidR="00001C3E" w:rsidRPr="00C423B2" w:rsidRDefault="00765C1B">
      <w:pPr>
        <w:pStyle w:val="FirstParagraph"/>
        <w:rPr>
          <w:b/>
          <w:bCs/>
        </w:rPr>
      </w:pPr>
      <w:r w:rsidRPr="00C423B2">
        <w:rPr>
          <w:b/>
          <w:bCs/>
        </w:rPr>
        <w:t>(Continue on a separate sheet if necessar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F7A43" w:rsidRPr="00C423B2" w14:paraId="4D11C918" w14:textId="77777777" w:rsidTr="00AF7A43">
        <w:tc>
          <w:tcPr>
            <w:tcW w:w="9576" w:type="dxa"/>
          </w:tcPr>
          <w:p w14:paraId="79E63799" w14:textId="77777777" w:rsidR="00AF7A43" w:rsidRPr="00C423B2" w:rsidRDefault="00AF7A43" w:rsidP="00AF7A43">
            <w:pPr>
              <w:pStyle w:val="BodyText"/>
            </w:pPr>
          </w:p>
          <w:p w14:paraId="0299CF25" w14:textId="77777777" w:rsidR="00AF7A43" w:rsidRPr="00C423B2" w:rsidRDefault="00AF7A43" w:rsidP="00AF7A43">
            <w:pPr>
              <w:pStyle w:val="BodyText"/>
            </w:pPr>
          </w:p>
          <w:p w14:paraId="314D2285" w14:textId="77777777" w:rsidR="00AF7A43" w:rsidRPr="00C423B2" w:rsidRDefault="00AF7A43" w:rsidP="00AF7A43">
            <w:pPr>
              <w:pStyle w:val="BodyText"/>
            </w:pPr>
          </w:p>
          <w:p w14:paraId="55B1D41B" w14:textId="77777777" w:rsidR="00AF7A43" w:rsidRPr="00C423B2" w:rsidRDefault="00AF7A43" w:rsidP="00AF7A43">
            <w:pPr>
              <w:pStyle w:val="BodyText"/>
            </w:pPr>
          </w:p>
          <w:p w14:paraId="2F3F646E" w14:textId="77777777" w:rsidR="00AF7A43" w:rsidRPr="00C423B2" w:rsidRDefault="00AF7A43" w:rsidP="00AF7A43">
            <w:pPr>
              <w:pStyle w:val="BodyText"/>
            </w:pPr>
          </w:p>
          <w:p w14:paraId="4C36E6C1" w14:textId="77777777" w:rsidR="00AF7A43" w:rsidRPr="00C423B2" w:rsidRDefault="00AF7A43" w:rsidP="00AF7A43">
            <w:pPr>
              <w:pStyle w:val="BodyText"/>
            </w:pPr>
          </w:p>
          <w:p w14:paraId="268CFD6B" w14:textId="77777777" w:rsidR="00AF7A43" w:rsidRPr="00C423B2" w:rsidRDefault="00AF7A43" w:rsidP="00AF7A43">
            <w:pPr>
              <w:pStyle w:val="BodyText"/>
            </w:pPr>
          </w:p>
          <w:p w14:paraId="578F11C3" w14:textId="77777777" w:rsidR="00AF7A43" w:rsidRPr="00C423B2" w:rsidRDefault="00AF7A43" w:rsidP="00AF7A43">
            <w:pPr>
              <w:pStyle w:val="BodyText"/>
            </w:pPr>
          </w:p>
          <w:p w14:paraId="45D489B1" w14:textId="77777777" w:rsidR="00AF7A43" w:rsidRPr="00C423B2" w:rsidRDefault="00AF7A43" w:rsidP="00AF7A43">
            <w:pPr>
              <w:pStyle w:val="BodyText"/>
            </w:pPr>
          </w:p>
          <w:p w14:paraId="47790729" w14:textId="77777777" w:rsidR="00AF7A43" w:rsidRPr="00C423B2" w:rsidRDefault="00AF7A43" w:rsidP="00AF7A43">
            <w:pPr>
              <w:pStyle w:val="BodyText"/>
            </w:pPr>
          </w:p>
          <w:p w14:paraId="737C0866" w14:textId="77777777" w:rsidR="00AF7A43" w:rsidRPr="00C423B2" w:rsidRDefault="00AF7A43" w:rsidP="00AF7A43">
            <w:pPr>
              <w:pStyle w:val="BodyText"/>
            </w:pPr>
          </w:p>
          <w:p w14:paraId="5A9DA3D4" w14:textId="77777777" w:rsidR="00AF7A43" w:rsidRPr="00C423B2" w:rsidRDefault="00AF7A43" w:rsidP="00AF7A43">
            <w:pPr>
              <w:pStyle w:val="BodyText"/>
            </w:pPr>
          </w:p>
          <w:p w14:paraId="41CFD7BE" w14:textId="77777777" w:rsidR="00AF7A43" w:rsidRPr="00C423B2" w:rsidRDefault="00AF7A43" w:rsidP="00AF7A43">
            <w:pPr>
              <w:pStyle w:val="BodyText"/>
            </w:pPr>
          </w:p>
          <w:p w14:paraId="2281065F" w14:textId="77777777" w:rsidR="00AF7A43" w:rsidRPr="00C423B2" w:rsidRDefault="00AF7A43" w:rsidP="00AF7A43">
            <w:pPr>
              <w:pStyle w:val="BodyText"/>
            </w:pPr>
          </w:p>
          <w:p w14:paraId="4B054CF9" w14:textId="77777777" w:rsidR="00AF7A43" w:rsidRPr="00C423B2" w:rsidRDefault="00AF7A43" w:rsidP="00AF7A43">
            <w:pPr>
              <w:pStyle w:val="BodyText"/>
            </w:pPr>
          </w:p>
          <w:p w14:paraId="71A730BA" w14:textId="77777777" w:rsidR="00AF7A43" w:rsidRPr="00C423B2" w:rsidRDefault="00AF7A43" w:rsidP="00AF7A43">
            <w:pPr>
              <w:pStyle w:val="BodyText"/>
            </w:pPr>
          </w:p>
          <w:p w14:paraId="05BDE613" w14:textId="77777777" w:rsidR="00AF7A43" w:rsidRPr="00C423B2" w:rsidRDefault="00AF7A43" w:rsidP="00AF7A43">
            <w:pPr>
              <w:pStyle w:val="BodyText"/>
            </w:pPr>
          </w:p>
          <w:p w14:paraId="58F5141F" w14:textId="77777777" w:rsidR="004D3082" w:rsidRPr="00C423B2" w:rsidRDefault="004D3082" w:rsidP="00AF7A43">
            <w:pPr>
              <w:pStyle w:val="BodyText"/>
            </w:pPr>
          </w:p>
        </w:tc>
      </w:tr>
    </w:tbl>
    <w:p w14:paraId="5BA12428" w14:textId="77777777" w:rsidR="00001C3E" w:rsidRPr="00C423B2" w:rsidRDefault="00765C1B">
      <w:pPr>
        <w:pStyle w:val="Heading2"/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</w:pPr>
      <w:bookmarkStart w:id="12" w:name="part-6-safer-recruitment-declarations"/>
      <w:bookmarkEnd w:id="10"/>
      <w:bookmarkEnd w:id="11"/>
      <w:r w:rsidRPr="00C423B2"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  <w:t>PART 6: SAFER RECRUITMENT &amp; DECLARATIONS</w:t>
      </w:r>
    </w:p>
    <w:p w14:paraId="787B4357" w14:textId="77777777" w:rsidR="00AF7A43" w:rsidRPr="00C423B2" w:rsidRDefault="00765C1B">
      <w:pPr>
        <w:pStyle w:val="FirstParagraph"/>
      </w:pPr>
      <w:r w:rsidRPr="00C423B2">
        <w:t>In line with safer recruitment expectations, shortlisted candidates should be aware that: - An online search will be conducted as part of due</w:t>
      </w:r>
      <w:r w:rsidRPr="00C423B2">
        <w:rPr>
          <w:rFonts w:ascii="Cambria Math" w:hAnsi="Cambria Math" w:cs="Cambria Math"/>
        </w:rPr>
        <w:t>‑</w:t>
      </w:r>
      <w:r w:rsidRPr="00C423B2">
        <w:t>diligence checks to identify any safeguarding or reputational concerns.</w:t>
      </w:r>
    </w:p>
    <w:p w14:paraId="5BA12429" w14:textId="2A07635A" w:rsidR="00001C3E" w:rsidRPr="00C423B2" w:rsidRDefault="00765C1B">
      <w:pPr>
        <w:pStyle w:val="FirstParagraph"/>
      </w:pPr>
      <w:r w:rsidRPr="00C423B2">
        <w:lastRenderedPageBreak/>
        <w:t xml:space="preserve">You should have read and understood the </w:t>
      </w:r>
      <w:proofErr w:type="spellStart"/>
      <w:r w:rsidRPr="00C423B2">
        <w:t>organisation’s</w:t>
      </w:r>
      <w:proofErr w:type="spellEnd"/>
      <w:r w:rsidRPr="00C423B2">
        <w:t xml:space="preserve"> Safer Recruitment Statement and Recruitment Policy, provided within the job advert or recruitment pack, before completing this application.</w:t>
      </w:r>
    </w:p>
    <w:p w14:paraId="5BA1242A" w14:textId="77777777" w:rsidR="00001C3E" w:rsidRPr="00C423B2" w:rsidRDefault="00765C1B">
      <w:pPr>
        <w:pStyle w:val="BodyText"/>
      </w:pPr>
      <w:r w:rsidRPr="00C423B2">
        <w:t>This post involves working with children / vulnerable people and is therefore exempt from the Rehabilitation of Offenders Act 1974.</w:t>
      </w:r>
    </w:p>
    <w:p w14:paraId="5BA1242B" w14:textId="77777777" w:rsidR="00001C3E" w:rsidRPr="00C423B2" w:rsidRDefault="00765C1B">
      <w:pPr>
        <w:pStyle w:val="BodyText"/>
      </w:pPr>
      <w:r w:rsidRPr="00C423B2">
        <w:t>If shortlisted, you will be required to declare: - All unspent cautions or convictions. - Any spent cautions or convictions not protected under the Exceptions Order 1975 (as amended).</w:t>
      </w:r>
    </w:p>
    <w:p w14:paraId="5BA1242C" w14:textId="21AB8D05" w:rsidR="00001C3E" w:rsidRPr="00C423B2" w:rsidRDefault="00765C1B">
      <w:pPr>
        <w:pStyle w:val="BodyText"/>
      </w:pPr>
      <w:r w:rsidRPr="00C423B2">
        <w:t>An enhanced DBS check will be required.</w:t>
      </w:r>
    </w:p>
    <w:p w14:paraId="3AA90A75" w14:textId="77777777" w:rsidR="00A603ED" w:rsidRPr="00C423B2" w:rsidRDefault="00765C1B">
      <w:pPr>
        <w:pStyle w:val="BodyText"/>
        <w:rPr>
          <w:b/>
          <w:bCs/>
        </w:rPr>
      </w:pPr>
      <w:r w:rsidRPr="00C423B2">
        <w:rPr>
          <w:b/>
          <w:bCs/>
        </w:rPr>
        <w:t xml:space="preserve">Are you related to, or in a significant relationship with, any employee, governor or trustee of this </w:t>
      </w:r>
      <w:proofErr w:type="spellStart"/>
      <w:r w:rsidRPr="00C423B2">
        <w:rPr>
          <w:b/>
          <w:bCs/>
        </w:rPr>
        <w:t>organisation</w:t>
      </w:r>
      <w:proofErr w:type="spellEnd"/>
      <w:r w:rsidRPr="00C423B2">
        <w:rPr>
          <w:b/>
          <w:bCs/>
        </w:rPr>
        <w:t>?</w:t>
      </w:r>
    </w:p>
    <w:p w14:paraId="5BA1242D" w14:textId="4D4DBF19" w:rsidR="00001C3E" w:rsidRPr="00C423B2" w:rsidRDefault="00765C1B">
      <w:pPr>
        <w:pStyle w:val="BodyText"/>
        <w:rPr>
          <w:b/>
          <w:bCs/>
        </w:rPr>
      </w:pPr>
      <w:r w:rsidRPr="00C423B2">
        <w:rPr>
          <w:b/>
          <w:bCs/>
        </w:rPr>
        <w:t xml:space="preserve"> □ Yes □ No</w:t>
      </w:r>
    </w:p>
    <w:p w14:paraId="5BA1242E" w14:textId="02030552" w:rsidR="00001C3E" w:rsidRPr="00C423B2" w:rsidRDefault="00765C1B">
      <w:pPr>
        <w:pStyle w:val="BodyText"/>
        <w:rPr>
          <w:b/>
          <w:bCs/>
        </w:rPr>
      </w:pPr>
      <w:r w:rsidRPr="00C423B2">
        <w:rPr>
          <w:b/>
          <w:bCs/>
        </w:rPr>
        <w:t xml:space="preserve">If yes, give detail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603ED" w:rsidRPr="00C423B2" w14:paraId="3AA95129" w14:textId="77777777" w:rsidTr="00A603ED">
        <w:tc>
          <w:tcPr>
            <w:tcW w:w="9576" w:type="dxa"/>
          </w:tcPr>
          <w:p w14:paraId="41A61B42" w14:textId="77777777" w:rsidR="00A603ED" w:rsidRPr="00C423B2" w:rsidRDefault="00A603ED">
            <w:pPr>
              <w:pStyle w:val="BodyText"/>
            </w:pPr>
          </w:p>
          <w:p w14:paraId="2424C79E" w14:textId="77777777" w:rsidR="00A603ED" w:rsidRPr="00C423B2" w:rsidRDefault="00A603ED">
            <w:pPr>
              <w:pStyle w:val="BodyText"/>
            </w:pPr>
          </w:p>
          <w:p w14:paraId="60C68355" w14:textId="77777777" w:rsidR="00A603ED" w:rsidRPr="00C423B2" w:rsidRDefault="00A603ED">
            <w:pPr>
              <w:pStyle w:val="BodyText"/>
            </w:pPr>
          </w:p>
        </w:tc>
      </w:tr>
    </w:tbl>
    <w:p w14:paraId="07C0D7C1" w14:textId="6AD66AF7" w:rsidR="00A603ED" w:rsidRPr="00C423B2" w:rsidRDefault="00765C1B">
      <w:pPr>
        <w:pStyle w:val="BodyText"/>
      </w:pPr>
      <w:r w:rsidRPr="00C423B2">
        <w:rPr>
          <w:b/>
          <w:bCs/>
        </w:rPr>
        <w:t>Right to Work in the UK:</w:t>
      </w:r>
      <w:r w:rsidRPr="00C423B2">
        <w:t xml:space="preserve"> </w:t>
      </w:r>
      <w:r w:rsidRPr="00C423B2">
        <w:rPr>
          <w:b/>
          <w:bCs/>
        </w:rPr>
        <w:t>Are there any restrictions that may affect your employment?</w:t>
      </w:r>
      <w:r w:rsidRPr="00C423B2">
        <w:t xml:space="preserve"> </w:t>
      </w:r>
    </w:p>
    <w:p w14:paraId="5BA1242F" w14:textId="0C21C010" w:rsidR="00001C3E" w:rsidRPr="00C423B2" w:rsidRDefault="00765C1B">
      <w:pPr>
        <w:pStyle w:val="BodyText"/>
        <w:rPr>
          <w:b/>
          <w:bCs/>
        </w:rPr>
      </w:pPr>
      <w:r w:rsidRPr="00C423B2">
        <w:rPr>
          <w:b/>
          <w:bCs/>
        </w:rPr>
        <w:t>□Yes □ No</w:t>
      </w:r>
    </w:p>
    <w:p w14:paraId="5BA12430" w14:textId="3D5E1737" w:rsidR="00001C3E" w:rsidRPr="00C423B2" w:rsidRDefault="00765C1B">
      <w:pPr>
        <w:pStyle w:val="BodyText"/>
        <w:rPr>
          <w:b/>
          <w:bCs/>
        </w:rPr>
      </w:pPr>
      <w:r w:rsidRPr="00C423B2">
        <w:rPr>
          <w:b/>
          <w:bCs/>
        </w:rPr>
        <w:t>If yes, provide details</w:t>
      </w:r>
      <w:r w:rsidR="00A603ED" w:rsidRPr="00C423B2">
        <w:rPr>
          <w:b/>
          <w:bCs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603ED" w:rsidRPr="00C423B2" w14:paraId="25D39506" w14:textId="77777777" w:rsidTr="00A603ED">
        <w:tc>
          <w:tcPr>
            <w:tcW w:w="9576" w:type="dxa"/>
          </w:tcPr>
          <w:p w14:paraId="5E9B1495" w14:textId="77777777" w:rsidR="00A603ED" w:rsidRPr="00C423B2" w:rsidRDefault="00A603ED">
            <w:pPr>
              <w:pStyle w:val="BodyText"/>
            </w:pPr>
          </w:p>
          <w:p w14:paraId="63F408D2" w14:textId="77777777" w:rsidR="00A603ED" w:rsidRPr="00C423B2" w:rsidRDefault="00A603ED">
            <w:pPr>
              <w:pStyle w:val="BodyText"/>
            </w:pPr>
          </w:p>
          <w:p w14:paraId="5EEC2EFD" w14:textId="77777777" w:rsidR="00A603ED" w:rsidRPr="00C423B2" w:rsidRDefault="00A603ED">
            <w:pPr>
              <w:pStyle w:val="BodyText"/>
            </w:pPr>
          </w:p>
        </w:tc>
      </w:tr>
    </w:tbl>
    <w:p w14:paraId="157F104E" w14:textId="77777777" w:rsidR="00A603ED" w:rsidRPr="00C423B2" w:rsidRDefault="00765C1B">
      <w:pPr>
        <w:pStyle w:val="BodyText"/>
      </w:pPr>
      <w:r w:rsidRPr="00C423B2">
        <w:rPr>
          <w:b/>
          <w:bCs/>
        </w:rPr>
        <w:t>Where did you first hear about this vacancy?</w:t>
      </w:r>
      <w:r w:rsidRPr="00C423B2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603ED" w:rsidRPr="00C423B2" w14:paraId="70304FD7" w14:textId="77777777" w:rsidTr="00A603ED">
        <w:tc>
          <w:tcPr>
            <w:tcW w:w="9576" w:type="dxa"/>
          </w:tcPr>
          <w:p w14:paraId="313C4503" w14:textId="77777777" w:rsidR="004D3082" w:rsidRPr="00C423B2" w:rsidRDefault="004D3082">
            <w:pPr>
              <w:pStyle w:val="BodyText"/>
            </w:pPr>
          </w:p>
        </w:tc>
      </w:tr>
    </w:tbl>
    <w:p w14:paraId="5BA12433" w14:textId="77777777" w:rsidR="00001C3E" w:rsidRPr="00C423B2" w:rsidRDefault="00765C1B">
      <w:pPr>
        <w:pStyle w:val="Heading2"/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</w:pPr>
      <w:bookmarkStart w:id="13" w:name="X75eebb0e5bc0a87c0f61b9a17630158120b2133"/>
      <w:bookmarkEnd w:id="12"/>
      <w:r w:rsidRPr="00C423B2"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  <w:lastRenderedPageBreak/>
        <w:t>PART 7: REFERENCES (At least one must be your current or most recent employer)</w:t>
      </w:r>
    </w:p>
    <w:p w14:paraId="212D492F" w14:textId="77777777" w:rsidR="004D3082" w:rsidRPr="00C423B2" w:rsidRDefault="00765C1B" w:rsidP="004D3082">
      <w:pPr>
        <w:pStyle w:val="FirstParagraph"/>
        <w:rPr>
          <w:b/>
          <w:bCs/>
        </w:rPr>
      </w:pPr>
      <w:r w:rsidRPr="00C423B2">
        <w:rPr>
          <w:b/>
          <w:bCs/>
        </w:rPr>
        <w:t xml:space="preserve">Referee 1 </w:t>
      </w:r>
    </w:p>
    <w:p w14:paraId="1B8AA508" w14:textId="56C00FDC" w:rsidR="00D471AE" w:rsidRPr="00C423B2" w:rsidRDefault="00765C1B" w:rsidP="004D3082">
      <w:pPr>
        <w:pStyle w:val="FirstParagraph"/>
        <w:rPr>
          <w:b/>
          <w:bCs/>
        </w:rPr>
      </w:pPr>
      <w:r w:rsidRPr="00C423B2">
        <w:rPr>
          <w:b/>
          <w:bCs/>
        </w:rPr>
        <w:t>(Current / Most Recent Employer)</w:t>
      </w:r>
      <w:r w:rsidR="004D3082" w:rsidRPr="00C423B2">
        <w:rPr>
          <w:b/>
          <w:bCs/>
        </w:rPr>
        <w:t xml:space="preserve"> (</w:t>
      </w:r>
      <w:r w:rsidR="00D471AE" w:rsidRPr="00C423B2">
        <w:rPr>
          <w:b/>
          <w:bCs/>
        </w:rPr>
        <w:t>If teaching role, the referee MUST be the principa</w:t>
      </w:r>
      <w:r w:rsidR="004D3082" w:rsidRPr="00C423B2">
        <w:rPr>
          <w:b/>
          <w:bCs/>
        </w:rPr>
        <w:t>l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471AE" w:rsidRPr="00C423B2" w14:paraId="1507B59D" w14:textId="77777777" w:rsidTr="00D471AE">
        <w:tc>
          <w:tcPr>
            <w:tcW w:w="4675" w:type="dxa"/>
          </w:tcPr>
          <w:p w14:paraId="29193368" w14:textId="2B12F530" w:rsidR="00D471AE" w:rsidRPr="00C423B2" w:rsidRDefault="00D471A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Name</w:t>
            </w:r>
          </w:p>
        </w:tc>
        <w:tc>
          <w:tcPr>
            <w:tcW w:w="4675" w:type="dxa"/>
          </w:tcPr>
          <w:p w14:paraId="46D5D98C" w14:textId="77777777" w:rsidR="00D471AE" w:rsidRPr="00C423B2" w:rsidRDefault="00D471AE">
            <w:pPr>
              <w:pStyle w:val="BodyText"/>
            </w:pPr>
          </w:p>
        </w:tc>
      </w:tr>
      <w:tr w:rsidR="00D471AE" w:rsidRPr="00C423B2" w14:paraId="0AD63457" w14:textId="77777777" w:rsidTr="00D471AE">
        <w:tc>
          <w:tcPr>
            <w:tcW w:w="4675" w:type="dxa"/>
          </w:tcPr>
          <w:p w14:paraId="63CF1522" w14:textId="70FE4D76" w:rsidR="00D471AE" w:rsidRPr="00C423B2" w:rsidRDefault="00D471A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Job Title</w:t>
            </w:r>
          </w:p>
        </w:tc>
        <w:tc>
          <w:tcPr>
            <w:tcW w:w="4675" w:type="dxa"/>
          </w:tcPr>
          <w:p w14:paraId="1A6AB609" w14:textId="77777777" w:rsidR="00D471AE" w:rsidRPr="00C423B2" w:rsidRDefault="00D471AE">
            <w:pPr>
              <w:pStyle w:val="BodyText"/>
            </w:pPr>
          </w:p>
        </w:tc>
      </w:tr>
      <w:tr w:rsidR="00D471AE" w:rsidRPr="00C423B2" w14:paraId="33566349" w14:textId="77777777" w:rsidTr="00D471AE">
        <w:tc>
          <w:tcPr>
            <w:tcW w:w="4675" w:type="dxa"/>
          </w:tcPr>
          <w:p w14:paraId="56A2A281" w14:textId="76E91C22" w:rsidR="00D471AE" w:rsidRPr="00C423B2" w:rsidRDefault="00D471A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Name of Establishment</w:t>
            </w:r>
          </w:p>
        </w:tc>
        <w:tc>
          <w:tcPr>
            <w:tcW w:w="4675" w:type="dxa"/>
          </w:tcPr>
          <w:p w14:paraId="384111D8" w14:textId="77777777" w:rsidR="00D471AE" w:rsidRPr="00C423B2" w:rsidRDefault="00D471AE">
            <w:pPr>
              <w:pStyle w:val="BodyText"/>
            </w:pPr>
          </w:p>
        </w:tc>
      </w:tr>
      <w:tr w:rsidR="00D471AE" w:rsidRPr="00C423B2" w14:paraId="311378AB" w14:textId="77777777" w:rsidTr="00D471AE">
        <w:tc>
          <w:tcPr>
            <w:tcW w:w="4675" w:type="dxa"/>
          </w:tcPr>
          <w:p w14:paraId="142BBCDE" w14:textId="16DCDF9F" w:rsidR="00D471AE" w:rsidRPr="00C423B2" w:rsidRDefault="00D471A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Address</w:t>
            </w:r>
          </w:p>
        </w:tc>
        <w:tc>
          <w:tcPr>
            <w:tcW w:w="4675" w:type="dxa"/>
          </w:tcPr>
          <w:p w14:paraId="6CF93FDA" w14:textId="77777777" w:rsidR="00D471AE" w:rsidRPr="00C423B2" w:rsidRDefault="00D471AE">
            <w:pPr>
              <w:pStyle w:val="BodyText"/>
            </w:pPr>
          </w:p>
        </w:tc>
      </w:tr>
      <w:tr w:rsidR="00D471AE" w:rsidRPr="00C423B2" w14:paraId="6AB442AE" w14:textId="77777777" w:rsidTr="00D471AE">
        <w:tc>
          <w:tcPr>
            <w:tcW w:w="4675" w:type="dxa"/>
          </w:tcPr>
          <w:p w14:paraId="5309164E" w14:textId="3AA662EB" w:rsidR="00D471AE" w:rsidRPr="00C423B2" w:rsidRDefault="00D471A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Telephone</w:t>
            </w:r>
          </w:p>
        </w:tc>
        <w:tc>
          <w:tcPr>
            <w:tcW w:w="4675" w:type="dxa"/>
          </w:tcPr>
          <w:p w14:paraId="1EA9948A" w14:textId="77777777" w:rsidR="00D471AE" w:rsidRPr="00C423B2" w:rsidRDefault="00D471AE">
            <w:pPr>
              <w:pStyle w:val="BodyText"/>
            </w:pPr>
          </w:p>
        </w:tc>
      </w:tr>
      <w:tr w:rsidR="00D471AE" w:rsidRPr="00C423B2" w14:paraId="3A941099" w14:textId="77777777" w:rsidTr="00D471AE">
        <w:tc>
          <w:tcPr>
            <w:tcW w:w="4675" w:type="dxa"/>
          </w:tcPr>
          <w:p w14:paraId="121355F6" w14:textId="7EEB2F40" w:rsidR="00D471AE" w:rsidRPr="00C423B2" w:rsidRDefault="00D471A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Email Address</w:t>
            </w:r>
          </w:p>
        </w:tc>
        <w:tc>
          <w:tcPr>
            <w:tcW w:w="4675" w:type="dxa"/>
          </w:tcPr>
          <w:p w14:paraId="0AD5791D" w14:textId="77777777" w:rsidR="00D471AE" w:rsidRPr="00C423B2" w:rsidRDefault="00D471AE">
            <w:pPr>
              <w:pStyle w:val="BodyText"/>
            </w:pPr>
          </w:p>
        </w:tc>
      </w:tr>
      <w:tr w:rsidR="00D471AE" w:rsidRPr="00C423B2" w14:paraId="1F0DB31D" w14:textId="77777777" w:rsidTr="00D471AE">
        <w:tc>
          <w:tcPr>
            <w:tcW w:w="4675" w:type="dxa"/>
          </w:tcPr>
          <w:p w14:paraId="532F080C" w14:textId="7132EB4F" w:rsidR="00D471AE" w:rsidRPr="00C423B2" w:rsidRDefault="00D471A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Relationship to you</w:t>
            </w:r>
          </w:p>
        </w:tc>
        <w:tc>
          <w:tcPr>
            <w:tcW w:w="4675" w:type="dxa"/>
          </w:tcPr>
          <w:p w14:paraId="4E549CBC" w14:textId="77777777" w:rsidR="00D471AE" w:rsidRPr="00C423B2" w:rsidRDefault="00D471AE">
            <w:pPr>
              <w:pStyle w:val="BodyText"/>
            </w:pPr>
          </w:p>
        </w:tc>
      </w:tr>
    </w:tbl>
    <w:p w14:paraId="5BA1243A" w14:textId="6100BAC4" w:rsidR="00001C3E" w:rsidRPr="00C423B2" w:rsidRDefault="00765C1B" w:rsidP="00651D72">
      <w:pPr>
        <w:pStyle w:val="BodyText"/>
        <w:tabs>
          <w:tab w:val="left" w:pos="6668"/>
        </w:tabs>
        <w:rPr>
          <w:b/>
          <w:bCs/>
        </w:rPr>
      </w:pPr>
      <w:r w:rsidRPr="00C423B2">
        <w:rPr>
          <w:b/>
          <w:bCs/>
        </w:rPr>
        <w:t xml:space="preserve">May we </w:t>
      </w:r>
      <w:proofErr w:type="gramStart"/>
      <w:r w:rsidRPr="00C423B2">
        <w:rPr>
          <w:b/>
          <w:bCs/>
        </w:rPr>
        <w:t>contact</w:t>
      </w:r>
      <w:proofErr w:type="gramEnd"/>
      <w:r w:rsidRPr="00C423B2">
        <w:rPr>
          <w:b/>
          <w:bCs/>
        </w:rPr>
        <w:t xml:space="preserve"> prior to interview? □ Yes □ No</w:t>
      </w:r>
      <w:r w:rsidR="00651D72" w:rsidRPr="00C423B2">
        <w:rPr>
          <w:b/>
          <w:bCs/>
        </w:rPr>
        <w:tab/>
      </w:r>
    </w:p>
    <w:p w14:paraId="3735115E" w14:textId="6810DE1F" w:rsidR="00651D72" w:rsidRPr="00C423B2" w:rsidRDefault="00651D72" w:rsidP="00651D72">
      <w:pPr>
        <w:pStyle w:val="BodyText"/>
        <w:tabs>
          <w:tab w:val="left" w:pos="6668"/>
        </w:tabs>
        <w:rPr>
          <w:b/>
          <w:bCs/>
        </w:rPr>
      </w:pPr>
      <w:r w:rsidRPr="00C423B2">
        <w:rPr>
          <w:b/>
          <w:bCs/>
        </w:rPr>
        <w:t>Referee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471AE" w:rsidRPr="00C423B2" w14:paraId="331E9639" w14:textId="77777777" w:rsidTr="0011497E">
        <w:tc>
          <w:tcPr>
            <w:tcW w:w="4675" w:type="dxa"/>
          </w:tcPr>
          <w:p w14:paraId="3C98A7DE" w14:textId="77777777" w:rsidR="00D471AE" w:rsidRPr="00C423B2" w:rsidRDefault="00D471AE" w:rsidP="0011497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Name</w:t>
            </w:r>
          </w:p>
        </w:tc>
        <w:tc>
          <w:tcPr>
            <w:tcW w:w="4675" w:type="dxa"/>
          </w:tcPr>
          <w:p w14:paraId="476CC717" w14:textId="77777777" w:rsidR="00D471AE" w:rsidRPr="00C423B2" w:rsidRDefault="00D471AE" w:rsidP="0011497E">
            <w:pPr>
              <w:pStyle w:val="BodyText"/>
            </w:pPr>
          </w:p>
        </w:tc>
      </w:tr>
      <w:tr w:rsidR="00D471AE" w:rsidRPr="00C423B2" w14:paraId="073B2CF2" w14:textId="77777777" w:rsidTr="0011497E">
        <w:tc>
          <w:tcPr>
            <w:tcW w:w="4675" w:type="dxa"/>
          </w:tcPr>
          <w:p w14:paraId="3775CC85" w14:textId="77777777" w:rsidR="00D471AE" w:rsidRPr="00C423B2" w:rsidRDefault="00D471AE" w:rsidP="0011497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Job Title</w:t>
            </w:r>
          </w:p>
        </w:tc>
        <w:tc>
          <w:tcPr>
            <w:tcW w:w="4675" w:type="dxa"/>
          </w:tcPr>
          <w:p w14:paraId="3D33CC8E" w14:textId="77777777" w:rsidR="00D471AE" w:rsidRPr="00C423B2" w:rsidRDefault="00D471AE" w:rsidP="0011497E">
            <w:pPr>
              <w:pStyle w:val="BodyText"/>
            </w:pPr>
          </w:p>
        </w:tc>
      </w:tr>
      <w:tr w:rsidR="00D471AE" w:rsidRPr="00C423B2" w14:paraId="2994AA1F" w14:textId="77777777" w:rsidTr="0011497E">
        <w:tc>
          <w:tcPr>
            <w:tcW w:w="4675" w:type="dxa"/>
          </w:tcPr>
          <w:p w14:paraId="0437ECBA" w14:textId="345DE3AB" w:rsidR="00D471AE" w:rsidRPr="00C423B2" w:rsidRDefault="00D471AE" w:rsidP="0011497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Name of Establishment</w:t>
            </w:r>
          </w:p>
        </w:tc>
        <w:tc>
          <w:tcPr>
            <w:tcW w:w="4675" w:type="dxa"/>
          </w:tcPr>
          <w:p w14:paraId="70814082" w14:textId="77777777" w:rsidR="00D471AE" w:rsidRPr="00C423B2" w:rsidRDefault="00D471AE" w:rsidP="0011497E">
            <w:pPr>
              <w:pStyle w:val="BodyText"/>
            </w:pPr>
          </w:p>
        </w:tc>
      </w:tr>
      <w:tr w:rsidR="00D471AE" w:rsidRPr="00C423B2" w14:paraId="025075EA" w14:textId="77777777" w:rsidTr="0011497E">
        <w:tc>
          <w:tcPr>
            <w:tcW w:w="4675" w:type="dxa"/>
          </w:tcPr>
          <w:p w14:paraId="474F3A82" w14:textId="77777777" w:rsidR="00D471AE" w:rsidRPr="00C423B2" w:rsidRDefault="00D471AE" w:rsidP="0011497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Address</w:t>
            </w:r>
          </w:p>
        </w:tc>
        <w:tc>
          <w:tcPr>
            <w:tcW w:w="4675" w:type="dxa"/>
          </w:tcPr>
          <w:p w14:paraId="45845F7F" w14:textId="77777777" w:rsidR="00D471AE" w:rsidRPr="00C423B2" w:rsidRDefault="00D471AE" w:rsidP="0011497E">
            <w:pPr>
              <w:pStyle w:val="BodyText"/>
            </w:pPr>
          </w:p>
        </w:tc>
      </w:tr>
      <w:tr w:rsidR="00D471AE" w:rsidRPr="00C423B2" w14:paraId="0C0F6951" w14:textId="77777777" w:rsidTr="0011497E">
        <w:tc>
          <w:tcPr>
            <w:tcW w:w="4675" w:type="dxa"/>
          </w:tcPr>
          <w:p w14:paraId="63C83F43" w14:textId="77777777" w:rsidR="00D471AE" w:rsidRPr="00C423B2" w:rsidRDefault="00D471AE" w:rsidP="0011497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Telephone</w:t>
            </w:r>
          </w:p>
        </w:tc>
        <w:tc>
          <w:tcPr>
            <w:tcW w:w="4675" w:type="dxa"/>
          </w:tcPr>
          <w:p w14:paraId="142FE275" w14:textId="77777777" w:rsidR="00D471AE" w:rsidRPr="00C423B2" w:rsidRDefault="00D471AE" w:rsidP="0011497E">
            <w:pPr>
              <w:pStyle w:val="BodyText"/>
            </w:pPr>
          </w:p>
        </w:tc>
      </w:tr>
      <w:tr w:rsidR="00D471AE" w:rsidRPr="00C423B2" w14:paraId="026FD5D2" w14:textId="77777777" w:rsidTr="0011497E">
        <w:tc>
          <w:tcPr>
            <w:tcW w:w="4675" w:type="dxa"/>
          </w:tcPr>
          <w:p w14:paraId="4647EE7D" w14:textId="77777777" w:rsidR="00D471AE" w:rsidRPr="00C423B2" w:rsidRDefault="00D471AE" w:rsidP="0011497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Email Address</w:t>
            </w:r>
          </w:p>
        </w:tc>
        <w:tc>
          <w:tcPr>
            <w:tcW w:w="4675" w:type="dxa"/>
          </w:tcPr>
          <w:p w14:paraId="509515BD" w14:textId="77777777" w:rsidR="00D471AE" w:rsidRPr="00C423B2" w:rsidRDefault="00D471AE" w:rsidP="0011497E">
            <w:pPr>
              <w:pStyle w:val="BodyText"/>
            </w:pPr>
          </w:p>
        </w:tc>
      </w:tr>
      <w:tr w:rsidR="00D471AE" w:rsidRPr="00C423B2" w14:paraId="097F1C9D" w14:textId="77777777" w:rsidTr="0011497E">
        <w:tc>
          <w:tcPr>
            <w:tcW w:w="4675" w:type="dxa"/>
          </w:tcPr>
          <w:p w14:paraId="176A8AD2" w14:textId="77777777" w:rsidR="00D471AE" w:rsidRPr="00C423B2" w:rsidRDefault="00D471AE" w:rsidP="0011497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lastRenderedPageBreak/>
              <w:t>Relationship to you</w:t>
            </w:r>
          </w:p>
        </w:tc>
        <w:tc>
          <w:tcPr>
            <w:tcW w:w="4675" w:type="dxa"/>
          </w:tcPr>
          <w:p w14:paraId="6D5C503D" w14:textId="77777777" w:rsidR="00D471AE" w:rsidRPr="00C423B2" w:rsidRDefault="00D471AE" w:rsidP="0011497E">
            <w:pPr>
              <w:pStyle w:val="BodyText"/>
            </w:pPr>
          </w:p>
        </w:tc>
      </w:tr>
    </w:tbl>
    <w:p w14:paraId="6C796E9A" w14:textId="77777777" w:rsidR="00D471AE" w:rsidRPr="00C423B2" w:rsidRDefault="00D471AE" w:rsidP="00D471AE">
      <w:pPr>
        <w:pStyle w:val="BodyText"/>
        <w:rPr>
          <w:b/>
          <w:bCs/>
        </w:rPr>
      </w:pPr>
      <w:r w:rsidRPr="00C423B2">
        <w:rPr>
          <w:b/>
          <w:bCs/>
        </w:rPr>
        <w:t xml:space="preserve">May we </w:t>
      </w:r>
      <w:proofErr w:type="gramStart"/>
      <w:r w:rsidRPr="00C423B2">
        <w:rPr>
          <w:b/>
          <w:bCs/>
        </w:rPr>
        <w:t>contact</w:t>
      </w:r>
      <w:proofErr w:type="gramEnd"/>
      <w:r w:rsidRPr="00C423B2">
        <w:rPr>
          <w:b/>
          <w:bCs/>
        </w:rPr>
        <w:t xml:space="preserve"> prior to interview? □ Yes □ No</w:t>
      </w:r>
    </w:p>
    <w:p w14:paraId="5BA12442" w14:textId="77777777" w:rsidR="00001C3E" w:rsidRPr="00C423B2" w:rsidRDefault="00765C1B">
      <w:pPr>
        <w:pStyle w:val="Heading2"/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</w:pPr>
      <w:bookmarkStart w:id="14" w:name="part-8-declaration-data-protection"/>
      <w:bookmarkEnd w:id="13"/>
      <w:r w:rsidRPr="00C423B2"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  <w:t>PART 8: DECLARATION &amp; DATA PROTECTION</w:t>
      </w:r>
    </w:p>
    <w:p w14:paraId="5BA12443" w14:textId="6A264997" w:rsidR="00001C3E" w:rsidRPr="00C423B2" w:rsidRDefault="00765C1B">
      <w:pPr>
        <w:pStyle w:val="Heading3"/>
        <w:rPr>
          <w:b/>
          <w:bCs/>
          <w:color w:val="80340D" w:themeColor="accent2" w:themeShade="80"/>
          <w:sz w:val="24"/>
          <w:szCs w:val="24"/>
        </w:rPr>
      </w:pPr>
      <w:bookmarkStart w:id="15" w:name="confirmation-of-policy-reading-mandatory"/>
      <w:r w:rsidRPr="00C423B2">
        <w:rPr>
          <w:b/>
          <w:bCs/>
          <w:color w:val="80340D" w:themeColor="accent2" w:themeShade="80"/>
          <w:sz w:val="24"/>
          <w:szCs w:val="24"/>
        </w:rPr>
        <w:t xml:space="preserve">Confirmation of Policy Reading </w:t>
      </w:r>
    </w:p>
    <w:p w14:paraId="7655FB68" w14:textId="1B00EF9F" w:rsidR="00A603ED" w:rsidRPr="00C423B2" w:rsidRDefault="00A603ED" w:rsidP="00A603ED">
      <w:pPr>
        <w:pStyle w:val="FirstParagraph"/>
      </w:pPr>
      <w:r w:rsidRPr="00C423B2">
        <w:t>I understand that an enhanced DBS check and online due</w:t>
      </w:r>
      <w:r w:rsidRPr="00C423B2">
        <w:rPr>
          <w:rFonts w:ascii="Cambria Math" w:hAnsi="Cambria Math" w:cs="Cambria Math"/>
        </w:rPr>
        <w:t>‑</w:t>
      </w:r>
      <w:r w:rsidRPr="00C423B2">
        <w:t xml:space="preserve">diligence search will be carried out if shortlisted. I have read the </w:t>
      </w:r>
      <w:proofErr w:type="spellStart"/>
      <w:r w:rsidRPr="00C423B2">
        <w:t>organisation’s</w:t>
      </w:r>
      <w:proofErr w:type="spellEnd"/>
      <w:r w:rsidRPr="00C423B2">
        <w:t xml:space="preserve"> Safer Recruitment Statement and Recruitment Policy.</w:t>
      </w:r>
    </w:p>
    <w:p w14:paraId="3F7BB8CE" w14:textId="253F7C8C" w:rsidR="00D471AE" w:rsidRPr="00C423B2" w:rsidRDefault="00765C1B" w:rsidP="00310E07">
      <w:pPr>
        <w:pStyle w:val="BodyText"/>
        <w:rPr>
          <w:b/>
          <w:bCs/>
        </w:rPr>
      </w:pPr>
      <w:r w:rsidRPr="00C423B2">
        <w:rPr>
          <w:b/>
          <w:bCs/>
        </w:rPr>
        <w:t xml:space="preserve">□ Yes </w:t>
      </w:r>
    </w:p>
    <w:p w14:paraId="5BA12447" w14:textId="77777777" w:rsidR="00001C3E" w:rsidRPr="00C423B2" w:rsidRDefault="00765C1B">
      <w:pPr>
        <w:pStyle w:val="Heading3"/>
        <w:rPr>
          <w:b/>
          <w:bCs/>
          <w:color w:val="80340D" w:themeColor="accent2" w:themeShade="80"/>
          <w:sz w:val="24"/>
          <w:szCs w:val="24"/>
        </w:rPr>
      </w:pPr>
      <w:bookmarkStart w:id="16" w:name="applicant-declaration"/>
      <w:bookmarkEnd w:id="15"/>
      <w:r w:rsidRPr="00C423B2">
        <w:rPr>
          <w:b/>
          <w:bCs/>
          <w:color w:val="80340D" w:themeColor="accent2" w:themeShade="80"/>
          <w:sz w:val="24"/>
          <w:szCs w:val="24"/>
        </w:rPr>
        <w:t>Applicant Declaration</w:t>
      </w:r>
    </w:p>
    <w:p w14:paraId="5BA12448" w14:textId="77777777" w:rsidR="00001C3E" w:rsidRPr="00C423B2" w:rsidRDefault="00765C1B">
      <w:pPr>
        <w:pStyle w:val="FirstParagraph"/>
      </w:pPr>
      <w:r w:rsidRPr="00C423B2">
        <w:t>I confirm that the information I have provided is accurate and complete. I understand that providing false or misleading information may result in dismissal.</w:t>
      </w:r>
    </w:p>
    <w:p w14:paraId="5BA12449" w14:textId="77777777" w:rsidR="00001C3E" w:rsidRPr="00C423B2" w:rsidRDefault="00765C1B">
      <w:pPr>
        <w:pStyle w:val="BodyText"/>
      </w:pPr>
      <w:r w:rsidRPr="00C423B2">
        <w:t xml:space="preserve">I consent to the </w:t>
      </w:r>
      <w:proofErr w:type="spellStart"/>
      <w:r w:rsidRPr="00C423B2">
        <w:t>organisation</w:t>
      </w:r>
      <w:proofErr w:type="spellEnd"/>
      <w:r w:rsidRPr="00C423B2">
        <w:t xml:space="preserve"> processing the data provided for recruitment, safeguarding, payroll, and legal complian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471AE" w:rsidRPr="00C423B2" w14:paraId="50ECCECE" w14:textId="77777777" w:rsidTr="0011497E">
        <w:tc>
          <w:tcPr>
            <w:tcW w:w="4675" w:type="dxa"/>
          </w:tcPr>
          <w:p w14:paraId="4313DCDF" w14:textId="77777777" w:rsidR="00D471AE" w:rsidRPr="00C423B2" w:rsidRDefault="00D471AE" w:rsidP="0011497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 xml:space="preserve">Signature </w:t>
            </w:r>
          </w:p>
        </w:tc>
        <w:tc>
          <w:tcPr>
            <w:tcW w:w="4675" w:type="dxa"/>
          </w:tcPr>
          <w:p w14:paraId="6C0D2FB9" w14:textId="77777777" w:rsidR="00D471AE" w:rsidRPr="00C423B2" w:rsidRDefault="00D471AE" w:rsidP="0011497E">
            <w:pPr>
              <w:pStyle w:val="BodyText"/>
            </w:pPr>
          </w:p>
        </w:tc>
      </w:tr>
      <w:tr w:rsidR="00D471AE" w:rsidRPr="00C423B2" w14:paraId="28DAB208" w14:textId="77777777" w:rsidTr="0011497E">
        <w:tc>
          <w:tcPr>
            <w:tcW w:w="4675" w:type="dxa"/>
          </w:tcPr>
          <w:p w14:paraId="27C6A5C1" w14:textId="77777777" w:rsidR="00D471AE" w:rsidRPr="00C423B2" w:rsidRDefault="00D471AE" w:rsidP="0011497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Full Name</w:t>
            </w:r>
          </w:p>
        </w:tc>
        <w:tc>
          <w:tcPr>
            <w:tcW w:w="4675" w:type="dxa"/>
          </w:tcPr>
          <w:p w14:paraId="0AD1ACB1" w14:textId="77777777" w:rsidR="00D471AE" w:rsidRPr="00C423B2" w:rsidRDefault="00D471AE" w:rsidP="0011497E">
            <w:pPr>
              <w:pStyle w:val="BodyText"/>
            </w:pPr>
          </w:p>
        </w:tc>
      </w:tr>
      <w:tr w:rsidR="00D471AE" w:rsidRPr="00C423B2" w14:paraId="0293965A" w14:textId="77777777" w:rsidTr="0011497E">
        <w:tc>
          <w:tcPr>
            <w:tcW w:w="4675" w:type="dxa"/>
          </w:tcPr>
          <w:p w14:paraId="68ECAB6E" w14:textId="77777777" w:rsidR="00D471AE" w:rsidRPr="00C423B2" w:rsidRDefault="00D471AE" w:rsidP="0011497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Date</w:t>
            </w:r>
          </w:p>
        </w:tc>
        <w:tc>
          <w:tcPr>
            <w:tcW w:w="4675" w:type="dxa"/>
          </w:tcPr>
          <w:p w14:paraId="5A798296" w14:textId="77777777" w:rsidR="00D471AE" w:rsidRPr="00C423B2" w:rsidRDefault="00D471AE" w:rsidP="0011497E">
            <w:pPr>
              <w:pStyle w:val="BodyText"/>
            </w:pPr>
          </w:p>
        </w:tc>
      </w:tr>
    </w:tbl>
    <w:p w14:paraId="69C51C17" w14:textId="77777777" w:rsidR="0068685E" w:rsidRPr="00C423B2" w:rsidRDefault="00765C1B">
      <w:pPr>
        <w:pStyle w:val="Heading2"/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</w:pPr>
      <w:bookmarkStart w:id="17" w:name="X46452b0ecee1f896a5484452f5426c603ada3d5"/>
      <w:bookmarkEnd w:id="14"/>
      <w:bookmarkEnd w:id="16"/>
      <w:r w:rsidRPr="00C423B2"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  <w:t xml:space="preserve">PART 9: EQUAL OPPORTUNITIES MONITORING </w:t>
      </w:r>
    </w:p>
    <w:p w14:paraId="5BA12450" w14:textId="5224D325" w:rsidR="00001C3E" w:rsidRPr="00C423B2" w:rsidRDefault="00765C1B">
      <w:pPr>
        <w:pStyle w:val="Heading2"/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</w:pPr>
      <w:r w:rsidRPr="00C423B2"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  <w:t>(Confidential – detached before shortlisting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8685E" w:rsidRPr="00C423B2" w14:paraId="71169EF8" w14:textId="77777777" w:rsidTr="0068685E">
        <w:tc>
          <w:tcPr>
            <w:tcW w:w="4675" w:type="dxa"/>
          </w:tcPr>
          <w:p w14:paraId="392D37A9" w14:textId="12C45DC6" w:rsidR="0068685E" w:rsidRPr="00C423B2" w:rsidRDefault="0068685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First Name</w:t>
            </w:r>
          </w:p>
        </w:tc>
        <w:tc>
          <w:tcPr>
            <w:tcW w:w="4675" w:type="dxa"/>
          </w:tcPr>
          <w:p w14:paraId="16BD23E4" w14:textId="77777777" w:rsidR="0068685E" w:rsidRPr="00C423B2" w:rsidRDefault="0068685E">
            <w:pPr>
              <w:pStyle w:val="FirstParagraph"/>
              <w:rPr>
                <w:b/>
                <w:bCs/>
              </w:rPr>
            </w:pPr>
          </w:p>
        </w:tc>
      </w:tr>
      <w:tr w:rsidR="0068685E" w:rsidRPr="00C423B2" w14:paraId="11046028" w14:textId="77777777" w:rsidTr="0068685E">
        <w:tc>
          <w:tcPr>
            <w:tcW w:w="4675" w:type="dxa"/>
          </w:tcPr>
          <w:p w14:paraId="0BDD7254" w14:textId="77838104" w:rsidR="0068685E" w:rsidRPr="00C423B2" w:rsidRDefault="0068685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 xml:space="preserve">Surname </w:t>
            </w:r>
          </w:p>
        </w:tc>
        <w:tc>
          <w:tcPr>
            <w:tcW w:w="4675" w:type="dxa"/>
          </w:tcPr>
          <w:p w14:paraId="4977B916" w14:textId="77777777" w:rsidR="0068685E" w:rsidRPr="00C423B2" w:rsidRDefault="0068685E">
            <w:pPr>
              <w:pStyle w:val="FirstParagraph"/>
              <w:rPr>
                <w:b/>
                <w:bCs/>
              </w:rPr>
            </w:pPr>
          </w:p>
        </w:tc>
      </w:tr>
      <w:tr w:rsidR="0068685E" w:rsidRPr="00C423B2" w14:paraId="55F2A828" w14:textId="77777777" w:rsidTr="0068685E">
        <w:tc>
          <w:tcPr>
            <w:tcW w:w="4675" w:type="dxa"/>
          </w:tcPr>
          <w:p w14:paraId="6FE985DE" w14:textId="10A28662" w:rsidR="0068685E" w:rsidRPr="00C423B2" w:rsidRDefault="0068685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Date of Birth</w:t>
            </w:r>
          </w:p>
        </w:tc>
        <w:tc>
          <w:tcPr>
            <w:tcW w:w="4675" w:type="dxa"/>
          </w:tcPr>
          <w:p w14:paraId="6CC17D59" w14:textId="77777777" w:rsidR="0068685E" w:rsidRPr="00C423B2" w:rsidRDefault="0068685E">
            <w:pPr>
              <w:pStyle w:val="FirstParagraph"/>
              <w:rPr>
                <w:b/>
                <w:bCs/>
              </w:rPr>
            </w:pPr>
          </w:p>
        </w:tc>
      </w:tr>
    </w:tbl>
    <w:p w14:paraId="5BA12453" w14:textId="77777777" w:rsidR="00001C3E" w:rsidRPr="00C423B2" w:rsidRDefault="00765C1B">
      <w:pPr>
        <w:pStyle w:val="Heading3"/>
        <w:rPr>
          <w:b/>
          <w:bCs/>
          <w:color w:val="80340D" w:themeColor="accent2" w:themeShade="80"/>
          <w:sz w:val="24"/>
          <w:szCs w:val="24"/>
        </w:rPr>
      </w:pPr>
      <w:bookmarkStart w:id="18" w:name="ethnicity"/>
      <w:r w:rsidRPr="00C423B2">
        <w:rPr>
          <w:b/>
          <w:bCs/>
          <w:color w:val="80340D" w:themeColor="accent2" w:themeShade="80"/>
          <w:sz w:val="24"/>
          <w:szCs w:val="24"/>
        </w:rPr>
        <w:t>Ethnicity</w:t>
      </w:r>
    </w:p>
    <w:p w14:paraId="4391BC14" w14:textId="77777777" w:rsidR="00D471AE" w:rsidRPr="00C423B2" w:rsidRDefault="00765C1B">
      <w:pPr>
        <w:pStyle w:val="FirstParagraph"/>
      </w:pPr>
      <w:r w:rsidRPr="00C423B2">
        <w:t xml:space="preserve">□ White British </w:t>
      </w:r>
    </w:p>
    <w:p w14:paraId="3408BEC5" w14:textId="77777777" w:rsidR="0068685E" w:rsidRPr="00C423B2" w:rsidRDefault="00765C1B">
      <w:pPr>
        <w:pStyle w:val="FirstParagraph"/>
      </w:pPr>
      <w:r w:rsidRPr="00C423B2">
        <w:lastRenderedPageBreak/>
        <w:t xml:space="preserve">□ White Irish </w:t>
      </w:r>
    </w:p>
    <w:p w14:paraId="512361F7" w14:textId="77777777" w:rsidR="0068685E" w:rsidRPr="00C423B2" w:rsidRDefault="00765C1B">
      <w:pPr>
        <w:pStyle w:val="FirstParagraph"/>
      </w:pPr>
      <w:r w:rsidRPr="00C423B2">
        <w:t xml:space="preserve">□ Other White </w:t>
      </w:r>
    </w:p>
    <w:p w14:paraId="1826E58C" w14:textId="77777777" w:rsidR="0068685E" w:rsidRPr="00C423B2" w:rsidRDefault="00765C1B">
      <w:pPr>
        <w:pStyle w:val="FirstParagraph"/>
      </w:pPr>
      <w:r w:rsidRPr="00C423B2">
        <w:t>□ Mixed White &amp; Black Caribbean</w:t>
      </w:r>
    </w:p>
    <w:p w14:paraId="7F575151" w14:textId="32D7357C" w:rsidR="0068685E" w:rsidRPr="00C423B2" w:rsidRDefault="00765C1B">
      <w:pPr>
        <w:pStyle w:val="FirstParagraph"/>
      </w:pPr>
      <w:r w:rsidRPr="00C423B2">
        <w:t>□ Mixed White &amp; Black African</w:t>
      </w:r>
    </w:p>
    <w:p w14:paraId="0D02C2A0" w14:textId="052B91B2" w:rsidR="0068685E" w:rsidRPr="00C423B2" w:rsidRDefault="00765C1B">
      <w:pPr>
        <w:pStyle w:val="FirstParagraph"/>
      </w:pPr>
      <w:r w:rsidRPr="00C423B2">
        <w:t xml:space="preserve">□ Mixed White &amp; Asian </w:t>
      </w:r>
    </w:p>
    <w:p w14:paraId="674133D9" w14:textId="77777777" w:rsidR="0068685E" w:rsidRPr="00C423B2" w:rsidRDefault="00765C1B">
      <w:pPr>
        <w:pStyle w:val="FirstParagraph"/>
      </w:pPr>
      <w:r w:rsidRPr="00C423B2">
        <w:t>□ Other Mixed</w:t>
      </w:r>
    </w:p>
    <w:p w14:paraId="7C4D7C89" w14:textId="7380FD41" w:rsidR="0068685E" w:rsidRPr="00C423B2" w:rsidRDefault="00765C1B">
      <w:pPr>
        <w:pStyle w:val="FirstParagraph"/>
      </w:pPr>
      <w:r w:rsidRPr="00C423B2">
        <w:t xml:space="preserve">□ Asian Indian </w:t>
      </w:r>
    </w:p>
    <w:p w14:paraId="41622E10" w14:textId="77777777" w:rsidR="0068685E" w:rsidRPr="00C423B2" w:rsidRDefault="00765C1B">
      <w:pPr>
        <w:pStyle w:val="FirstParagraph"/>
      </w:pPr>
      <w:r w:rsidRPr="00C423B2">
        <w:t>□ Asian Pakistani</w:t>
      </w:r>
    </w:p>
    <w:p w14:paraId="58F5E3BE" w14:textId="36808B2B" w:rsidR="0068685E" w:rsidRPr="00C423B2" w:rsidRDefault="00765C1B">
      <w:pPr>
        <w:pStyle w:val="FirstParagraph"/>
      </w:pPr>
      <w:r w:rsidRPr="00C423B2">
        <w:t xml:space="preserve">□ Asian Bangladeshi </w:t>
      </w:r>
    </w:p>
    <w:p w14:paraId="5A4DB198" w14:textId="77777777" w:rsidR="0068685E" w:rsidRPr="00C423B2" w:rsidRDefault="00765C1B">
      <w:pPr>
        <w:pStyle w:val="FirstParagraph"/>
      </w:pPr>
      <w:r w:rsidRPr="00C423B2">
        <w:t xml:space="preserve">□ Asian Other </w:t>
      </w:r>
    </w:p>
    <w:p w14:paraId="13B2FA31" w14:textId="77777777" w:rsidR="0068685E" w:rsidRPr="00C423B2" w:rsidRDefault="00765C1B">
      <w:pPr>
        <w:pStyle w:val="FirstParagraph"/>
      </w:pPr>
      <w:r w:rsidRPr="00C423B2">
        <w:t xml:space="preserve">□ Black African </w:t>
      </w:r>
    </w:p>
    <w:p w14:paraId="0C89ADEA" w14:textId="77777777" w:rsidR="0068685E" w:rsidRPr="00C423B2" w:rsidRDefault="00765C1B">
      <w:pPr>
        <w:pStyle w:val="FirstParagraph"/>
      </w:pPr>
      <w:r w:rsidRPr="00C423B2">
        <w:t>□ Black Caribbean</w:t>
      </w:r>
    </w:p>
    <w:p w14:paraId="695035E4" w14:textId="77777777" w:rsidR="0068685E" w:rsidRPr="00C423B2" w:rsidRDefault="00765C1B">
      <w:pPr>
        <w:pStyle w:val="FirstParagraph"/>
      </w:pPr>
      <w:r w:rsidRPr="00C423B2">
        <w:t xml:space="preserve">□ Black Other </w:t>
      </w:r>
    </w:p>
    <w:p w14:paraId="6D0967F2" w14:textId="77777777" w:rsidR="0068685E" w:rsidRPr="00C423B2" w:rsidRDefault="00765C1B">
      <w:pPr>
        <w:pStyle w:val="FirstParagraph"/>
      </w:pPr>
      <w:r w:rsidRPr="00C423B2">
        <w:t xml:space="preserve">□ Chinese </w:t>
      </w:r>
    </w:p>
    <w:p w14:paraId="331FBC33" w14:textId="77777777" w:rsidR="0068685E" w:rsidRPr="00C423B2" w:rsidRDefault="00765C1B">
      <w:pPr>
        <w:pStyle w:val="FirstParagraph"/>
      </w:pPr>
      <w:r w:rsidRPr="00C423B2">
        <w:t xml:space="preserve">□ Other </w:t>
      </w:r>
    </w:p>
    <w:p w14:paraId="5BA12454" w14:textId="1CE5B364" w:rsidR="00001C3E" w:rsidRPr="00C423B2" w:rsidRDefault="00765C1B">
      <w:pPr>
        <w:pStyle w:val="FirstParagraph"/>
      </w:pPr>
      <w:r w:rsidRPr="00C423B2">
        <w:t>□ Prefer not to say</w:t>
      </w:r>
    </w:p>
    <w:p w14:paraId="35E28751" w14:textId="77777777" w:rsidR="00DC0058" w:rsidRPr="00C423B2" w:rsidRDefault="00DC0058">
      <w:pPr>
        <w:pStyle w:val="Heading3"/>
        <w:rPr>
          <w:b/>
          <w:bCs/>
          <w:sz w:val="24"/>
          <w:szCs w:val="24"/>
        </w:rPr>
      </w:pPr>
      <w:bookmarkStart w:id="19" w:name="disability"/>
      <w:bookmarkEnd w:id="18"/>
    </w:p>
    <w:p w14:paraId="5BA12455" w14:textId="4ED3FECB" w:rsidR="00001C3E" w:rsidRPr="00C423B2" w:rsidRDefault="00765C1B">
      <w:pPr>
        <w:pStyle w:val="Heading3"/>
        <w:rPr>
          <w:b/>
          <w:bCs/>
          <w:color w:val="80340D" w:themeColor="accent2" w:themeShade="80"/>
          <w:sz w:val="24"/>
          <w:szCs w:val="24"/>
        </w:rPr>
      </w:pPr>
      <w:r w:rsidRPr="00C423B2">
        <w:rPr>
          <w:b/>
          <w:bCs/>
          <w:color w:val="80340D" w:themeColor="accent2" w:themeShade="80"/>
          <w:sz w:val="24"/>
          <w:szCs w:val="24"/>
        </w:rPr>
        <w:t>Disability</w:t>
      </w:r>
    </w:p>
    <w:p w14:paraId="5130F2BE" w14:textId="77777777" w:rsidR="0068685E" w:rsidRPr="00C423B2" w:rsidRDefault="00765C1B">
      <w:pPr>
        <w:pStyle w:val="FirstParagraph"/>
      </w:pPr>
      <w:r w:rsidRPr="00C423B2">
        <w:t>□ No disability</w:t>
      </w:r>
    </w:p>
    <w:p w14:paraId="66BE4AFA" w14:textId="77777777" w:rsidR="0068685E" w:rsidRPr="00C423B2" w:rsidRDefault="00765C1B">
      <w:pPr>
        <w:pStyle w:val="FirstParagraph"/>
      </w:pPr>
      <w:r w:rsidRPr="00C423B2">
        <w:t>□ Mobility impairment</w:t>
      </w:r>
    </w:p>
    <w:p w14:paraId="30F92D6D" w14:textId="77777777" w:rsidR="0068685E" w:rsidRPr="00C423B2" w:rsidRDefault="00765C1B">
      <w:pPr>
        <w:pStyle w:val="FirstParagraph"/>
      </w:pPr>
      <w:r w:rsidRPr="00C423B2">
        <w:t xml:space="preserve">□ Dyslexia </w:t>
      </w:r>
    </w:p>
    <w:p w14:paraId="41EBD7C5" w14:textId="77777777" w:rsidR="0068685E" w:rsidRPr="00C423B2" w:rsidRDefault="00765C1B">
      <w:pPr>
        <w:pStyle w:val="FirstParagraph"/>
      </w:pPr>
      <w:r w:rsidRPr="00C423B2">
        <w:t xml:space="preserve">□ Visual impairment </w:t>
      </w:r>
    </w:p>
    <w:p w14:paraId="0E8A020C" w14:textId="77777777" w:rsidR="0068685E" w:rsidRPr="00C423B2" w:rsidRDefault="00765C1B">
      <w:pPr>
        <w:pStyle w:val="FirstParagraph"/>
      </w:pPr>
      <w:r w:rsidRPr="00C423B2">
        <w:t xml:space="preserve">□ Hearing impairment </w:t>
      </w:r>
    </w:p>
    <w:p w14:paraId="65429455" w14:textId="77777777" w:rsidR="0068685E" w:rsidRPr="00C423B2" w:rsidRDefault="00765C1B">
      <w:pPr>
        <w:pStyle w:val="FirstParagraph"/>
      </w:pPr>
      <w:r w:rsidRPr="00C423B2">
        <w:t xml:space="preserve">□ Mental health difficulty </w:t>
      </w:r>
    </w:p>
    <w:p w14:paraId="545BF55A" w14:textId="77777777" w:rsidR="0068685E" w:rsidRPr="00C423B2" w:rsidRDefault="00765C1B">
      <w:pPr>
        <w:pStyle w:val="FirstParagraph"/>
      </w:pPr>
      <w:r w:rsidRPr="00C423B2">
        <w:t xml:space="preserve">□ Autism spectrum </w:t>
      </w:r>
    </w:p>
    <w:p w14:paraId="47AA9305" w14:textId="77777777" w:rsidR="0068685E" w:rsidRPr="00C423B2" w:rsidRDefault="00765C1B">
      <w:pPr>
        <w:pStyle w:val="FirstParagraph"/>
      </w:pPr>
      <w:r w:rsidRPr="00C423B2">
        <w:lastRenderedPageBreak/>
        <w:t xml:space="preserve">□ Unseen disability </w:t>
      </w:r>
    </w:p>
    <w:p w14:paraId="53246B81" w14:textId="77777777" w:rsidR="0068685E" w:rsidRPr="00C423B2" w:rsidRDefault="00765C1B">
      <w:pPr>
        <w:pStyle w:val="FirstParagraph"/>
      </w:pPr>
      <w:r w:rsidRPr="00C423B2">
        <w:t xml:space="preserve">□ Multiple disabilities </w:t>
      </w:r>
    </w:p>
    <w:p w14:paraId="3FDB5AAE" w14:textId="77777777" w:rsidR="0068685E" w:rsidRPr="00C423B2" w:rsidRDefault="00765C1B">
      <w:pPr>
        <w:pStyle w:val="FirstParagraph"/>
      </w:pPr>
      <w:r w:rsidRPr="00C423B2">
        <w:t xml:space="preserve">□ Other </w:t>
      </w:r>
    </w:p>
    <w:p w14:paraId="5BA12456" w14:textId="373D25AE" w:rsidR="00001C3E" w:rsidRPr="00C423B2" w:rsidRDefault="00765C1B">
      <w:pPr>
        <w:pStyle w:val="FirstParagraph"/>
      </w:pPr>
      <w:r w:rsidRPr="00C423B2">
        <w:t>□ Prefer not to say</w:t>
      </w:r>
    </w:p>
    <w:p w14:paraId="1D434009" w14:textId="0DD95E8A" w:rsidR="0068685E" w:rsidRPr="00C423B2" w:rsidRDefault="0068685E">
      <w:pPr>
        <w:pStyle w:val="BodyText"/>
        <w:rPr>
          <w:b/>
          <w:bCs/>
        </w:rPr>
      </w:pPr>
      <w:r w:rsidRPr="00C423B2">
        <w:rPr>
          <w:b/>
          <w:bCs/>
        </w:rPr>
        <w:t xml:space="preserve">Please provide more </w:t>
      </w:r>
      <w:r w:rsidR="00651D72" w:rsidRPr="00C423B2">
        <w:rPr>
          <w:b/>
          <w:bCs/>
        </w:rPr>
        <w:t>details</w:t>
      </w:r>
      <w:r w:rsidRPr="00C423B2">
        <w:rPr>
          <w:b/>
          <w:bCs/>
        </w:rPr>
        <w:t>, if need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8685E" w:rsidRPr="00C423B2" w14:paraId="348CAE2B" w14:textId="77777777" w:rsidTr="0068685E">
        <w:tc>
          <w:tcPr>
            <w:tcW w:w="9350" w:type="dxa"/>
          </w:tcPr>
          <w:p w14:paraId="4E15C754" w14:textId="77777777" w:rsidR="0068685E" w:rsidRPr="00C423B2" w:rsidRDefault="0068685E">
            <w:pPr>
              <w:pStyle w:val="BodyText"/>
              <w:rPr>
                <w:b/>
                <w:bCs/>
              </w:rPr>
            </w:pPr>
          </w:p>
        </w:tc>
      </w:tr>
    </w:tbl>
    <w:p w14:paraId="72C9DEAF" w14:textId="77777777" w:rsidR="0068685E" w:rsidRPr="00C423B2" w:rsidRDefault="00765C1B">
      <w:pPr>
        <w:pStyle w:val="BodyText"/>
      </w:pPr>
      <w:r w:rsidRPr="00C423B2">
        <w:rPr>
          <w:b/>
          <w:bCs/>
        </w:rPr>
        <w:t>Do you need adjustments for interview?</w:t>
      </w:r>
      <w:r w:rsidRPr="00C423B2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8685E" w:rsidRPr="00C423B2" w14:paraId="48CFA84E" w14:textId="77777777" w:rsidTr="0068685E">
        <w:tc>
          <w:tcPr>
            <w:tcW w:w="9350" w:type="dxa"/>
          </w:tcPr>
          <w:p w14:paraId="2C07F85C" w14:textId="77777777" w:rsidR="0068685E" w:rsidRPr="00C423B2" w:rsidRDefault="0068685E">
            <w:pPr>
              <w:pStyle w:val="BodyText"/>
            </w:pPr>
          </w:p>
        </w:tc>
      </w:tr>
      <w:bookmarkEnd w:id="0"/>
      <w:bookmarkEnd w:id="17"/>
      <w:bookmarkEnd w:id="19"/>
    </w:tbl>
    <w:p w14:paraId="5BA12459" w14:textId="76F06AF0" w:rsidR="00001C3E" w:rsidRPr="00C423B2" w:rsidRDefault="00001C3E">
      <w:pPr>
        <w:pStyle w:val="FirstParagraph"/>
      </w:pPr>
    </w:p>
    <w:sectPr w:rsidR="00001C3E" w:rsidRPr="00C423B2">
      <w:headerReference w:type="default" r:id="rId9"/>
      <w:footerReference w:type="default" r:id="rId10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835430" w14:textId="77777777" w:rsidR="003551A5" w:rsidRDefault="003551A5" w:rsidP="00BE7D8D">
      <w:pPr>
        <w:spacing w:after="0"/>
      </w:pPr>
      <w:r>
        <w:separator/>
      </w:r>
    </w:p>
  </w:endnote>
  <w:endnote w:type="continuationSeparator" w:id="0">
    <w:p w14:paraId="56831F15" w14:textId="77777777" w:rsidR="003551A5" w:rsidRDefault="003551A5" w:rsidP="00BE7D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48B3A5" w14:textId="333424CF" w:rsidR="00C8240A" w:rsidRPr="00224308" w:rsidRDefault="00C8240A" w:rsidP="00C8240A">
    <w:pPr>
      <w:jc w:val="center"/>
      <w:rPr>
        <w:rFonts w:ascii="Calibri" w:hAnsi="Calibri"/>
        <w:b/>
        <w:bCs/>
        <w:sz w:val="22"/>
        <w:szCs w:val="22"/>
      </w:rPr>
    </w:pPr>
    <w:r>
      <w:rPr>
        <w:rFonts w:ascii="Calibri" w:hAnsi="Calibri"/>
        <w:b/>
        <w:bCs/>
        <w:sz w:val="22"/>
        <w:szCs w:val="22"/>
      </w:rPr>
      <w:t xml:space="preserve">Herne Bay High School, </w:t>
    </w:r>
    <w:proofErr w:type="spellStart"/>
    <w:r w:rsidRPr="00224308">
      <w:rPr>
        <w:rFonts w:ascii="Calibri" w:hAnsi="Calibri"/>
        <w:b/>
        <w:bCs/>
        <w:sz w:val="22"/>
        <w:szCs w:val="22"/>
      </w:rPr>
      <w:t>Bullockstone</w:t>
    </w:r>
    <w:proofErr w:type="spellEnd"/>
    <w:r w:rsidRPr="00224308">
      <w:rPr>
        <w:rFonts w:ascii="Calibri" w:hAnsi="Calibri"/>
        <w:b/>
        <w:bCs/>
        <w:sz w:val="22"/>
        <w:szCs w:val="22"/>
      </w:rPr>
      <w:t xml:space="preserve"> Road, Herne Bay, Kent CT6 7NS</w:t>
    </w:r>
  </w:p>
  <w:p w14:paraId="0DF80849" w14:textId="65A704D6" w:rsidR="00C8240A" w:rsidRDefault="00C8240A" w:rsidP="00C8240A">
    <w:pPr>
      <w:jc w:val="center"/>
      <w:rPr>
        <w:rFonts w:ascii="Calibri" w:hAnsi="Calibri"/>
        <w:b/>
        <w:bCs/>
        <w:sz w:val="22"/>
        <w:szCs w:val="22"/>
      </w:rPr>
    </w:pPr>
    <w:r w:rsidRPr="00224308">
      <w:rPr>
        <w:rFonts w:ascii="Calibri" w:hAnsi="Calibri"/>
        <w:b/>
        <w:bCs/>
        <w:sz w:val="22"/>
        <w:szCs w:val="22"/>
      </w:rPr>
      <w:t>Tel: 01227 361221</w:t>
    </w:r>
  </w:p>
  <w:p w14:paraId="052098B0" w14:textId="3AD90C79" w:rsidR="00C8240A" w:rsidRPr="00224308" w:rsidRDefault="00C8240A" w:rsidP="00C8240A">
    <w:pPr>
      <w:jc w:val="center"/>
      <w:rPr>
        <w:rFonts w:ascii="Calibri" w:hAnsi="Calibri"/>
        <w:b/>
        <w:bCs/>
        <w:sz w:val="22"/>
        <w:szCs w:val="22"/>
      </w:rPr>
    </w:pPr>
    <w:hyperlink r:id="rId1" w:history="1">
      <w:r w:rsidRPr="000D0256">
        <w:rPr>
          <w:rStyle w:val="Hyperlink"/>
          <w:rFonts w:ascii="Calibri" w:hAnsi="Calibri"/>
          <w:b/>
          <w:bCs/>
          <w:sz w:val="22"/>
          <w:szCs w:val="22"/>
        </w:rPr>
        <w:t>www.hernebayhigh.org</w:t>
      </w:r>
    </w:hyperlink>
  </w:p>
  <w:p w14:paraId="7F8355CF" w14:textId="77777777" w:rsidR="00310E07" w:rsidRDefault="00310E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30FAD5" w14:textId="77777777" w:rsidR="003551A5" w:rsidRDefault="003551A5" w:rsidP="00BE7D8D">
      <w:pPr>
        <w:spacing w:after="0"/>
      </w:pPr>
      <w:r>
        <w:separator/>
      </w:r>
    </w:p>
  </w:footnote>
  <w:footnote w:type="continuationSeparator" w:id="0">
    <w:p w14:paraId="68A279BC" w14:textId="77777777" w:rsidR="003551A5" w:rsidRDefault="003551A5" w:rsidP="00BE7D8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69126" w14:textId="0C7811A2" w:rsidR="00BE7D8D" w:rsidRPr="00980393" w:rsidRDefault="00C8240A" w:rsidP="00980393">
    <w:pPr>
      <w:pStyle w:val="Heading1"/>
      <w:jc w:val="center"/>
      <w:rPr>
        <w:b/>
        <w:bCs/>
        <w:color w:val="80340D" w:themeColor="accent2" w:themeShade="80"/>
      </w:rPr>
    </w:pPr>
    <w:r w:rsidRPr="00DC0058">
      <w:rPr>
        <w:rFonts w:ascii="Calibri" w:hAnsi="Calibri"/>
        <w:noProof/>
        <w:color w:val="80340D" w:themeColor="accent2" w:themeShade="80"/>
        <w:lang w:eastAsia="en-GB"/>
      </w:rPr>
      <w:drawing>
        <wp:anchor distT="0" distB="0" distL="114300" distR="114300" simplePos="0" relativeHeight="251658752" behindDoc="0" locked="0" layoutInCell="1" allowOverlap="1" wp14:anchorId="7A5F6030" wp14:editId="7E26A284">
          <wp:simplePos x="0" y="0"/>
          <wp:positionH relativeFrom="column">
            <wp:posOffset>6095399</wp:posOffset>
          </wp:positionH>
          <wp:positionV relativeFrom="paragraph">
            <wp:posOffset>-268210</wp:posOffset>
          </wp:positionV>
          <wp:extent cx="581025" cy="714375"/>
          <wp:effectExtent l="0" t="0" r="9525" b="9525"/>
          <wp:wrapTopAndBottom/>
          <wp:docPr id="458961047" name="Picture 458961047" descr="A logo of a bir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logo of a bir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02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DC0058">
      <w:rPr>
        <w:b/>
        <w:bCs/>
        <w:color w:val="80340D" w:themeColor="accent2" w:themeShade="80"/>
      </w:rPr>
      <w:t>APPLICATION FORM (Teaching &amp; Non</w:t>
    </w:r>
    <w:r w:rsidRPr="00DC0058">
      <w:rPr>
        <w:rFonts w:ascii="Cambria Math" w:hAnsi="Cambria Math" w:cs="Cambria Math"/>
        <w:b/>
        <w:bCs/>
        <w:color w:val="80340D" w:themeColor="accent2" w:themeShade="80"/>
      </w:rPr>
      <w:t>‑</w:t>
    </w:r>
    <w:r w:rsidRPr="00DC0058">
      <w:rPr>
        <w:b/>
        <w:bCs/>
        <w:color w:val="80340D" w:themeColor="accent2" w:themeShade="80"/>
      </w:rPr>
      <w:t>Teaching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FC6EA9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2493411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o:colormru v:ext="edit" colors="#ffc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01C3E"/>
    <w:rsid w:val="00001C3E"/>
    <w:rsid w:val="0002294D"/>
    <w:rsid w:val="001232D0"/>
    <w:rsid w:val="001770D6"/>
    <w:rsid w:val="00224308"/>
    <w:rsid w:val="00310E07"/>
    <w:rsid w:val="003551A5"/>
    <w:rsid w:val="00364195"/>
    <w:rsid w:val="00442A21"/>
    <w:rsid w:val="004B5CC9"/>
    <w:rsid w:val="004D3082"/>
    <w:rsid w:val="004F509C"/>
    <w:rsid w:val="00533A88"/>
    <w:rsid w:val="00594278"/>
    <w:rsid w:val="00597C21"/>
    <w:rsid w:val="00622EC0"/>
    <w:rsid w:val="006246B8"/>
    <w:rsid w:val="00651D72"/>
    <w:rsid w:val="0068685E"/>
    <w:rsid w:val="0069032F"/>
    <w:rsid w:val="006F2E05"/>
    <w:rsid w:val="00765C1B"/>
    <w:rsid w:val="00802BE2"/>
    <w:rsid w:val="00834851"/>
    <w:rsid w:val="00980393"/>
    <w:rsid w:val="00982E1A"/>
    <w:rsid w:val="00987187"/>
    <w:rsid w:val="009C1F21"/>
    <w:rsid w:val="00A603ED"/>
    <w:rsid w:val="00AF7A43"/>
    <w:rsid w:val="00B81D53"/>
    <w:rsid w:val="00BE7D8D"/>
    <w:rsid w:val="00BF78F4"/>
    <w:rsid w:val="00C423B2"/>
    <w:rsid w:val="00C8240A"/>
    <w:rsid w:val="00CE2186"/>
    <w:rsid w:val="00D471AE"/>
    <w:rsid w:val="00DC0058"/>
    <w:rsid w:val="00DE7156"/>
    <w:rsid w:val="00E4552D"/>
    <w:rsid w:val="00E72765"/>
    <w:rsid w:val="00E727A0"/>
    <w:rsid w:val="00F56C1F"/>
    <w:rsid w:val="00F63E76"/>
    <w:rsid w:val="00FC7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fc"/>
    </o:shapedefaults>
    <o:shapelayout v:ext="edit">
      <o:idmap v:ext="edit" data="2"/>
    </o:shapelayout>
  </w:shapeDefaults>
  <w:decimalSymbol w:val="."/>
  <w:listSeparator w:val=","/>
  <w14:docId w14:val="5BA123B6"/>
  <w15:docId w15:val="{ADB51F53-6A19-4844-9A1F-F453FE6D7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7156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BE7D8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E7D8D"/>
  </w:style>
  <w:style w:type="paragraph" w:styleId="Footer">
    <w:name w:val="footer"/>
    <w:basedOn w:val="Normal"/>
    <w:link w:val="FooterChar"/>
    <w:rsid w:val="00BE7D8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E7D8D"/>
  </w:style>
  <w:style w:type="table" w:styleId="TableGrid">
    <w:name w:val="Table Grid"/>
    <w:basedOn w:val="TableNormal"/>
    <w:rsid w:val="0002294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AF7A43"/>
  </w:style>
  <w:style w:type="character" w:styleId="FollowedHyperlink">
    <w:name w:val="FollowedHyperlink"/>
    <w:basedOn w:val="DefaultParagraphFont"/>
    <w:rsid w:val="00224308"/>
    <w:rPr>
      <w:color w:val="96607D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24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Safeguarding%20Recruitment%20Statemen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hernebay.s3.amazonaws.com/uploads/document/Safer-Recruitment-Policy-update.pdf?t=1764345860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hernebayhigh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3</Pages>
  <Words>966</Words>
  <Characters>5361</Characters>
  <Application>Microsoft Office Word</Application>
  <DocSecurity>0</DocSecurity>
  <Lines>455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rne Bay High School</Company>
  <LinksUpToDate>false</LinksUpToDate>
  <CharactersWithSpaces>6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 LOWRY</dc:creator>
  <cp:keywords/>
  <cp:lastModifiedBy>J LOWRY</cp:lastModifiedBy>
  <cp:revision>17</cp:revision>
  <cp:lastPrinted>2026-02-10T09:29:00Z</cp:lastPrinted>
  <dcterms:created xsi:type="dcterms:W3CDTF">2025-11-28T14:53:00Z</dcterms:created>
  <dcterms:modified xsi:type="dcterms:W3CDTF">2026-02-10T09:29:00Z</dcterms:modified>
</cp:coreProperties>
</file>